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C959E" w14:textId="77777777" w:rsidR="00261342" w:rsidRPr="00261342" w:rsidRDefault="00446422" w:rsidP="00156490">
      <w:pPr>
        <w:tabs>
          <w:tab w:val="left" w:pos="5387"/>
        </w:tabs>
        <w:spacing w:after="0"/>
        <w:rPr>
          <w:b/>
          <w:bCs/>
          <w:szCs w:val="28"/>
        </w:rPr>
      </w:pPr>
      <w:bookmarkStart w:id="0" w:name="_Toc69199349"/>
      <w:bookmarkStart w:id="1" w:name="_Toc68879980"/>
      <w:bookmarkStart w:id="2" w:name="_Toc68880115"/>
      <w:r>
        <w:rPr>
          <w:noProof/>
          <w:lang w:eastAsia="en-GB"/>
        </w:rPr>
        <w:drawing>
          <wp:inline distT="0" distB="0" distL="0" distR="0" wp14:anchorId="54573236" wp14:editId="302E1BE8">
            <wp:extent cx="1981200" cy="723900"/>
            <wp:effectExtent l="0" t="0" r="0" b="0"/>
            <wp:docPr id="2" name="Picture 2" descr="Logo - University of Es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 University of Essex"/>
                    <pic:cNvPicPr/>
                  </pic:nvPicPr>
                  <pic:blipFill>
                    <a:blip r:embed="rId8">
                      <a:extLst>
                        <a:ext uri="{28A0092B-C50C-407E-A947-70E740481C1C}">
                          <a14:useLocalDpi xmlns:a14="http://schemas.microsoft.com/office/drawing/2010/main" val="0"/>
                        </a:ext>
                      </a:extLst>
                    </a:blip>
                    <a:stretch>
                      <a:fillRect/>
                    </a:stretch>
                  </pic:blipFill>
                  <pic:spPr>
                    <a:xfrm>
                      <a:off x="0" y="0"/>
                      <a:ext cx="1981200" cy="723900"/>
                    </a:xfrm>
                    <a:prstGeom prst="rect">
                      <a:avLst/>
                    </a:prstGeom>
                  </pic:spPr>
                </pic:pic>
              </a:graphicData>
            </a:graphic>
          </wp:inline>
        </w:drawing>
      </w:r>
      <w:r w:rsidRPr="00446422">
        <w:rPr>
          <w:noProof/>
        </w:rPr>
        <w:t xml:space="preserve"> </w:t>
      </w:r>
    </w:p>
    <w:p w14:paraId="0D248E64" w14:textId="3A08F3C3" w:rsidR="00261342" w:rsidRPr="00F606A6" w:rsidRDefault="00321355" w:rsidP="00F606A6">
      <w:pPr>
        <w:pStyle w:val="Title"/>
      </w:pPr>
      <w:r w:rsidRPr="00321355">
        <w:t xml:space="preserve">A Guide to </w:t>
      </w:r>
      <w:r w:rsidR="005B27F7" w:rsidRPr="00321355">
        <w:t>Health Clearance</w:t>
      </w:r>
      <w:r w:rsidR="00395518">
        <w:t>,</w:t>
      </w:r>
      <w:r w:rsidR="005B27F7" w:rsidRPr="00321355">
        <w:t xml:space="preserve"> Screening </w:t>
      </w:r>
      <w:r w:rsidR="005B27F7" w:rsidRPr="00321355" w:rsidDel="005B27F7">
        <w:t>&amp;</w:t>
      </w:r>
      <w:r w:rsidR="005B27F7">
        <w:t xml:space="preserve"> </w:t>
      </w:r>
      <w:r w:rsidRPr="00321355">
        <w:t xml:space="preserve">Immunisation </w:t>
      </w:r>
      <w:bookmarkStart w:id="3" w:name="_GoBack"/>
      <w:r w:rsidR="00E5227E">
        <w:rPr>
          <w:noProof/>
        </w:rPr>
        <w:drawing>
          <wp:anchor distT="0" distB="0" distL="114300" distR="114300" simplePos="0" relativeHeight="251658240" behindDoc="1" locked="1" layoutInCell="1" allowOverlap="1" wp14:anchorId="73F16866" wp14:editId="26F641EE">
            <wp:simplePos x="0" y="0"/>
            <wp:positionH relativeFrom="page">
              <wp:posOffset>0</wp:posOffset>
            </wp:positionH>
            <wp:positionV relativeFrom="page">
              <wp:posOffset>0</wp:posOffset>
            </wp:positionV>
            <wp:extent cx="7542000" cy="10670400"/>
            <wp:effectExtent l="0" t="0" r="1905" b="0"/>
            <wp:wrapNone/>
            <wp:docPr id="3" name="Picture 3" title="Image of the lake and Silberrad Student Centre">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7542000" cy="10670400"/>
                    </a:xfrm>
                    <a:prstGeom prst="rect">
                      <a:avLst/>
                    </a:prstGeom>
                  </pic:spPr>
                </pic:pic>
              </a:graphicData>
            </a:graphic>
            <wp14:sizeRelH relativeFrom="margin">
              <wp14:pctWidth>0</wp14:pctWidth>
            </wp14:sizeRelH>
            <wp14:sizeRelV relativeFrom="margin">
              <wp14:pctHeight>0</wp14:pctHeight>
            </wp14:sizeRelV>
          </wp:anchor>
        </w:drawing>
      </w:r>
      <w:bookmarkEnd w:id="3"/>
    </w:p>
    <w:p w14:paraId="4E774A73" w14:textId="09BEFAC0" w:rsidR="00261342" w:rsidRPr="0099645A" w:rsidRDefault="00321355" w:rsidP="0099645A">
      <w:pPr>
        <w:pStyle w:val="Subtitle"/>
        <w:spacing w:after="1440"/>
      </w:pPr>
      <w:bookmarkStart w:id="4" w:name="_Toc68879014"/>
      <w:bookmarkStart w:id="5" w:name="_Toc68879979"/>
      <w:bookmarkStart w:id="6" w:name="_Toc68880114"/>
      <w:bookmarkStart w:id="7" w:name="_Toc69199348"/>
      <w:r w:rsidRPr="00321355">
        <w:t>Occupational Health</w:t>
      </w:r>
      <w:bookmarkEnd w:id="4"/>
      <w:bookmarkEnd w:id="5"/>
      <w:bookmarkEnd w:id="6"/>
      <w:bookmarkEnd w:id="7"/>
    </w:p>
    <w:p w14:paraId="516FF97D" w14:textId="40635F8B" w:rsidR="00AB21B1" w:rsidRPr="0099645A" w:rsidRDefault="00261342" w:rsidP="0099645A">
      <w:pPr>
        <w:pStyle w:val="NoSpacing"/>
      </w:pPr>
      <w:r w:rsidRPr="0099645A">
        <w:t>Authors:</w:t>
      </w:r>
      <w:r w:rsidRPr="0099645A">
        <w:tab/>
      </w:r>
      <w:r w:rsidR="00321355" w:rsidRPr="00321355">
        <w:t>University of Essex</w:t>
      </w:r>
      <w:r w:rsidR="00321355" w:rsidRPr="00321355">
        <w:tab/>
      </w:r>
    </w:p>
    <w:p w14:paraId="4FC316D6" w14:textId="63441C20" w:rsidR="00261342" w:rsidRPr="0099645A" w:rsidRDefault="00261342" w:rsidP="0099645A">
      <w:pPr>
        <w:pStyle w:val="NoSpacing"/>
      </w:pPr>
      <w:r w:rsidRPr="0099645A">
        <w:t>Publication date:</w:t>
      </w:r>
      <w:r w:rsidRPr="0099645A">
        <w:tab/>
      </w:r>
      <w:r w:rsidR="00437F47">
        <w:t xml:space="preserve"> June 2022</w:t>
      </w:r>
    </w:p>
    <w:p w14:paraId="0A4FF533" w14:textId="0F5A0CDB" w:rsidR="000C6A83" w:rsidRPr="0099645A" w:rsidRDefault="00261342" w:rsidP="0099645A">
      <w:pPr>
        <w:pStyle w:val="NoSpacing"/>
      </w:pPr>
      <w:r w:rsidRPr="0099645A">
        <w:t>Version:</w:t>
      </w:r>
      <w:r w:rsidRPr="0099645A">
        <w:tab/>
        <w:t>1.0</w:t>
      </w:r>
      <w:bookmarkEnd w:id="0"/>
      <w:bookmarkEnd w:id="1"/>
      <w:bookmarkEnd w:id="2"/>
      <w:r w:rsidR="000C6A83" w:rsidRPr="0099645A">
        <w:br w:type="page"/>
      </w:r>
    </w:p>
    <w:p w14:paraId="387E56C2" w14:textId="77777777" w:rsidR="00FF2392" w:rsidRDefault="00FF2392">
      <w:pPr>
        <w:pStyle w:val="TOCHeading"/>
        <w:rPr>
          <w:rFonts w:asciiTheme="minorHAnsi" w:eastAsiaTheme="minorHAnsi" w:hAnsiTheme="minorHAnsi" w:cstheme="minorBidi"/>
          <w:b w:val="0"/>
          <w:bCs w:val="0"/>
          <w:sz w:val="24"/>
          <w:szCs w:val="24"/>
          <w:lang w:val="en-GB"/>
        </w:rPr>
        <w:sectPr w:rsidR="00FF2392" w:rsidSect="00C82D9D">
          <w:footerReference w:type="default" r:id="rId10"/>
          <w:pgSz w:w="11906" w:h="16838"/>
          <w:pgMar w:top="227" w:right="454" w:bottom="816" w:left="227" w:header="709" w:footer="142" w:gutter="0"/>
          <w:pgNumType w:start="0"/>
          <w:cols w:space="708"/>
          <w:titlePg/>
          <w:docGrid w:linePitch="360"/>
        </w:sectPr>
      </w:pPr>
    </w:p>
    <w:sdt>
      <w:sdtPr>
        <w:rPr>
          <w:rFonts w:asciiTheme="minorHAnsi" w:eastAsiaTheme="minorHAnsi" w:hAnsiTheme="minorHAnsi" w:cstheme="minorBidi"/>
          <w:b w:val="0"/>
          <w:bCs w:val="0"/>
          <w:sz w:val="24"/>
          <w:szCs w:val="24"/>
          <w:lang w:val="en-GB"/>
        </w:rPr>
        <w:id w:val="1976557800"/>
        <w:docPartObj>
          <w:docPartGallery w:val="Table of Contents"/>
          <w:docPartUnique/>
        </w:docPartObj>
      </w:sdtPr>
      <w:sdtEndPr>
        <w:rPr>
          <w:noProof/>
        </w:rPr>
      </w:sdtEndPr>
      <w:sdtContent>
        <w:p w14:paraId="61D310EA" w14:textId="77777777" w:rsidR="000C6A83" w:rsidRDefault="000C6A83">
          <w:pPr>
            <w:pStyle w:val="TOCHeading"/>
          </w:pPr>
          <w:r>
            <w:t>Table of Contents</w:t>
          </w:r>
        </w:p>
        <w:p w14:paraId="276D7150" w14:textId="096F62F0" w:rsidR="00043F07" w:rsidRDefault="000C6A83">
          <w:pPr>
            <w:pStyle w:val="TOC1"/>
            <w:rPr>
              <w:rFonts w:asciiTheme="minorHAnsi" w:eastAsiaTheme="minorEastAsia" w:hAnsiTheme="minorHAnsi"/>
              <w:noProof/>
              <w:color w:val="auto"/>
              <w:sz w:val="22"/>
              <w:szCs w:val="22"/>
              <w:lang w:eastAsia="en-GB"/>
            </w:rPr>
          </w:pPr>
          <w:r>
            <w:fldChar w:fldCharType="begin"/>
          </w:r>
          <w:r>
            <w:instrText xml:space="preserve"> TOC \h \z \u \t "Heading 2,1,Heading 3,2,Heading 4,3" </w:instrText>
          </w:r>
          <w:r>
            <w:fldChar w:fldCharType="separate"/>
          </w:r>
          <w:hyperlink w:anchor="_Toc106356867" w:history="1">
            <w:r w:rsidR="00043F07" w:rsidRPr="00B1008C">
              <w:rPr>
                <w:rStyle w:val="Hyperlink"/>
                <w:noProof/>
              </w:rPr>
              <w:t>Introduction</w:t>
            </w:r>
            <w:r w:rsidR="00043F07">
              <w:rPr>
                <w:noProof/>
                <w:webHidden/>
              </w:rPr>
              <w:tab/>
            </w:r>
            <w:r w:rsidR="00043F07">
              <w:rPr>
                <w:noProof/>
                <w:webHidden/>
              </w:rPr>
              <w:fldChar w:fldCharType="begin"/>
            </w:r>
            <w:r w:rsidR="00043F07">
              <w:rPr>
                <w:noProof/>
                <w:webHidden/>
              </w:rPr>
              <w:instrText xml:space="preserve"> PAGEREF _Toc106356867 \h </w:instrText>
            </w:r>
            <w:r w:rsidR="00043F07">
              <w:rPr>
                <w:noProof/>
                <w:webHidden/>
              </w:rPr>
            </w:r>
            <w:r w:rsidR="00043F07">
              <w:rPr>
                <w:noProof/>
                <w:webHidden/>
              </w:rPr>
              <w:fldChar w:fldCharType="separate"/>
            </w:r>
            <w:r w:rsidR="009C28A8">
              <w:rPr>
                <w:noProof/>
                <w:webHidden/>
              </w:rPr>
              <w:t>2</w:t>
            </w:r>
            <w:r w:rsidR="00043F07">
              <w:rPr>
                <w:noProof/>
                <w:webHidden/>
              </w:rPr>
              <w:fldChar w:fldCharType="end"/>
            </w:r>
          </w:hyperlink>
        </w:p>
        <w:p w14:paraId="2CA0D30B" w14:textId="74A7B8E7" w:rsidR="00043F07" w:rsidRDefault="005B45DE">
          <w:pPr>
            <w:pStyle w:val="TOC1"/>
            <w:rPr>
              <w:rFonts w:asciiTheme="minorHAnsi" w:eastAsiaTheme="minorEastAsia" w:hAnsiTheme="minorHAnsi"/>
              <w:noProof/>
              <w:color w:val="auto"/>
              <w:sz w:val="22"/>
              <w:szCs w:val="22"/>
              <w:lang w:eastAsia="en-GB"/>
            </w:rPr>
          </w:pPr>
          <w:hyperlink w:anchor="_Toc106356868" w:history="1">
            <w:r w:rsidR="00043F07" w:rsidRPr="00B1008C">
              <w:rPr>
                <w:rStyle w:val="Hyperlink"/>
                <w:noProof/>
              </w:rPr>
              <w:t>Data Protection</w:t>
            </w:r>
            <w:r w:rsidR="00043F07">
              <w:rPr>
                <w:noProof/>
                <w:webHidden/>
              </w:rPr>
              <w:tab/>
            </w:r>
            <w:r w:rsidR="00043F07">
              <w:rPr>
                <w:noProof/>
                <w:webHidden/>
              </w:rPr>
              <w:fldChar w:fldCharType="begin"/>
            </w:r>
            <w:r w:rsidR="00043F07">
              <w:rPr>
                <w:noProof/>
                <w:webHidden/>
              </w:rPr>
              <w:instrText xml:space="preserve"> PAGEREF _Toc106356868 \h </w:instrText>
            </w:r>
            <w:r w:rsidR="00043F07">
              <w:rPr>
                <w:noProof/>
                <w:webHidden/>
              </w:rPr>
            </w:r>
            <w:r w:rsidR="00043F07">
              <w:rPr>
                <w:noProof/>
                <w:webHidden/>
              </w:rPr>
              <w:fldChar w:fldCharType="separate"/>
            </w:r>
            <w:r w:rsidR="009C28A8">
              <w:rPr>
                <w:noProof/>
                <w:webHidden/>
              </w:rPr>
              <w:t>2</w:t>
            </w:r>
            <w:r w:rsidR="00043F07">
              <w:rPr>
                <w:noProof/>
                <w:webHidden/>
              </w:rPr>
              <w:fldChar w:fldCharType="end"/>
            </w:r>
          </w:hyperlink>
        </w:p>
        <w:p w14:paraId="30CD23B0" w14:textId="4036AAFA" w:rsidR="00043F07" w:rsidRDefault="005B45DE">
          <w:pPr>
            <w:pStyle w:val="TOC1"/>
            <w:rPr>
              <w:rFonts w:asciiTheme="minorHAnsi" w:eastAsiaTheme="minorEastAsia" w:hAnsiTheme="minorHAnsi"/>
              <w:noProof/>
              <w:color w:val="auto"/>
              <w:sz w:val="22"/>
              <w:szCs w:val="22"/>
              <w:lang w:eastAsia="en-GB"/>
            </w:rPr>
          </w:pPr>
          <w:hyperlink w:anchor="_Toc106356869" w:history="1">
            <w:r w:rsidR="00043F07" w:rsidRPr="00B1008C">
              <w:rPr>
                <w:rStyle w:val="Hyperlink"/>
                <w:noProof/>
              </w:rPr>
              <w:t>Confidentiality</w:t>
            </w:r>
            <w:r w:rsidR="00043F07">
              <w:rPr>
                <w:noProof/>
                <w:webHidden/>
              </w:rPr>
              <w:tab/>
            </w:r>
            <w:r w:rsidR="00043F07">
              <w:rPr>
                <w:noProof/>
                <w:webHidden/>
              </w:rPr>
              <w:fldChar w:fldCharType="begin"/>
            </w:r>
            <w:r w:rsidR="00043F07">
              <w:rPr>
                <w:noProof/>
                <w:webHidden/>
              </w:rPr>
              <w:instrText xml:space="preserve"> PAGEREF _Toc106356869 \h </w:instrText>
            </w:r>
            <w:r w:rsidR="00043F07">
              <w:rPr>
                <w:noProof/>
                <w:webHidden/>
              </w:rPr>
            </w:r>
            <w:r w:rsidR="00043F07">
              <w:rPr>
                <w:noProof/>
                <w:webHidden/>
              </w:rPr>
              <w:fldChar w:fldCharType="separate"/>
            </w:r>
            <w:r w:rsidR="009C28A8">
              <w:rPr>
                <w:noProof/>
                <w:webHidden/>
              </w:rPr>
              <w:t>2</w:t>
            </w:r>
            <w:r w:rsidR="00043F07">
              <w:rPr>
                <w:noProof/>
                <w:webHidden/>
              </w:rPr>
              <w:fldChar w:fldCharType="end"/>
            </w:r>
          </w:hyperlink>
        </w:p>
        <w:p w14:paraId="48DEF6D8" w14:textId="0F19E1D2" w:rsidR="00043F07" w:rsidRDefault="005B45DE">
          <w:pPr>
            <w:pStyle w:val="TOC1"/>
            <w:rPr>
              <w:rFonts w:asciiTheme="minorHAnsi" w:eastAsiaTheme="minorEastAsia" w:hAnsiTheme="minorHAnsi"/>
              <w:noProof/>
              <w:color w:val="auto"/>
              <w:sz w:val="22"/>
              <w:szCs w:val="22"/>
              <w:lang w:eastAsia="en-GB"/>
            </w:rPr>
          </w:pPr>
          <w:hyperlink w:anchor="_Toc106356870" w:history="1">
            <w:r w:rsidR="00043F07" w:rsidRPr="00B1008C">
              <w:rPr>
                <w:rStyle w:val="Hyperlink"/>
                <w:noProof/>
              </w:rPr>
              <w:t>Health Questionnaire</w:t>
            </w:r>
            <w:r w:rsidR="00043F07">
              <w:rPr>
                <w:noProof/>
                <w:webHidden/>
              </w:rPr>
              <w:tab/>
            </w:r>
            <w:r w:rsidR="00043F07">
              <w:rPr>
                <w:noProof/>
                <w:webHidden/>
              </w:rPr>
              <w:fldChar w:fldCharType="begin"/>
            </w:r>
            <w:r w:rsidR="00043F07">
              <w:rPr>
                <w:noProof/>
                <w:webHidden/>
              </w:rPr>
              <w:instrText xml:space="preserve"> PAGEREF _Toc106356870 \h </w:instrText>
            </w:r>
            <w:r w:rsidR="00043F07">
              <w:rPr>
                <w:noProof/>
                <w:webHidden/>
              </w:rPr>
            </w:r>
            <w:r w:rsidR="00043F07">
              <w:rPr>
                <w:noProof/>
                <w:webHidden/>
              </w:rPr>
              <w:fldChar w:fldCharType="separate"/>
            </w:r>
            <w:r w:rsidR="009C28A8">
              <w:rPr>
                <w:noProof/>
                <w:webHidden/>
              </w:rPr>
              <w:t>3</w:t>
            </w:r>
            <w:r w:rsidR="00043F07">
              <w:rPr>
                <w:noProof/>
                <w:webHidden/>
              </w:rPr>
              <w:fldChar w:fldCharType="end"/>
            </w:r>
          </w:hyperlink>
        </w:p>
        <w:p w14:paraId="2CB0A97E" w14:textId="61453380" w:rsidR="00043F07" w:rsidRDefault="005B45DE">
          <w:pPr>
            <w:pStyle w:val="TOC1"/>
            <w:rPr>
              <w:rFonts w:asciiTheme="minorHAnsi" w:eastAsiaTheme="minorEastAsia" w:hAnsiTheme="minorHAnsi"/>
              <w:noProof/>
              <w:color w:val="auto"/>
              <w:sz w:val="22"/>
              <w:szCs w:val="22"/>
              <w:lang w:eastAsia="en-GB"/>
            </w:rPr>
          </w:pPr>
          <w:hyperlink w:anchor="_Toc106356871" w:history="1">
            <w:r w:rsidR="00043F07" w:rsidRPr="00B1008C">
              <w:rPr>
                <w:rStyle w:val="Hyperlink"/>
                <w:noProof/>
              </w:rPr>
              <w:t>Vaccination Criteria for placement clearance</w:t>
            </w:r>
            <w:r w:rsidR="00043F07">
              <w:rPr>
                <w:noProof/>
                <w:webHidden/>
              </w:rPr>
              <w:tab/>
            </w:r>
            <w:r w:rsidR="00043F07">
              <w:rPr>
                <w:noProof/>
                <w:webHidden/>
              </w:rPr>
              <w:fldChar w:fldCharType="begin"/>
            </w:r>
            <w:r w:rsidR="00043F07">
              <w:rPr>
                <w:noProof/>
                <w:webHidden/>
              </w:rPr>
              <w:instrText xml:space="preserve"> PAGEREF _Toc106356871 \h </w:instrText>
            </w:r>
            <w:r w:rsidR="00043F07">
              <w:rPr>
                <w:noProof/>
                <w:webHidden/>
              </w:rPr>
            </w:r>
            <w:r w:rsidR="00043F07">
              <w:rPr>
                <w:noProof/>
                <w:webHidden/>
              </w:rPr>
              <w:fldChar w:fldCharType="separate"/>
            </w:r>
            <w:r w:rsidR="009C28A8">
              <w:rPr>
                <w:noProof/>
                <w:webHidden/>
              </w:rPr>
              <w:t>4</w:t>
            </w:r>
            <w:r w:rsidR="00043F07">
              <w:rPr>
                <w:noProof/>
                <w:webHidden/>
              </w:rPr>
              <w:fldChar w:fldCharType="end"/>
            </w:r>
          </w:hyperlink>
        </w:p>
        <w:p w14:paraId="10630544" w14:textId="399851E6" w:rsidR="00043F07" w:rsidRDefault="005B45DE">
          <w:pPr>
            <w:pStyle w:val="TOC1"/>
            <w:rPr>
              <w:rFonts w:asciiTheme="minorHAnsi" w:eastAsiaTheme="minorEastAsia" w:hAnsiTheme="minorHAnsi"/>
              <w:noProof/>
              <w:color w:val="auto"/>
              <w:sz w:val="22"/>
              <w:szCs w:val="22"/>
              <w:lang w:eastAsia="en-GB"/>
            </w:rPr>
          </w:pPr>
          <w:hyperlink w:anchor="_Toc106356872" w:history="1">
            <w:r w:rsidR="00043F07" w:rsidRPr="00B1008C">
              <w:rPr>
                <w:rStyle w:val="Hyperlink"/>
                <w:noProof/>
              </w:rPr>
              <w:t>Referrals</w:t>
            </w:r>
            <w:r w:rsidR="00043F07">
              <w:rPr>
                <w:noProof/>
                <w:webHidden/>
              </w:rPr>
              <w:tab/>
            </w:r>
            <w:r w:rsidR="00043F07">
              <w:rPr>
                <w:noProof/>
                <w:webHidden/>
              </w:rPr>
              <w:fldChar w:fldCharType="begin"/>
            </w:r>
            <w:r w:rsidR="00043F07">
              <w:rPr>
                <w:noProof/>
                <w:webHidden/>
              </w:rPr>
              <w:instrText xml:space="preserve"> PAGEREF _Toc106356872 \h </w:instrText>
            </w:r>
            <w:r w:rsidR="00043F07">
              <w:rPr>
                <w:noProof/>
                <w:webHidden/>
              </w:rPr>
            </w:r>
            <w:r w:rsidR="00043F07">
              <w:rPr>
                <w:noProof/>
                <w:webHidden/>
              </w:rPr>
              <w:fldChar w:fldCharType="separate"/>
            </w:r>
            <w:r w:rsidR="009C28A8">
              <w:rPr>
                <w:noProof/>
                <w:webHidden/>
              </w:rPr>
              <w:t>5</w:t>
            </w:r>
            <w:r w:rsidR="00043F07">
              <w:rPr>
                <w:noProof/>
                <w:webHidden/>
              </w:rPr>
              <w:fldChar w:fldCharType="end"/>
            </w:r>
          </w:hyperlink>
        </w:p>
        <w:p w14:paraId="41CDC7E9" w14:textId="1CB13AA0" w:rsidR="00043F07" w:rsidRDefault="005B45DE">
          <w:pPr>
            <w:pStyle w:val="TOC1"/>
            <w:rPr>
              <w:rFonts w:asciiTheme="minorHAnsi" w:eastAsiaTheme="minorEastAsia" w:hAnsiTheme="minorHAnsi"/>
              <w:noProof/>
              <w:color w:val="auto"/>
              <w:sz w:val="22"/>
              <w:szCs w:val="22"/>
              <w:lang w:eastAsia="en-GB"/>
            </w:rPr>
          </w:pPr>
          <w:hyperlink w:anchor="_Toc106356873" w:history="1">
            <w:r w:rsidR="00043F07" w:rsidRPr="00B1008C">
              <w:rPr>
                <w:rStyle w:val="Hyperlink"/>
                <w:noProof/>
              </w:rPr>
              <w:t>Consent</w:t>
            </w:r>
            <w:r w:rsidR="00043F07">
              <w:rPr>
                <w:noProof/>
                <w:webHidden/>
              </w:rPr>
              <w:tab/>
            </w:r>
            <w:r w:rsidR="00043F07">
              <w:rPr>
                <w:noProof/>
                <w:webHidden/>
              </w:rPr>
              <w:fldChar w:fldCharType="begin"/>
            </w:r>
            <w:r w:rsidR="00043F07">
              <w:rPr>
                <w:noProof/>
                <w:webHidden/>
              </w:rPr>
              <w:instrText xml:space="preserve"> PAGEREF _Toc106356873 \h </w:instrText>
            </w:r>
            <w:r w:rsidR="00043F07">
              <w:rPr>
                <w:noProof/>
                <w:webHidden/>
              </w:rPr>
            </w:r>
            <w:r w:rsidR="00043F07">
              <w:rPr>
                <w:noProof/>
                <w:webHidden/>
              </w:rPr>
              <w:fldChar w:fldCharType="separate"/>
            </w:r>
            <w:r w:rsidR="009C28A8">
              <w:rPr>
                <w:noProof/>
                <w:webHidden/>
              </w:rPr>
              <w:t>6</w:t>
            </w:r>
            <w:r w:rsidR="00043F07">
              <w:rPr>
                <w:noProof/>
                <w:webHidden/>
              </w:rPr>
              <w:fldChar w:fldCharType="end"/>
            </w:r>
          </w:hyperlink>
        </w:p>
        <w:p w14:paraId="0E7B170E" w14:textId="0F483B2C" w:rsidR="00043F07" w:rsidRDefault="005B45DE">
          <w:pPr>
            <w:pStyle w:val="TOC1"/>
            <w:rPr>
              <w:rFonts w:asciiTheme="minorHAnsi" w:eastAsiaTheme="minorEastAsia" w:hAnsiTheme="minorHAnsi"/>
              <w:noProof/>
              <w:color w:val="auto"/>
              <w:sz w:val="22"/>
              <w:szCs w:val="22"/>
              <w:lang w:eastAsia="en-GB"/>
            </w:rPr>
          </w:pPr>
          <w:hyperlink w:anchor="_Toc106356874" w:history="1">
            <w:r w:rsidR="00043F07" w:rsidRPr="00B1008C">
              <w:rPr>
                <w:rStyle w:val="Hyperlink"/>
                <w:noProof/>
              </w:rPr>
              <w:t>Additional information</w:t>
            </w:r>
            <w:r w:rsidR="00043F07">
              <w:rPr>
                <w:noProof/>
                <w:webHidden/>
              </w:rPr>
              <w:tab/>
            </w:r>
            <w:r w:rsidR="00043F07">
              <w:rPr>
                <w:noProof/>
                <w:webHidden/>
              </w:rPr>
              <w:fldChar w:fldCharType="begin"/>
            </w:r>
            <w:r w:rsidR="00043F07">
              <w:rPr>
                <w:noProof/>
                <w:webHidden/>
              </w:rPr>
              <w:instrText xml:space="preserve"> PAGEREF _Toc106356874 \h </w:instrText>
            </w:r>
            <w:r w:rsidR="00043F07">
              <w:rPr>
                <w:noProof/>
                <w:webHidden/>
              </w:rPr>
            </w:r>
            <w:r w:rsidR="00043F07">
              <w:rPr>
                <w:noProof/>
                <w:webHidden/>
              </w:rPr>
              <w:fldChar w:fldCharType="separate"/>
            </w:r>
            <w:r w:rsidR="009C28A8">
              <w:rPr>
                <w:noProof/>
                <w:webHidden/>
              </w:rPr>
              <w:t>6</w:t>
            </w:r>
            <w:r w:rsidR="00043F07">
              <w:rPr>
                <w:noProof/>
                <w:webHidden/>
              </w:rPr>
              <w:fldChar w:fldCharType="end"/>
            </w:r>
          </w:hyperlink>
        </w:p>
        <w:p w14:paraId="23302CA9" w14:textId="2579DEB3" w:rsidR="00043F07" w:rsidRDefault="005B45DE">
          <w:pPr>
            <w:pStyle w:val="TOC1"/>
            <w:rPr>
              <w:rFonts w:asciiTheme="minorHAnsi" w:eastAsiaTheme="minorEastAsia" w:hAnsiTheme="minorHAnsi"/>
              <w:noProof/>
              <w:color w:val="auto"/>
              <w:sz w:val="22"/>
              <w:szCs w:val="22"/>
              <w:lang w:eastAsia="en-GB"/>
            </w:rPr>
          </w:pPr>
          <w:hyperlink w:anchor="_Toc106356875" w:history="1">
            <w:r w:rsidR="00043F07" w:rsidRPr="00B1008C">
              <w:rPr>
                <w:rStyle w:val="Hyperlink"/>
                <w:noProof/>
              </w:rPr>
              <w:t>Adjustments</w:t>
            </w:r>
            <w:r w:rsidR="00043F07">
              <w:rPr>
                <w:noProof/>
                <w:webHidden/>
              </w:rPr>
              <w:tab/>
            </w:r>
            <w:r w:rsidR="00043F07">
              <w:rPr>
                <w:noProof/>
                <w:webHidden/>
              </w:rPr>
              <w:fldChar w:fldCharType="begin"/>
            </w:r>
            <w:r w:rsidR="00043F07">
              <w:rPr>
                <w:noProof/>
                <w:webHidden/>
              </w:rPr>
              <w:instrText xml:space="preserve"> PAGEREF _Toc106356875 \h </w:instrText>
            </w:r>
            <w:r w:rsidR="00043F07">
              <w:rPr>
                <w:noProof/>
                <w:webHidden/>
              </w:rPr>
            </w:r>
            <w:r w:rsidR="00043F07">
              <w:rPr>
                <w:noProof/>
                <w:webHidden/>
              </w:rPr>
              <w:fldChar w:fldCharType="separate"/>
            </w:r>
            <w:r w:rsidR="009C28A8">
              <w:rPr>
                <w:noProof/>
                <w:webHidden/>
              </w:rPr>
              <w:t>6</w:t>
            </w:r>
            <w:r w:rsidR="00043F07">
              <w:rPr>
                <w:noProof/>
                <w:webHidden/>
              </w:rPr>
              <w:fldChar w:fldCharType="end"/>
            </w:r>
          </w:hyperlink>
        </w:p>
        <w:p w14:paraId="0A2E0832" w14:textId="5E739CD8" w:rsidR="00043F07" w:rsidRDefault="005B45DE">
          <w:pPr>
            <w:pStyle w:val="TOC1"/>
            <w:rPr>
              <w:rFonts w:asciiTheme="minorHAnsi" w:eastAsiaTheme="minorEastAsia" w:hAnsiTheme="minorHAnsi"/>
              <w:noProof/>
              <w:color w:val="auto"/>
              <w:sz w:val="22"/>
              <w:szCs w:val="22"/>
              <w:lang w:eastAsia="en-GB"/>
            </w:rPr>
          </w:pPr>
          <w:hyperlink w:anchor="_Toc106356876" w:history="1">
            <w:r w:rsidR="00043F07" w:rsidRPr="00B1008C">
              <w:rPr>
                <w:rStyle w:val="Hyperlink"/>
                <w:noProof/>
              </w:rPr>
              <w:t>Future appointments</w:t>
            </w:r>
            <w:r w:rsidR="00043F07">
              <w:rPr>
                <w:noProof/>
                <w:webHidden/>
              </w:rPr>
              <w:tab/>
            </w:r>
            <w:r w:rsidR="00043F07">
              <w:rPr>
                <w:noProof/>
                <w:webHidden/>
              </w:rPr>
              <w:fldChar w:fldCharType="begin"/>
            </w:r>
            <w:r w:rsidR="00043F07">
              <w:rPr>
                <w:noProof/>
                <w:webHidden/>
              </w:rPr>
              <w:instrText xml:space="preserve"> PAGEREF _Toc106356876 \h </w:instrText>
            </w:r>
            <w:r w:rsidR="00043F07">
              <w:rPr>
                <w:noProof/>
                <w:webHidden/>
              </w:rPr>
            </w:r>
            <w:r w:rsidR="00043F07">
              <w:rPr>
                <w:noProof/>
                <w:webHidden/>
              </w:rPr>
              <w:fldChar w:fldCharType="separate"/>
            </w:r>
            <w:r w:rsidR="009C28A8">
              <w:rPr>
                <w:noProof/>
                <w:webHidden/>
              </w:rPr>
              <w:t>7</w:t>
            </w:r>
            <w:r w:rsidR="00043F07">
              <w:rPr>
                <w:noProof/>
                <w:webHidden/>
              </w:rPr>
              <w:fldChar w:fldCharType="end"/>
            </w:r>
          </w:hyperlink>
        </w:p>
        <w:p w14:paraId="22FD0D81" w14:textId="1948AB0B" w:rsidR="00043F07" w:rsidRDefault="005B45DE">
          <w:pPr>
            <w:pStyle w:val="TOC1"/>
            <w:rPr>
              <w:rFonts w:asciiTheme="minorHAnsi" w:eastAsiaTheme="minorEastAsia" w:hAnsiTheme="minorHAnsi"/>
              <w:noProof/>
              <w:color w:val="auto"/>
              <w:sz w:val="22"/>
              <w:szCs w:val="22"/>
              <w:lang w:eastAsia="en-GB"/>
            </w:rPr>
          </w:pPr>
          <w:hyperlink w:anchor="_Toc106356877" w:history="1">
            <w:r w:rsidR="00043F07" w:rsidRPr="00B1008C">
              <w:rPr>
                <w:rStyle w:val="Hyperlink"/>
                <w:noProof/>
              </w:rPr>
              <w:t>Immunisations and blood screening</w:t>
            </w:r>
            <w:r w:rsidR="00043F07">
              <w:rPr>
                <w:noProof/>
                <w:webHidden/>
              </w:rPr>
              <w:tab/>
            </w:r>
            <w:r w:rsidR="00043F07">
              <w:rPr>
                <w:noProof/>
                <w:webHidden/>
              </w:rPr>
              <w:fldChar w:fldCharType="begin"/>
            </w:r>
            <w:r w:rsidR="00043F07">
              <w:rPr>
                <w:noProof/>
                <w:webHidden/>
              </w:rPr>
              <w:instrText xml:space="preserve"> PAGEREF _Toc106356877 \h </w:instrText>
            </w:r>
            <w:r w:rsidR="00043F07">
              <w:rPr>
                <w:noProof/>
                <w:webHidden/>
              </w:rPr>
            </w:r>
            <w:r w:rsidR="00043F07">
              <w:rPr>
                <w:noProof/>
                <w:webHidden/>
              </w:rPr>
              <w:fldChar w:fldCharType="separate"/>
            </w:r>
            <w:r w:rsidR="009C28A8">
              <w:rPr>
                <w:noProof/>
                <w:webHidden/>
              </w:rPr>
              <w:t>8</w:t>
            </w:r>
            <w:r w:rsidR="00043F07">
              <w:rPr>
                <w:noProof/>
                <w:webHidden/>
              </w:rPr>
              <w:fldChar w:fldCharType="end"/>
            </w:r>
          </w:hyperlink>
        </w:p>
        <w:p w14:paraId="60FBCF33" w14:textId="29426451" w:rsidR="00043F07" w:rsidRDefault="005B45DE">
          <w:pPr>
            <w:pStyle w:val="TOC1"/>
            <w:rPr>
              <w:rFonts w:asciiTheme="minorHAnsi" w:eastAsiaTheme="minorEastAsia" w:hAnsiTheme="minorHAnsi"/>
              <w:noProof/>
              <w:color w:val="auto"/>
              <w:sz w:val="22"/>
              <w:szCs w:val="22"/>
              <w:lang w:eastAsia="en-GB"/>
            </w:rPr>
          </w:pPr>
          <w:hyperlink w:anchor="_Toc106356878" w:history="1">
            <w:r w:rsidR="00043F07" w:rsidRPr="00B1008C">
              <w:rPr>
                <w:rStyle w:val="Hyperlink"/>
                <w:noProof/>
              </w:rPr>
              <w:t>Hepatitis B</w:t>
            </w:r>
            <w:r w:rsidR="00043F07">
              <w:rPr>
                <w:noProof/>
                <w:webHidden/>
              </w:rPr>
              <w:tab/>
            </w:r>
            <w:r w:rsidR="00043F07">
              <w:rPr>
                <w:noProof/>
                <w:webHidden/>
              </w:rPr>
              <w:fldChar w:fldCharType="begin"/>
            </w:r>
            <w:r w:rsidR="00043F07">
              <w:rPr>
                <w:noProof/>
                <w:webHidden/>
              </w:rPr>
              <w:instrText xml:space="preserve"> PAGEREF _Toc106356878 \h </w:instrText>
            </w:r>
            <w:r w:rsidR="00043F07">
              <w:rPr>
                <w:noProof/>
                <w:webHidden/>
              </w:rPr>
            </w:r>
            <w:r w:rsidR="00043F07">
              <w:rPr>
                <w:noProof/>
                <w:webHidden/>
              </w:rPr>
              <w:fldChar w:fldCharType="separate"/>
            </w:r>
            <w:r w:rsidR="009C28A8">
              <w:rPr>
                <w:noProof/>
                <w:webHidden/>
              </w:rPr>
              <w:t>8</w:t>
            </w:r>
            <w:r w:rsidR="00043F07">
              <w:rPr>
                <w:noProof/>
                <w:webHidden/>
              </w:rPr>
              <w:fldChar w:fldCharType="end"/>
            </w:r>
          </w:hyperlink>
        </w:p>
        <w:p w14:paraId="3748C05A" w14:textId="29D65B9B" w:rsidR="00043F07" w:rsidRDefault="005B45DE">
          <w:pPr>
            <w:pStyle w:val="TOC2"/>
            <w:rPr>
              <w:rFonts w:eastAsiaTheme="minorEastAsia" w:cstheme="minorBidi"/>
              <w:iCs w:val="0"/>
              <w:noProof/>
              <w:color w:val="auto"/>
              <w:sz w:val="22"/>
              <w:szCs w:val="22"/>
              <w:lang w:eastAsia="en-GB"/>
            </w:rPr>
          </w:pPr>
          <w:hyperlink w:anchor="_Toc106356879" w:history="1">
            <w:r w:rsidR="00043F07" w:rsidRPr="00B1008C">
              <w:rPr>
                <w:rStyle w:val="Hyperlink"/>
                <w:noProof/>
              </w:rPr>
              <w:t>How effective is the vaccine and is it safe?</w:t>
            </w:r>
            <w:r w:rsidR="00043F07">
              <w:rPr>
                <w:noProof/>
                <w:webHidden/>
              </w:rPr>
              <w:tab/>
            </w:r>
            <w:r w:rsidR="00043F07">
              <w:rPr>
                <w:noProof/>
                <w:webHidden/>
              </w:rPr>
              <w:fldChar w:fldCharType="begin"/>
            </w:r>
            <w:r w:rsidR="00043F07">
              <w:rPr>
                <w:noProof/>
                <w:webHidden/>
              </w:rPr>
              <w:instrText xml:space="preserve"> PAGEREF _Toc106356879 \h </w:instrText>
            </w:r>
            <w:r w:rsidR="00043F07">
              <w:rPr>
                <w:noProof/>
                <w:webHidden/>
              </w:rPr>
            </w:r>
            <w:r w:rsidR="00043F07">
              <w:rPr>
                <w:noProof/>
                <w:webHidden/>
              </w:rPr>
              <w:fldChar w:fldCharType="separate"/>
            </w:r>
            <w:r w:rsidR="009C28A8">
              <w:rPr>
                <w:noProof/>
                <w:webHidden/>
              </w:rPr>
              <w:t>9</w:t>
            </w:r>
            <w:r w:rsidR="00043F07">
              <w:rPr>
                <w:noProof/>
                <w:webHidden/>
              </w:rPr>
              <w:fldChar w:fldCharType="end"/>
            </w:r>
          </w:hyperlink>
        </w:p>
        <w:p w14:paraId="7D081AF4" w14:textId="500FCC95" w:rsidR="00043F07" w:rsidRDefault="005B45DE">
          <w:pPr>
            <w:pStyle w:val="TOC2"/>
            <w:rPr>
              <w:rFonts w:eastAsiaTheme="minorEastAsia" w:cstheme="minorBidi"/>
              <w:iCs w:val="0"/>
              <w:noProof/>
              <w:color w:val="auto"/>
              <w:sz w:val="22"/>
              <w:szCs w:val="22"/>
              <w:lang w:eastAsia="en-GB"/>
            </w:rPr>
          </w:pPr>
          <w:hyperlink w:anchor="_Toc106356880" w:history="1">
            <w:r w:rsidR="00043F07" w:rsidRPr="00B1008C">
              <w:rPr>
                <w:rStyle w:val="Hyperlink"/>
                <w:noProof/>
              </w:rPr>
              <w:t>Vaccination schedule</w:t>
            </w:r>
            <w:r w:rsidR="00043F07">
              <w:rPr>
                <w:noProof/>
                <w:webHidden/>
              </w:rPr>
              <w:tab/>
            </w:r>
            <w:r w:rsidR="00043F07">
              <w:rPr>
                <w:noProof/>
                <w:webHidden/>
              </w:rPr>
              <w:fldChar w:fldCharType="begin"/>
            </w:r>
            <w:r w:rsidR="00043F07">
              <w:rPr>
                <w:noProof/>
                <w:webHidden/>
              </w:rPr>
              <w:instrText xml:space="preserve"> PAGEREF _Toc106356880 \h </w:instrText>
            </w:r>
            <w:r w:rsidR="00043F07">
              <w:rPr>
                <w:noProof/>
                <w:webHidden/>
              </w:rPr>
            </w:r>
            <w:r w:rsidR="00043F07">
              <w:rPr>
                <w:noProof/>
                <w:webHidden/>
              </w:rPr>
              <w:fldChar w:fldCharType="separate"/>
            </w:r>
            <w:r w:rsidR="009C28A8">
              <w:rPr>
                <w:noProof/>
                <w:webHidden/>
              </w:rPr>
              <w:t>9</w:t>
            </w:r>
            <w:r w:rsidR="00043F07">
              <w:rPr>
                <w:noProof/>
                <w:webHidden/>
              </w:rPr>
              <w:fldChar w:fldCharType="end"/>
            </w:r>
          </w:hyperlink>
        </w:p>
        <w:p w14:paraId="3AFEEFD0" w14:textId="69D2BEF4" w:rsidR="00043F07" w:rsidRDefault="005B45DE">
          <w:pPr>
            <w:pStyle w:val="TOC1"/>
            <w:rPr>
              <w:rFonts w:asciiTheme="minorHAnsi" w:eastAsiaTheme="minorEastAsia" w:hAnsiTheme="minorHAnsi"/>
              <w:noProof/>
              <w:color w:val="auto"/>
              <w:sz w:val="22"/>
              <w:szCs w:val="22"/>
              <w:lang w:eastAsia="en-GB"/>
            </w:rPr>
          </w:pPr>
          <w:hyperlink w:anchor="_Toc106356881" w:history="1">
            <w:r w:rsidR="00043F07" w:rsidRPr="00B1008C">
              <w:rPr>
                <w:rStyle w:val="Hyperlink"/>
                <w:noProof/>
              </w:rPr>
              <w:t>Chickenpox (varicella)</w:t>
            </w:r>
            <w:r w:rsidR="00043F07">
              <w:rPr>
                <w:noProof/>
                <w:webHidden/>
              </w:rPr>
              <w:tab/>
            </w:r>
            <w:r w:rsidR="00043F07">
              <w:rPr>
                <w:noProof/>
                <w:webHidden/>
              </w:rPr>
              <w:fldChar w:fldCharType="begin"/>
            </w:r>
            <w:r w:rsidR="00043F07">
              <w:rPr>
                <w:noProof/>
                <w:webHidden/>
              </w:rPr>
              <w:instrText xml:space="preserve"> PAGEREF _Toc106356881 \h </w:instrText>
            </w:r>
            <w:r w:rsidR="00043F07">
              <w:rPr>
                <w:noProof/>
                <w:webHidden/>
              </w:rPr>
            </w:r>
            <w:r w:rsidR="00043F07">
              <w:rPr>
                <w:noProof/>
                <w:webHidden/>
              </w:rPr>
              <w:fldChar w:fldCharType="separate"/>
            </w:r>
            <w:r w:rsidR="009C28A8">
              <w:rPr>
                <w:noProof/>
                <w:webHidden/>
              </w:rPr>
              <w:t>9</w:t>
            </w:r>
            <w:r w:rsidR="00043F07">
              <w:rPr>
                <w:noProof/>
                <w:webHidden/>
              </w:rPr>
              <w:fldChar w:fldCharType="end"/>
            </w:r>
          </w:hyperlink>
        </w:p>
        <w:p w14:paraId="6142CB10" w14:textId="4354D048" w:rsidR="00043F07" w:rsidRDefault="005B45DE">
          <w:pPr>
            <w:pStyle w:val="TOC2"/>
            <w:rPr>
              <w:rFonts w:eastAsiaTheme="minorEastAsia" w:cstheme="minorBidi"/>
              <w:iCs w:val="0"/>
              <w:noProof/>
              <w:color w:val="auto"/>
              <w:sz w:val="22"/>
              <w:szCs w:val="22"/>
              <w:lang w:eastAsia="en-GB"/>
            </w:rPr>
          </w:pPr>
          <w:hyperlink w:anchor="_Toc106356882" w:history="1">
            <w:r w:rsidR="00043F07" w:rsidRPr="00B1008C">
              <w:rPr>
                <w:rStyle w:val="Hyperlink"/>
                <w:noProof/>
              </w:rPr>
              <w:t>Vaccination schedule</w:t>
            </w:r>
            <w:r w:rsidR="00043F07">
              <w:rPr>
                <w:noProof/>
                <w:webHidden/>
              </w:rPr>
              <w:tab/>
            </w:r>
            <w:r w:rsidR="00043F07">
              <w:rPr>
                <w:noProof/>
                <w:webHidden/>
              </w:rPr>
              <w:fldChar w:fldCharType="begin"/>
            </w:r>
            <w:r w:rsidR="00043F07">
              <w:rPr>
                <w:noProof/>
                <w:webHidden/>
              </w:rPr>
              <w:instrText xml:space="preserve"> PAGEREF _Toc106356882 \h </w:instrText>
            </w:r>
            <w:r w:rsidR="00043F07">
              <w:rPr>
                <w:noProof/>
                <w:webHidden/>
              </w:rPr>
            </w:r>
            <w:r w:rsidR="00043F07">
              <w:rPr>
                <w:noProof/>
                <w:webHidden/>
              </w:rPr>
              <w:fldChar w:fldCharType="separate"/>
            </w:r>
            <w:r w:rsidR="009C28A8">
              <w:rPr>
                <w:noProof/>
                <w:webHidden/>
              </w:rPr>
              <w:t>10</w:t>
            </w:r>
            <w:r w:rsidR="00043F07">
              <w:rPr>
                <w:noProof/>
                <w:webHidden/>
              </w:rPr>
              <w:fldChar w:fldCharType="end"/>
            </w:r>
          </w:hyperlink>
        </w:p>
        <w:p w14:paraId="5A75101C" w14:textId="2222384A" w:rsidR="00043F07" w:rsidRDefault="005B45DE">
          <w:pPr>
            <w:pStyle w:val="TOC1"/>
            <w:rPr>
              <w:rFonts w:asciiTheme="minorHAnsi" w:eastAsiaTheme="minorEastAsia" w:hAnsiTheme="minorHAnsi"/>
              <w:noProof/>
              <w:color w:val="auto"/>
              <w:sz w:val="22"/>
              <w:szCs w:val="22"/>
              <w:lang w:eastAsia="en-GB"/>
            </w:rPr>
          </w:pPr>
          <w:hyperlink w:anchor="_Toc106356883" w:history="1">
            <w:r w:rsidR="00043F07" w:rsidRPr="00B1008C">
              <w:rPr>
                <w:rStyle w:val="Hyperlink"/>
                <w:noProof/>
              </w:rPr>
              <w:t>Measles, mumps and rubella (MMR)</w:t>
            </w:r>
            <w:r w:rsidR="00043F07">
              <w:rPr>
                <w:noProof/>
                <w:webHidden/>
              </w:rPr>
              <w:tab/>
            </w:r>
            <w:r w:rsidR="00043F07">
              <w:rPr>
                <w:noProof/>
                <w:webHidden/>
              </w:rPr>
              <w:fldChar w:fldCharType="begin"/>
            </w:r>
            <w:r w:rsidR="00043F07">
              <w:rPr>
                <w:noProof/>
                <w:webHidden/>
              </w:rPr>
              <w:instrText xml:space="preserve"> PAGEREF _Toc106356883 \h </w:instrText>
            </w:r>
            <w:r w:rsidR="00043F07">
              <w:rPr>
                <w:noProof/>
                <w:webHidden/>
              </w:rPr>
            </w:r>
            <w:r w:rsidR="00043F07">
              <w:rPr>
                <w:noProof/>
                <w:webHidden/>
              </w:rPr>
              <w:fldChar w:fldCharType="separate"/>
            </w:r>
            <w:r w:rsidR="009C28A8">
              <w:rPr>
                <w:noProof/>
                <w:webHidden/>
              </w:rPr>
              <w:t>10</w:t>
            </w:r>
            <w:r w:rsidR="00043F07">
              <w:rPr>
                <w:noProof/>
                <w:webHidden/>
              </w:rPr>
              <w:fldChar w:fldCharType="end"/>
            </w:r>
          </w:hyperlink>
        </w:p>
        <w:p w14:paraId="57F7E035" w14:textId="57ED3BAC" w:rsidR="00043F07" w:rsidRDefault="005B45DE">
          <w:pPr>
            <w:pStyle w:val="TOC2"/>
            <w:rPr>
              <w:rFonts w:eastAsiaTheme="minorEastAsia" w:cstheme="minorBidi"/>
              <w:iCs w:val="0"/>
              <w:noProof/>
              <w:color w:val="auto"/>
              <w:sz w:val="22"/>
              <w:szCs w:val="22"/>
              <w:lang w:eastAsia="en-GB"/>
            </w:rPr>
          </w:pPr>
          <w:hyperlink w:anchor="_Toc106356884" w:history="1">
            <w:r w:rsidR="00043F07" w:rsidRPr="00B1008C">
              <w:rPr>
                <w:rStyle w:val="Hyperlink"/>
                <w:noProof/>
              </w:rPr>
              <w:t>Vaccination schedule</w:t>
            </w:r>
            <w:r w:rsidR="00043F07">
              <w:rPr>
                <w:noProof/>
                <w:webHidden/>
              </w:rPr>
              <w:tab/>
            </w:r>
            <w:r w:rsidR="00043F07">
              <w:rPr>
                <w:noProof/>
                <w:webHidden/>
              </w:rPr>
              <w:fldChar w:fldCharType="begin"/>
            </w:r>
            <w:r w:rsidR="00043F07">
              <w:rPr>
                <w:noProof/>
                <w:webHidden/>
              </w:rPr>
              <w:instrText xml:space="preserve"> PAGEREF _Toc106356884 \h </w:instrText>
            </w:r>
            <w:r w:rsidR="00043F07">
              <w:rPr>
                <w:noProof/>
                <w:webHidden/>
              </w:rPr>
            </w:r>
            <w:r w:rsidR="00043F07">
              <w:rPr>
                <w:noProof/>
                <w:webHidden/>
              </w:rPr>
              <w:fldChar w:fldCharType="separate"/>
            </w:r>
            <w:r w:rsidR="009C28A8">
              <w:rPr>
                <w:noProof/>
                <w:webHidden/>
              </w:rPr>
              <w:t>10</w:t>
            </w:r>
            <w:r w:rsidR="00043F07">
              <w:rPr>
                <w:noProof/>
                <w:webHidden/>
              </w:rPr>
              <w:fldChar w:fldCharType="end"/>
            </w:r>
          </w:hyperlink>
        </w:p>
        <w:p w14:paraId="5B612985" w14:textId="6862E16C" w:rsidR="00043F07" w:rsidRDefault="005B45DE">
          <w:pPr>
            <w:pStyle w:val="TOC1"/>
            <w:rPr>
              <w:rFonts w:asciiTheme="minorHAnsi" w:eastAsiaTheme="minorEastAsia" w:hAnsiTheme="minorHAnsi"/>
              <w:noProof/>
              <w:color w:val="auto"/>
              <w:sz w:val="22"/>
              <w:szCs w:val="22"/>
              <w:lang w:eastAsia="en-GB"/>
            </w:rPr>
          </w:pPr>
          <w:hyperlink w:anchor="_Toc106356885" w:history="1">
            <w:r w:rsidR="00043F07" w:rsidRPr="00B1008C">
              <w:rPr>
                <w:rStyle w:val="Hyperlink"/>
                <w:noProof/>
              </w:rPr>
              <w:t>Tuberculosis (TB)</w:t>
            </w:r>
            <w:r w:rsidR="00043F07">
              <w:rPr>
                <w:noProof/>
                <w:webHidden/>
              </w:rPr>
              <w:tab/>
            </w:r>
            <w:r w:rsidR="00043F07">
              <w:rPr>
                <w:noProof/>
                <w:webHidden/>
              </w:rPr>
              <w:fldChar w:fldCharType="begin"/>
            </w:r>
            <w:r w:rsidR="00043F07">
              <w:rPr>
                <w:noProof/>
                <w:webHidden/>
              </w:rPr>
              <w:instrText xml:space="preserve"> PAGEREF _Toc106356885 \h </w:instrText>
            </w:r>
            <w:r w:rsidR="00043F07">
              <w:rPr>
                <w:noProof/>
                <w:webHidden/>
              </w:rPr>
            </w:r>
            <w:r w:rsidR="00043F07">
              <w:rPr>
                <w:noProof/>
                <w:webHidden/>
              </w:rPr>
              <w:fldChar w:fldCharType="separate"/>
            </w:r>
            <w:r w:rsidR="009C28A8">
              <w:rPr>
                <w:noProof/>
                <w:webHidden/>
              </w:rPr>
              <w:t>11</w:t>
            </w:r>
            <w:r w:rsidR="00043F07">
              <w:rPr>
                <w:noProof/>
                <w:webHidden/>
              </w:rPr>
              <w:fldChar w:fldCharType="end"/>
            </w:r>
          </w:hyperlink>
        </w:p>
        <w:p w14:paraId="3982AC1B" w14:textId="1DB95EA3" w:rsidR="00043F07" w:rsidRDefault="005B45DE">
          <w:pPr>
            <w:pStyle w:val="TOC1"/>
            <w:rPr>
              <w:rFonts w:asciiTheme="minorHAnsi" w:eastAsiaTheme="minorEastAsia" w:hAnsiTheme="minorHAnsi"/>
              <w:noProof/>
              <w:color w:val="auto"/>
              <w:sz w:val="22"/>
              <w:szCs w:val="22"/>
              <w:lang w:eastAsia="en-GB"/>
            </w:rPr>
          </w:pPr>
          <w:hyperlink w:anchor="_Toc106356886" w:history="1">
            <w:r w:rsidR="00043F07" w:rsidRPr="00B1008C">
              <w:rPr>
                <w:rStyle w:val="Hyperlink"/>
                <w:noProof/>
              </w:rPr>
              <w:t>Live vaccines</w:t>
            </w:r>
            <w:r w:rsidR="00043F07">
              <w:rPr>
                <w:noProof/>
                <w:webHidden/>
              </w:rPr>
              <w:tab/>
            </w:r>
            <w:r w:rsidR="00043F07">
              <w:rPr>
                <w:noProof/>
                <w:webHidden/>
              </w:rPr>
              <w:fldChar w:fldCharType="begin"/>
            </w:r>
            <w:r w:rsidR="00043F07">
              <w:rPr>
                <w:noProof/>
                <w:webHidden/>
              </w:rPr>
              <w:instrText xml:space="preserve"> PAGEREF _Toc106356886 \h </w:instrText>
            </w:r>
            <w:r w:rsidR="00043F07">
              <w:rPr>
                <w:noProof/>
                <w:webHidden/>
              </w:rPr>
            </w:r>
            <w:r w:rsidR="00043F07">
              <w:rPr>
                <w:noProof/>
                <w:webHidden/>
              </w:rPr>
              <w:fldChar w:fldCharType="separate"/>
            </w:r>
            <w:r w:rsidR="009C28A8">
              <w:rPr>
                <w:noProof/>
                <w:webHidden/>
              </w:rPr>
              <w:t>12</w:t>
            </w:r>
            <w:r w:rsidR="00043F07">
              <w:rPr>
                <w:noProof/>
                <w:webHidden/>
              </w:rPr>
              <w:fldChar w:fldCharType="end"/>
            </w:r>
          </w:hyperlink>
        </w:p>
        <w:p w14:paraId="65116B03" w14:textId="524B4CCF" w:rsidR="00043F07" w:rsidRDefault="005B45DE">
          <w:pPr>
            <w:pStyle w:val="TOC1"/>
            <w:rPr>
              <w:rFonts w:asciiTheme="minorHAnsi" w:eastAsiaTheme="minorEastAsia" w:hAnsiTheme="minorHAnsi"/>
              <w:noProof/>
              <w:color w:val="auto"/>
              <w:sz w:val="22"/>
              <w:szCs w:val="22"/>
              <w:lang w:eastAsia="en-GB"/>
            </w:rPr>
          </w:pPr>
          <w:hyperlink w:anchor="_Toc106356887" w:history="1">
            <w:r w:rsidR="00043F07" w:rsidRPr="00B1008C">
              <w:rPr>
                <w:rStyle w:val="Hyperlink"/>
                <w:noProof/>
              </w:rPr>
              <w:t>Oral Health &amp; Nursing students EPP clearance</w:t>
            </w:r>
            <w:r w:rsidR="00043F07">
              <w:rPr>
                <w:noProof/>
                <w:webHidden/>
              </w:rPr>
              <w:tab/>
            </w:r>
            <w:r w:rsidR="00043F07">
              <w:rPr>
                <w:noProof/>
                <w:webHidden/>
              </w:rPr>
              <w:fldChar w:fldCharType="begin"/>
            </w:r>
            <w:r w:rsidR="00043F07">
              <w:rPr>
                <w:noProof/>
                <w:webHidden/>
              </w:rPr>
              <w:instrText xml:space="preserve"> PAGEREF _Toc106356887 \h </w:instrText>
            </w:r>
            <w:r w:rsidR="00043F07">
              <w:rPr>
                <w:noProof/>
                <w:webHidden/>
              </w:rPr>
            </w:r>
            <w:r w:rsidR="00043F07">
              <w:rPr>
                <w:noProof/>
                <w:webHidden/>
              </w:rPr>
              <w:fldChar w:fldCharType="separate"/>
            </w:r>
            <w:r w:rsidR="009C28A8">
              <w:rPr>
                <w:noProof/>
                <w:webHidden/>
              </w:rPr>
              <w:t>12</w:t>
            </w:r>
            <w:r w:rsidR="00043F07">
              <w:rPr>
                <w:noProof/>
                <w:webHidden/>
              </w:rPr>
              <w:fldChar w:fldCharType="end"/>
            </w:r>
          </w:hyperlink>
        </w:p>
        <w:p w14:paraId="68433ECF" w14:textId="683E5EAE" w:rsidR="00043F07" w:rsidRDefault="005B45DE">
          <w:pPr>
            <w:pStyle w:val="TOC1"/>
            <w:rPr>
              <w:rFonts w:asciiTheme="minorHAnsi" w:eastAsiaTheme="minorEastAsia" w:hAnsiTheme="minorHAnsi"/>
              <w:noProof/>
              <w:color w:val="auto"/>
              <w:sz w:val="22"/>
              <w:szCs w:val="22"/>
              <w:lang w:eastAsia="en-GB"/>
            </w:rPr>
          </w:pPr>
          <w:hyperlink w:anchor="_Toc106356888" w:history="1">
            <w:r w:rsidR="00043F07" w:rsidRPr="00B1008C">
              <w:rPr>
                <w:rStyle w:val="Hyperlink"/>
                <w:noProof/>
              </w:rPr>
              <w:t>HIV test</w:t>
            </w:r>
            <w:r w:rsidR="00043F07">
              <w:rPr>
                <w:noProof/>
                <w:webHidden/>
              </w:rPr>
              <w:tab/>
            </w:r>
            <w:r w:rsidR="00043F07">
              <w:rPr>
                <w:noProof/>
                <w:webHidden/>
              </w:rPr>
              <w:fldChar w:fldCharType="begin"/>
            </w:r>
            <w:r w:rsidR="00043F07">
              <w:rPr>
                <w:noProof/>
                <w:webHidden/>
              </w:rPr>
              <w:instrText xml:space="preserve"> PAGEREF _Toc106356888 \h </w:instrText>
            </w:r>
            <w:r w:rsidR="00043F07">
              <w:rPr>
                <w:noProof/>
                <w:webHidden/>
              </w:rPr>
            </w:r>
            <w:r w:rsidR="00043F07">
              <w:rPr>
                <w:noProof/>
                <w:webHidden/>
              </w:rPr>
              <w:fldChar w:fldCharType="separate"/>
            </w:r>
            <w:r w:rsidR="009C28A8">
              <w:rPr>
                <w:noProof/>
                <w:webHidden/>
              </w:rPr>
              <w:t>12</w:t>
            </w:r>
            <w:r w:rsidR="00043F07">
              <w:rPr>
                <w:noProof/>
                <w:webHidden/>
              </w:rPr>
              <w:fldChar w:fldCharType="end"/>
            </w:r>
          </w:hyperlink>
        </w:p>
        <w:p w14:paraId="76CD7A8A" w14:textId="4614E784" w:rsidR="00043F07" w:rsidRDefault="005B45DE">
          <w:pPr>
            <w:pStyle w:val="TOC1"/>
            <w:rPr>
              <w:rFonts w:asciiTheme="minorHAnsi" w:eastAsiaTheme="minorEastAsia" w:hAnsiTheme="minorHAnsi"/>
              <w:noProof/>
              <w:color w:val="auto"/>
              <w:sz w:val="22"/>
              <w:szCs w:val="22"/>
              <w:lang w:eastAsia="en-GB"/>
            </w:rPr>
          </w:pPr>
          <w:hyperlink w:anchor="_Toc106356889" w:history="1">
            <w:r w:rsidR="00043F07" w:rsidRPr="00B1008C">
              <w:rPr>
                <w:rStyle w:val="Hyperlink"/>
                <w:noProof/>
              </w:rPr>
              <w:t>Hepatitis C test</w:t>
            </w:r>
            <w:r w:rsidR="00043F07">
              <w:rPr>
                <w:noProof/>
                <w:webHidden/>
              </w:rPr>
              <w:tab/>
            </w:r>
            <w:r w:rsidR="00043F07">
              <w:rPr>
                <w:noProof/>
                <w:webHidden/>
              </w:rPr>
              <w:fldChar w:fldCharType="begin"/>
            </w:r>
            <w:r w:rsidR="00043F07">
              <w:rPr>
                <w:noProof/>
                <w:webHidden/>
              </w:rPr>
              <w:instrText xml:space="preserve"> PAGEREF _Toc106356889 \h </w:instrText>
            </w:r>
            <w:r w:rsidR="00043F07">
              <w:rPr>
                <w:noProof/>
                <w:webHidden/>
              </w:rPr>
            </w:r>
            <w:r w:rsidR="00043F07">
              <w:rPr>
                <w:noProof/>
                <w:webHidden/>
              </w:rPr>
              <w:fldChar w:fldCharType="separate"/>
            </w:r>
            <w:r w:rsidR="009C28A8">
              <w:rPr>
                <w:noProof/>
                <w:webHidden/>
              </w:rPr>
              <w:t>13</w:t>
            </w:r>
            <w:r w:rsidR="00043F07">
              <w:rPr>
                <w:noProof/>
                <w:webHidden/>
              </w:rPr>
              <w:fldChar w:fldCharType="end"/>
            </w:r>
          </w:hyperlink>
        </w:p>
        <w:p w14:paraId="43E2FD30" w14:textId="1A8728F1" w:rsidR="00043F07" w:rsidRDefault="005B45DE">
          <w:pPr>
            <w:pStyle w:val="TOC1"/>
            <w:rPr>
              <w:rFonts w:asciiTheme="minorHAnsi" w:eastAsiaTheme="minorEastAsia" w:hAnsiTheme="minorHAnsi"/>
              <w:noProof/>
              <w:color w:val="auto"/>
              <w:sz w:val="22"/>
              <w:szCs w:val="22"/>
              <w:lang w:eastAsia="en-GB"/>
            </w:rPr>
          </w:pPr>
          <w:hyperlink w:anchor="_Toc106356890" w:history="1">
            <w:r w:rsidR="00043F07" w:rsidRPr="00B1008C">
              <w:rPr>
                <w:rStyle w:val="Hyperlink"/>
                <w:noProof/>
              </w:rPr>
              <w:t>Meningitis</w:t>
            </w:r>
            <w:r w:rsidR="00043F07">
              <w:rPr>
                <w:noProof/>
                <w:webHidden/>
              </w:rPr>
              <w:tab/>
            </w:r>
            <w:r w:rsidR="00043F07">
              <w:rPr>
                <w:noProof/>
                <w:webHidden/>
              </w:rPr>
              <w:fldChar w:fldCharType="begin"/>
            </w:r>
            <w:r w:rsidR="00043F07">
              <w:rPr>
                <w:noProof/>
                <w:webHidden/>
              </w:rPr>
              <w:instrText xml:space="preserve"> PAGEREF _Toc106356890 \h </w:instrText>
            </w:r>
            <w:r w:rsidR="00043F07">
              <w:rPr>
                <w:noProof/>
                <w:webHidden/>
              </w:rPr>
            </w:r>
            <w:r w:rsidR="00043F07">
              <w:rPr>
                <w:noProof/>
                <w:webHidden/>
              </w:rPr>
              <w:fldChar w:fldCharType="separate"/>
            </w:r>
            <w:r w:rsidR="009C28A8">
              <w:rPr>
                <w:noProof/>
                <w:webHidden/>
              </w:rPr>
              <w:t>13</w:t>
            </w:r>
            <w:r w:rsidR="00043F07">
              <w:rPr>
                <w:noProof/>
                <w:webHidden/>
              </w:rPr>
              <w:fldChar w:fldCharType="end"/>
            </w:r>
          </w:hyperlink>
        </w:p>
        <w:p w14:paraId="7617FA6B" w14:textId="2EC3FB3C" w:rsidR="00043F07" w:rsidRDefault="005B45DE">
          <w:pPr>
            <w:pStyle w:val="TOC1"/>
            <w:rPr>
              <w:rFonts w:asciiTheme="minorHAnsi" w:eastAsiaTheme="minorEastAsia" w:hAnsiTheme="minorHAnsi"/>
              <w:noProof/>
              <w:color w:val="auto"/>
              <w:sz w:val="22"/>
              <w:szCs w:val="22"/>
              <w:lang w:eastAsia="en-GB"/>
            </w:rPr>
          </w:pPr>
          <w:hyperlink w:anchor="_Toc106356891" w:history="1">
            <w:r w:rsidR="00043F07" w:rsidRPr="00B1008C">
              <w:rPr>
                <w:rStyle w:val="Hyperlink"/>
                <w:noProof/>
              </w:rPr>
              <w:t>Needle phobia</w:t>
            </w:r>
            <w:r w:rsidR="00043F07">
              <w:rPr>
                <w:noProof/>
                <w:webHidden/>
              </w:rPr>
              <w:tab/>
            </w:r>
            <w:r w:rsidR="00043F07">
              <w:rPr>
                <w:noProof/>
                <w:webHidden/>
              </w:rPr>
              <w:fldChar w:fldCharType="begin"/>
            </w:r>
            <w:r w:rsidR="00043F07">
              <w:rPr>
                <w:noProof/>
                <w:webHidden/>
              </w:rPr>
              <w:instrText xml:space="preserve"> PAGEREF _Toc106356891 \h </w:instrText>
            </w:r>
            <w:r w:rsidR="00043F07">
              <w:rPr>
                <w:noProof/>
                <w:webHidden/>
              </w:rPr>
            </w:r>
            <w:r w:rsidR="00043F07">
              <w:rPr>
                <w:noProof/>
                <w:webHidden/>
              </w:rPr>
              <w:fldChar w:fldCharType="separate"/>
            </w:r>
            <w:r w:rsidR="009C28A8">
              <w:rPr>
                <w:noProof/>
                <w:webHidden/>
              </w:rPr>
              <w:t>13</w:t>
            </w:r>
            <w:r w:rsidR="00043F07">
              <w:rPr>
                <w:noProof/>
                <w:webHidden/>
              </w:rPr>
              <w:fldChar w:fldCharType="end"/>
            </w:r>
          </w:hyperlink>
        </w:p>
        <w:p w14:paraId="10EECEDD" w14:textId="5B28042A" w:rsidR="00043F07" w:rsidRDefault="005B45DE">
          <w:pPr>
            <w:pStyle w:val="TOC1"/>
            <w:rPr>
              <w:rFonts w:asciiTheme="minorHAnsi" w:eastAsiaTheme="minorEastAsia" w:hAnsiTheme="minorHAnsi"/>
              <w:noProof/>
              <w:color w:val="auto"/>
              <w:sz w:val="22"/>
              <w:szCs w:val="22"/>
              <w:lang w:eastAsia="en-GB"/>
            </w:rPr>
          </w:pPr>
          <w:hyperlink w:anchor="_Toc106356892" w:history="1">
            <w:r w:rsidR="00043F07" w:rsidRPr="00B1008C">
              <w:rPr>
                <w:rStyle w:val="Hyperlink"/>
                <w:noProof/>
              </w:rPr>
              <w:t>Sharps and splash injuries</w:t>
            </w:r>
            <w:r w:rsidR="00043F07">
              <w:rPr>
                <w:noProof/>
                <w:webHidden/>
              </w:rPr>
              <w:tab/>
            </w:r>
            <w:r w:rsidR="00043F07">
              <w:rPr>
                <w:noProof/>
                <w:webHidden/>
              </w:rPr>
              <w:fldChar w:fldCharType="begin"/>
            </w:r>
            <w:r w:rsidR="00043F07">
              <w:rPr>
                <w:noProof/>
                <w:webHidden/>
              </w:rPr>
              <w:instrText xml:space="preserve"> PAGEREF _Toc106356892 \h </w:instrText>
            </w:r>
            <w:r w:rsidR="00043F07">
              <w:rPr>
                <w:noProof/>
                <w:webHidden/>
              </w:rPr>
            </w:r>
            <w:r w:rsidR="00043F07">
              <w:rPr>
                <w:noProof/>
                <w:webHidden/>
              </w:rPr>
              <w:fldChar w:fldCharType="separate"/>
            </w:r>
            <w:r w:rsidR="009C28A8">
              <w:rPr>
                <w:noProof/>
                <w:webHidden/>
              </w:rPr>
              <w:t>13</w:t>
            </w:r>
            <w:r w:rsidR="00043F07">
              <w:rPr>
                <w:noProof/>
                <w:webHidden/>
              </w:rPr>
              <w:fldChar w:fldCharType="end"/>
            </w:r>
          </w:hyperlink>
        </w:p>
        <w:p w14:paraId="3768FF7B" w14:textId="088FBEEA" w:rsidR="00873700" w:rsidRDefault="000C6A83" w:rsidP="00873700">
          <w:pPr>
            <w:rPr>
              <w:noProof/>
            </w:rPr>
          </w:pPr>
          <w:r>
            <w:rPr>
              <w:rFonts w:asciiTheme="majorHAnsi" w:hAnsiTheme="majorHAnsi"/>
            </w:rPr>
            <w:fldChar w:fldCharType="end"/>
          </w:r>
        </w:p>
      </w:sdtContent>
    </w:sdt>
    <w:p w14:paraId="521DD87D" w14:textId="77777777" w:rsidR="00860862" w:rsidRDefault="00860862">
      <w:pPr>
        <w:snapToGrid/>
        <w:spacing w:after="0" w:line="240" w:lineRule="auto"/>
      </w:pPr>
      <w:r>
        <w:br w:type="page"/>
      </w:r>
    </w:p>
    <w:p w14:paraId="4D8F5702" w14:textId="77777777" w:rsidR="00321355" w:rsidRPr="00CB6E5B" w:rsidRDefault="00321355" w:rsidP="00321355">
      <w:pPr>
        <w:pStyle w:val="Heading2"/>
      </w:pPr>
      <w:bookmarkStart w:id="8" w:name="_Toc106356867"/>
      <w:r w:rsidRPr="00CB6E5B">
        <w:lastRenderedPageBreak/>
        <w:t>Introduction</w:t>
      </w:r>
      <w:bookmarkEnd w:id="8"/>
    </w:p>
    <w:p w14:paraId="7C7AC319" w14:textId="53869D54" w:rsidR="00E07BA2" w:rsidRDefault="00E07BA2" w:rsidP="00E07BA2">
      <w:r w:rsidRPr="00CE4AC5">
        <w:t xml:space="preserve">Students who have applied to study health programmes are required to obtain Occupational Health </w:t>
      </w:r>
      <w:r w:rsidR="005B27F7">
        <w:t>(OH)</w:t>
      </w:r>
      <w:r w:rsidR="006245B4">
        <w:t xml:space="preserve"> </w:t>
      </w:r>
      <w:r w:rsidRPr="00CE4AC5">
        <w:t>clearance</w:t>
      </w:r>
      <w:r w:rsidR="006245B4">
        <w:t xml:space="preserve">. </w:t>
      </w:r>
      <w:r w:rsidR="005B27F7">
        <w:t xml:space="preserve"> </w:t>
      </w:r>
      <w:r w:rsidR="006245B4">
        <w:t>T</w:t>
      </w:r>
      <w:r w:rsidR="005B27F7">
        <w:t>his in two parts: part one</w:t>
      </w:r>
      <w:r w:rsidR="006245B4">
        <w:t xml:space="preserve"> -</w:t>
      </w:r>
      <w:r w:rsidR="005B27F7">
        <w:t xml:space="preserve"> health clearance questionnaire and part two </w:t>
      </w:r>
      <w:r w:rsidR="006245B4">
        <w:t xml:space="preserve">- </w:t>
      </w:r>
      <w:r w:rsidR="005B27F7">
        <w:t xml:space="preserve">vaccination </w:t>
      </w:r>
      <w:r w:rsidR="000E662B">
        <w:t>clearance</w:t>
      </w:r>
      <w:r w:rsidRPr="00CE4AC5">
        <w:t xml:space="preserve">.  </w:t>
      </w:r>
      <w:r w:rsidR="005B27F7">
        <w:t xml:space="preserve">OH clearance is </w:t>
      </w:r>
      <w:r w:rsidR="006245B4">
        <w:t xml:space="preserve">necessary </w:t>
      </w:r>
      <w:r w:rsidR="006245B4" w:rsidRPr="00CE4AC5">
        <w:t>to</w:t>
      </w:r>
      <w:r w:rsidRPr="00CE4AC5">
        <w:t xml:space="preserve"> ensure that you are </w:t>
      </w:r>
      <w:r w:rsidR="000E662B">
        <w:t xml:space="preserve">physically and mentally </w:t>
      </w:r>
      <w:r w:rsidRPr="00CE4AC5">
        <w:t xml:space="preserve">fit for all aspects of the course, and to protect the public who may be affected by your placement activities. </w:t>
      </w:r>
    </w:p>
    <w:p w14:paraId="274108DA" w14:textId="372B652F" w:rsidR="00321355" w:rsidRPr="00CE4AC5" w:rsidRDefault="00797155" w:rsidP="00321355">
      <w:r>
        <w:t>OH</w:t>
      </w:r>
      <w:r w:rsidR="005B27F7">
        <w:t xml:space="preserve"> </w:t>
      </w:r>
      <w:r w:rsidR="00321355" w:rsidRPr="00CE4AC5">
        <w:t xml:space="preserve">is concerned with the effect of </w:t>
      </w:r>
      <w:r w:rsidR="000E662B">
        <w:t xml:space="preserve">your physical and mental </w:t>
      </w:r>
      <w:r w:rsidR="00321355" w:rsidRPr="00CE4AC5">
        <w:t>health on work</w:t>
      </w:r>
      <w:r w:rsidR="000E662B">
        <w:t xml:space="preserve"> (placement) </w:t>
      </w:r>
      <w:r w:rsidR="00321355" w:rsidRPr="00CE4AC5">
        <w:t>and the effect of work</w:t>
      </w:r>
      <w:r>
        <w:t xml:space="preserve"> </w:t>
      </w:r>
      <w:r w:rsidR="000E662B">
        <w:t xml:space="preserve">(placement) </w:t>
      </w:r>
      <w:r w:rsidR="00321355" w:rsidRPr="00CE4AC5">
        <w:t xml:space="preserve">on </w:t>
      </w:r>
      <w:r w:rsidR="000E662B">
        <w:t xml:space="preserve">your </w:t>
      </w:r>
      <w:r w:rsidR="00321355" w:rsidRPr="00CE4AC5">
        <w:t xml:space="preserve">health. </w:t>
      </w:r>
      <w:r w:rsidR="00C202A4">
        <w:t xml:space="preserve">It is vital that we look at any potential risks you may be exposed to during your studies or when on </w:t>
      </w:r>
      <w:r w:rsidR="006245B4">
        <w:t>placement in</w:t>
      </w:r>
      <w:r w:rsidR="00C202A4">
        <w:t xml:space="preserve"> order to safeguard you by managing or reducing these risks </w:t>
      </w:r>
      <w:r w:rsidR="00321355" w:rsidRPr="00CE4AC5">
        <w:t>as far as reasonably practicable</w:t>
      </w:r>
      <w:r w:rsidR="00C202A4">
        <w:t>.</w:t>
      </w:r>
      <w:r w:rsidR="00321355" w:rsidRPr="00CE4AC5">
        <w:t xml:space="preserve"> </w:t>
      </w:r>
      <w:r w:rsidR="00E07BA2">
        <w:t>W</w:t>
      </w:r>
      <w:r w:rsidR="00E07BA2" w:rsidRPr="00CE4AC5">
        <w:t xml:space="preserve">e will be responsible for your </w:t>
      </w:r>
      <w:r>
        <w:t>Occupational Health</w:t>
      </w:r>
      <w:r w:rsidR="00E07BA2" w:rsidRPr="00CE4AC5">
        <w:t xml:space="preserve"> throughout your time at </w:t>
      </w:r>
      <w:r w:rsidRPr="00CE4AC5">
        <w:t>university</w:t>
      </w:r>
      <w:r w:rsidR="00E07BA2" w:rsidRPr="00CE4AC5">
        <w:t>.</w:t>
      </w:r>
    </w:p>
    <w:p w14:paraId="40D0B433" w14:textId="77777777" w:rsidR="00F41625" w:rsidRPr="008C1CC0" w:rsidRDefault="00E07BA2" w:rsidP="00F41625">
      <w:pPr>
        <w:pStyle w:val="Heading2"/>
      </w:pPr>
      <w:r w:rsidRPr="00CE4AC5">
        <w:t xml:space="preserve"> </w:t>
      </w:r>
      <w:bookmarkStart w:id="9" w:name="_Toc106356868"/>
      <w:r w:rsidR="00F41625" w:rsidRPr="008C1CC0">
        <w:t>Data Protection</w:t>
      </w:r>
      <w:bookmarkEnd w:id="9"/>
      <w:r w:rsidR="00F41625" w:rsidRPr="008C1CC0">
        <w:t xml:space="preserve"> </w:t>
      </w:r>
    </w:p>
    <w:p w14:paraId="219DEBBC" w14:textId="221EB81F" w:rsidR="00F41625" w:rsidRDefault="00F41625" w:rsidP="00F41625">
      <w:r>
        <w:t>Medical r</w:t>
      </w:r>
      <w:r w:rsidRPr="00CE4AC5">
        <w:t xml:space="preserve">ecords are retained electronically in accordance with best practice and Data Protection Regulations </w:t>
      </w:r>
      <w:r w:rsidRPr="00E559F2">
        <w:t xml:space="preserve">and </w:t>
      </w:r>
      <w:r w:rsidRPr="00CE4AC5">
        <w:t>will not be shown, nor their contents be shared,</w:t>
      </w:r>
      <w:r>
        <w:t xml:space="preserve"> with anyone outside of </w:t>
      </w:r>
      <w:r w:rsidR="00797155">
        <w:t>OH</w:t>
      </w:r>
      <w:r w:rsidRPr="00CE4AC5">
        <w:t xml:space="preserve">– including University Placement Staff, Personal supervisors, Programme Lead or your GP – without your explicit consent.  The only exception might be in the event of a court order for release of records in a judicial dispute.  You </w:t>
      </w:r>
      <w:r>
        <w:t>can</w:t>
      </w:r>
      <w:r w:rsidRPr="00CE4AC5">
        <w:t xml:space="preserve"> be provided with a copy of your</w:t>
      </w:r>
      <w:r>
        <w:t xml:space="preserve"> </w:t>
      </w:r>
      <w:r w:rsidR="00797155">
        <w:t>OH</w:t>
      </w:r>
      <w:r w:rsidRPr="00CE4AC5">
        <w:t xml:space="preserve"> vaccination record</w:t>
      </w:r>
      <w:r>
        <w:t xml:space="preserve"> at any time</w:t>
      </w:r>
      <w:r w:rsidRPr="00CE4AC5">
        <w:t xml:space="preserve"> </w:t>
      </w:r>
      <w:r>
        <w:t>on request</w:t>
      </w:r>
      <w:r w:rsidR="00043F07">
        <w:t>.</w:t>
      </w:r>
      <w:r w:rsidR="00043F07" w:rsidRPr="00CE4AC5" w:rsidDel="00043F07">
        <w:t xml:space="preserve"> </w:t>
      </w:r>
    </w:p>
    <w:p w14:paraId="426951A8" w14:textId="77777777" w:rsidR="00F41625" w:rsidRDefault="00F41625" w:rsidP="00F41625"/>
    <w:p w14:paraId="5D6E6303" w14:textId="77777777" w:rsidR="00F41625" w:rsidRPr="008C1CC0" w:rsidRDefault="00F41625" w:rsidP="00F41625">
      <w:pPr>
        <w:pStyle w:val="Heading2"/>
      </w:pPr>
      <w:bookmarkStart w:id="10" w:name="_Toc106356869"/>
      <w:r w:rsidRPr="008C1CC0">
        <w:t>Confidentiality</w:t>
      </w:r>
      <w:bookmarkEnd w:id="10"/>
      <w:r w:rsidRPr="008C1CC0">
        <w:t xml:space="preserve">  </w:t>
      </w:r>
    </w:p>
    <w:p w14:paraId="6ED940C8" w14:textId="0F472793" w:rsidR="00F41625" w:rsidRPr="00CE4AC5" w:rsidRDefault="00797155" w:rsidP="00F41625">
      <w:r>
        <w:t>OH</w:t>
      </w:r>
      <w:r w:rsidR="00F41625" w:rsidRPr="00CE4AC5">
        <w:t xml:space="preserve"> is committed to maintaining your privacy, dignity and confidentiality at all times.  We adhere to the principles of the Data Protectio</w:t>
      </w:r>
      <w:r w:rsidR="00F41625">
        <w:t>n Act 2018 and GDPR</w:t>
      </w:r>
      <w:r w:rsidR="00F41625" w:rsidRPr="00CE4AC5">
        <w:t xml:space="preserve">.  You may speak to us confidentially about any health issue that you feel may affect you whilst you are on your course.  We may advise you to share information with </w:t>
      </w:r>
      <w:r w:rsidR="00F41625">
        <w:t xml:space="preserve">your </w:t>
      </w:r>
      <w:r w:rsidR="00F41625" w:rsidRPr="00CE4AC5">
        <w:t xml:space="preserve">University </w:t>
      </w:r>
      <w:r w:rsidR="00F41625">
        <w:t xml:space="preserve">Department or Student Wellbeing Service </w:t>
      </w:r>
      <w:r w:rsidR="00F41625" w:rsidRPr="00CE4AC5">
        <w:t xml:space="preserve">the if we feel that adjustments could be made that would help you during your studies.  </w:t>
      </w:r>
    </w:p>
    <w:p w14:paraId="1F971891" w14:textId="3D0C087C" w:rsidR="00F41625" w:rsidRDefault="00F41625" w:rsidP="00F41625">
      <w:r w:rsidRPr="00CE4AC5">
        <w:t>We will n</w:t>
      </w:r>
      <w:r>
        <w:t xml:space="preserve">ot </w:t>
      </w:r>
      <w:r w:rsidRPr="00CE4AC5">
        <w:t xml:space="preserve">reveal any </w:t>
      </w:r>
      <w:r>
        <w:t xml:space="preserve">medical </w:t>
      </w:r>
      <w:r w:rsidRPr="00CE4AC5">
        <w:t>information that you have given us without your consent, unless we have good reason to believe that you, or another person, may be in danger</w:t>
      </w:r>
      <w:r>
        <w:t>.</w:t>
      </w:r>
    </w:p>
    <w:p w14:paraId="11AE4DBF" w14:textId="21D7F002" w:rsidR="000E23DD" w:rsidRDefault="000E23DD" w:rsidP="00F41625"/>
    <w:p w14:paraId="0D9BD863" w14:textId="77777777" w:rsidR="00F41625" w:rsidRPr="00553934" w:rsidRDefault="00F41625" w:rsidP="00F41625">
      <w:pPr>
        <w:pStyle w:val="Heading2"/>
      </w:pPr>
      <w:bookmarkStart w:id="11" w:name="_Toc106356870"/>
      <w:r w:rsidRPr="00553934">
        <w:lastRenderedPageBreak/>
        <w:t xml:space="preserve">Health </w:t>
      </w:r>
      <w:r>
        <w:t>Q</w:t>
      </w:r>
      <w:r w:rsidRPr="00553934">
        <w:t>uestionnaire</w:t>
      </w:r>
      <w:bookmarkEnd w:id="11"/>
      <w:r w:rsidRPr="00553934">
        <w:t xml:space="preserve"> </w:t>
      </w:r>
    </w:p>
    <w:p w14:paraId="2EC8F48E" w14:textId="68F18257" w:rsidR="00F41625" w:rsidRPr="00163FA7" w:rsidRDefault="00F41625" w:rsidP="00F41625">
      <w:pPr>
        <w:rPr>
          <w:color w:val="auto"/>
        </w:rPr>
      </w:pPr>
      <w:r w:rsidRPr="00CE4AC5">
        <w:t xml:space="preserve">By now you should have been </w:t>
      </w:r>
      <w:r>
        <w:t>forwarded an</w:t>
      </w:r>
      <w:r w:rsidRPr="00CE4AC5">
        <w:t xml:space="preserve"> online health questionnaire</w:t>
      </w:r>
      <w:r>
        <w:t xml:space="preserve"> to complete through our </w:t>
      </w:r>
      <w:r w:rsidR="00797155">
        <w:t>OH</w:t>
      </w:r>
      <w:r>
        <w:t xml:space="preserve"> system, Cohort.</w:t>
      </w:r>
      <w:r w:rsidRPr="00CE4AC5">
        <w:t xml:space="preserve">  If you </w:t>
      </w:r>
      <w:r w:rsidR="00797155">
        <w:t>not yet completed the questionnaire</w:t>
      </w:r>
      <w:r w:rsidRPr="00CE4AC5">
        <w:t xml:space="preserve">, please complete one today.  The health questionnaire is </w:t>
      </w:r>
      <w:r>
        <w:t xml:space="preserve">the first </w:t>
      </w:r>
      <w:r w:rsidRPr="00CE4AC5">
        <w:t xml:space="preserve">part of the clearance process, and you will not be allowed </w:t>
      </w:r>
      <w:r>
        <w:t xml:space="preserve">to commence your </w:t>
      </w:r>
      <w:r w:rsidRPr="00CE4AC5">
        <w:t xml:space="preserve">course if you have not completed the health questionnaire. </w:t>
      </w:r>
      <w:r w:rsidRPr="00163FA7">
        <w:rPr>
          <w:rStyle w:val="Hyperlink"/>
          <w:rFonts w:ascii="Arial" w:hAnsi="Arial" w:cs="Arial"/>
          <w:color w:val="auto"/>
          <w:u w:val="none"/>
        </w:rPr>
        <w:t xml:space="preserve">If you require a further copy, then please contact your course administration team. </w:t>
      </w:r>
      <w:r>
        <w:t xml:space="preserve">If you have any difficulties completing the questionnaire then please email </w:t>
      </w:r>
      <w:hyperlink r:id="rId11" w:history="1">
        <w:r w:rsidRPr="0059551B">
          <w:rPr>
            <w:rStyle w:val="Hyperlink"/>
            <w:rFonts w:ascii="Arial" w:hAnsi="Arial" w:cs="Arial"/>
          </w:rPr>
          <w:t>studentoh@essex.ac.uk</w:t>
        </w:r>
      </w:hyperlink>
      <w:r>
        <w:rPr>
          <w:rStyle w:val="Hyperlink"/>
          <w:rFonts w:ascii="Arial" w:hAnsi="Arial" w:cs="Arial"/>
        </w:rPr>
        <w:t xml:space="preserve">.  </w:t>
      </w:r>
    </w:p>
    <w:p w14:paraId="28B6F667" w14:textId="2531DAE9" w:rsidR="00F41625" w:rsidRPr="00CE4AC5" w:rsidRDefault="00F41625" w:rsidP="00F41625">
      <w:r w:rsidRPr="00CE4AC5">
        <w:t>You have a duty to provide all, relevant, truthful, and</w:t>
      </w:r>
      <w:r>
        <w:t xml:space="preserve"> accurate information to </w:t>
      </w:r>
      <w:r w:rsidR="00797155">
        <w:t>OH</w:t>
      </w:r>
      <w:r w:rsidRPr="00CE4AC5">
        <w:t xml:space="preserve"> and no information should be withheld.  Any failure to do so may result in the offer of a place being withdrawn or reconsideration of your fitness to continue with the course. Dishonesty is incompatible with training in a regulated profession and may lead to you being removed from the course.  Please ensure that you answer all questions truthfully. </w:t>
      </w:r>
    </w:p>
    <w:p w14:paraId="0E17A802" w14:textId="3266110E" w:rsidR="00F41625" w:rsidRPr="00CE4AC5" w:rsidRDefault="00797155" w:rsidP="00F41625">
      <w:r>
        <w:t>Once the questionnaire has been completed and processed by OH, you should</w:t>
      </w:r>
      <w:r w:rsidR="00F41625" w:rsidRPr="00CE4AC5">
        <w:t xml:space="preserve"> receive clearance to enrol </w:t>
      </w:r>
      <w:r w:rsidR="000E23DD">
        <w:t xml:space="preserve">on your chosen course, </w:t>
      </w:r>
      <w:r w:rsidR="00F41625" w:rsidRPr="00CE4AC5">
        <w:t>if you did not declare any health problems</w:t>
      </w:r>
      <w:r w:rsidR="00F41625">
        <w:t xml:space="preserve"> or support requirements</w:t>
      </w:r>
      <w:r>
        <w:t xml:space="preserve">, </w:t>
      </w:r>
      <w:r w:rsidR="00F41625" w:rsidRPr="00CE4AC5">
        <w:t xml:space="preserve">or if we </w:t>
      </w:r>
      <w:r w:rsidR="00F41625">
        <w:t>assessed</w:t>
      </w:r>
      <w:r w:rsidR="00F41625" w:rsidRPr="00CE4AC5">
        <w:t xml:space="preserve"> that your health condition would </w:t>
      </w:r>
      <w:r w:rsidR="00F41625">
        <w:t>be unlikely to</w:t>
      </w:r>
      <w:r w:rsidR="00F41625" w:rsidRPr="00CE4AC5">
        <w:t xml:space="preserve"> affect your ability to study and undertake your clinical placements. </w:t>
      </w:r>
    </w:p>
    <w:p w14:paraId="3FA127E3" w14:textId="477635EE" w:rsidR="000E23DD" w:rsidRDefault="00797155" w:rsidP="00F41625">
      <w:r>
        <w:t>If you have completed the questionnaire, but not have not yet received clearance, this could be because we are still processing it and/or</w:t>
      </w:r>
      <w:r w:rsidR="00F41625" w:rsidRPr="00CE4AC5">
        <w:t xml:space="preserve"> you</w:t>
      </w:r>
      <w:r w:rsidR="00B03DB6">
        <w:t xml:space="preserve"> </w:t>
      </w:r>
      <w:r w:rsidR="00F41625" w:rsidRPr="00CE4AC5">
        <w:t xml:space="preserve">have declared </w:t>
      </w:r>
      <w:r w:rsidR="00F41625">
        <w:t>a health condition that we may need</w:t>
      </w:r>
      <w:r w:rsidR="00F41625" w:rsidRPr="00CE4AC5">
        <w:t xml:space="preserve"> to follow up</w:t>
      </w:r>
      <w:r w:rsidR="00B03DB6">
        <w:t>.</w:t>
      </w:r>
      <w:r w:rsidR="00F41625">
        <w:t xml:space="preserve"> </w:t>
      </w:r>
      <w:r w:rsidR="00B03DB6">
        <w:t>If</w:t>
      </w:r>
      <w:r w:rsidR="00F41625">
        <w:t xml:space="preserve"> this is the </w:t>
      </w:r>
      <w:r w:rsidR="00F83DA4">
        <w:t>case,</w:t>
      </w:r>
      <w:r w:rsidR="00F41625">
        <w:t xml:space="preserve"> you will be informed of what further information we will need and we will need to obtain your consent for this further information. </w:t>
      </w:r>
      <w:r w:rsidR="00F41625" w:rsidRPr="00CE4AC5">
        <w:t xml:space="preserve">  </w:t>
      </w:r>
      <w:r w:rsidR="00F41625">
        <w:t xml:space="preserve">The reason that we may need to obtain more medical evidence is to </w:t>
      </w:r>
      <w:r w:rsidR="00F41625" w:rsidRPr="00CE4AC5">
        <w:t xml:space="preserve">ensure that you will be </w:t>
      </w:r>
      <w:r w:rsidR="00F41625">
        <w:t xml:space="preserve">fit </w:t>
      </w:r>
      <w:r w:rsidR="00F41625" w:rsidRPr="00CE4AC5">
        <w:t xml:space="preserve">to undertake your course and that the appropriate support and/or adjustments </w:t>
      </w:r>
      <w:r w:rsidR="00F41625">
        <w:t>can be facilitated</w:t>
      </w:r>
      <w:r w:rsidR="000E23DD">
        <w:t xml:space="preserve"> by the University and the placements</w:t>
      </w:r>
      <w:r w:rsidR="00F41625">
        <w:t xml:space="preserve">. </w:t>
      </w:r>
    </w:p>
    <w:p w14:paraId="4BEA822D" w14:textId="7815D13F" w:rsidR="000E23DD" w:rsidRDefault="00F41625" w:rsidP="00F41625">
      <w:r w:rsidRPr="00CE4AC5">
        <w:t>W</w:t>
      </w:r>
      <w:r>
        <w:t xml:space="preserve">e may need to ask you to have </w:t>
      </w:r>
      <w:r w:rsidRPr="00CE4AC5">
        <w:t>a</w:t>
      </w:r>
      <w:r>
        <w:t xml:space="preserve">n OH </w:t>
      </w:r>
      <w:r w:rsidRPr="00CE4AC5">
        <w:t>health</w:t>
      </w:r>
      <w:r>
        <w:t xml:space="preserve"> assessment with an </w:t>
      </w:r>
      <w:r w:rsidR="00797155">
        <w:t>OH</w:t>
      </w:r>
      <w:r>
        <w:t xml:space="preserve"> Clinician.</w:t>
      </w:r>
      <w:r w:rsidRPr="00CE4AC5">
        <w:t xml:space="preserve">  T</w:t>
      </w:r>
      <w:r>
        <w:t xml:space="preserve">his may be conducted by telephone, zoom or face to face at the </w:t>
      </w:r>
      <w:r w:rsidR="00797155">
        <w:t>OH</w:t>
      </w:r>
      <w:r>
        <w:t xml:space="preserve"> </w:t>
      </w:r>
      <w:r w:rsidRPr="00CE4AC5">
        <w:t>clinic.  Please be as honest as possible during this consultation.  One of the main reasons for this consultation is</w:t>
      </w:r>
      <w:r>
        <w:t xml:space="preserve"> to assess the impact of your health issues on your fitness to undertake the course and to advise the University (with your consent) of any reasonable adjustments or </w:t>
      </w:r>
      <w:r w:rsidRPr="00CE4AC5">
        <w:t xml:space="preserve">additional support you may require on the course.  It is rare for us to recommend that an individual should not enrol on the course.  In these rare exceptions, it is because we believe we cannot make modifications to enable you to safely undertake your clinical placement and meet the core competencies of the course. </w:t>
      </w:r>
      <w:r>
        <w:t xml:space="preserve"> </w:t>
      </w:r>
    </w:p>
    <w:p w14:paraId="7DED40C5" w14:textId="1C01AED5" w:rsidR="000E23DD" w:rsidRPr="00CE4AC5" w:rsidRDefault="005B45DE" w:rsidP="000E23DD">
      <w:hyperlink r:id="rId12" w:history="1">
        <w:r w:rsidR="00F41625" w:rsidRPr="00B03DB6">
          <w:rPr>
            <w:rStyle w:val="Hyperlink"/>
            <w:b/>
            <w:bCs/>
          </w:rPr>
          <w:t xml:space="preserve">Student support </w:t>
        </w:r>
      </w:hyperlink>
      <w:r w:rsidR="00F41625">
        <w:t xml:space="preserve"> also provides information for students with long term health conditions or disabilities on how to access support directly.   If you have already accessed this advice or been assessed for support prior to completing this questionnaire it would be helpful if you could attach a copy of the documentation.</w:t>
      </w:r>
      <w:r w:rsidR="000E23DD" w:rsidRPr="000E23DD">
        <w:t xml:space="preserve"> </w:t>
      </w:r>
    </w:p>
    <w:p w14:paraId="3FE0BC9A" w14:textId="11DAB0A4" w:rsidR="00F41625" w:rsidRDefault="00F41625" w:rsidP="00F41625"/>
    <w:p w14:paraId="2BB031EB" w14:textId="14EE566C" w:rsidR="00F41625" w:rsidRDefault="00F41625" w:rsidP="00F41625">
      <w:r>
        <w:lastRenderedPageBreak/>
        <w:t xml:space="preserve">In some cases, we may request </w:t>
      </w:r>
      <w:proofErr w:type="gramStart"/>
      <w:r>
        <w:t>for your</w:t>
      </w:r>
      <w:proofErr w:type="gramEnd"/>
      <w:r>
        <w:t xml:space="preserve"> written consent to write to your Doctor or Specialist for further information or advise a referral to a Specialist </w:t>
      </w:r>
      <w:r w:rsidR="00797155">
        <w:t>OH</w:t>
      </w:r>
      <w:r>
        <w:t xml:space="preserve"> Physician. </w:t>
      </w:r>
    </w:p>
    <w:p w14:paraId="2C29F277" w14:textId="0E67790F" w:rsidR="00F41625" w:rsidRDefault="00043F07" w:rsidP="00565FA2">
      <w:pPr>
        <w:pStyle w:val="Heading2"/>
      </w:pPr>
      <w:bookmarkStart w:id="12" w:name="_Toc106356871"/>
      <w:r>
        <w:t>Vaccination Criteria for placement clearance</w:t>
      </w:r>
      <w:bookmarkEnd w:id="12"/>
    </w:p>
    <w:p w14:paraId="2E946D87" w14:textId="4DBBC647" w:rsidR="005A2F91" w:rsidRDefault="005A2F91" w:rsidP="005A2F91">
      <w:r w:rsidRPr="00CE4AC5">
        <w:t xml:space="preserve">The second part of the </w:t>
      </w:r>
      <w:r w:rsidR="005B27F7">
        <w:t xml:space="preserve">course and </w:t>
      </w:r>
      <w:r>
        <w:t xml:space="preserve">placement </w:t>
      </w:r>
      <w:r w:rsidRPr="00CE4AC5">
        <w:t xml:space="preserve">clearance process is to ensure that you have undergone </w:t>
      </w:r>
      <w:r>
        <w:t xml:space="preserve">any </w:t>
      </w:r>
      <w:r w:rsidRPr="00CE4AC5">
        <w:t xml:space="preserve">blood screening </w:t>
      </w:r>
      <w:r w:rsidR="006245B4">
        <w:t xml:space="preserve">required </w:t>
      </w:r>
      <w:r w:rsidRPr="00CE4AC5">
        <w:t xml:space="preserve">and received the vaccinations as recommended by the Department of Health.  </w:t>
      </w:r>
    </w:p>
    <w:p w14:paraId="598BA9CA" w14:textId="77777777" w:rsidR="005A2F91" w:rsidRDefault="005A2F91" w:rsidP="005A2F91">
      <w:r>
        <w:t xml:space="preserve">In order for you to be able to attend clinical/work placements, all Health Care Students will require vaccination clearance from OH. </w:t>
      </w:r>
    </w:p>
    <w:p w14:paraId="694A03CD" w14:textId="25204263" w:rsidR="005A2F91" w:rsidRDefault="005A2F91" w:rsidP="005A2F91">
      <w:r w:rsidRPr="00CE4AC5">
        <w:t xml:space="preserve">You will not be fully cleared </w:t>
      </w:r>
      <w:r>
        <w:t xml:space="preserve">for placement </w:t>
      </w:r>
      <w:r w:rsidRPr="00CE4AC5">
        <w:t>until we are certain that you have had the necessary vaccinati</w:t>
      </w:r>
      <w:r>
        <w:t>ons or blood tests. There is no charge for this service, so it is beneficial to you that you attend your vaccination appointments</w:t>
      </w:r>
      <w:r w:rsidR="00B03DB6">
        <w:t xml:space="preserve">; </w:t>
      </w:r>
      <w:r>
        <w:t>not only to gain your placement clearance, but also to prevent you having to pay privately for any vaccinations or blood tests in the event that you do not attend your OH appointments.</w:t>
      </w:r>
    </w:p>
    <w:p w14:paraId="7740F976" w14:textId="16FF9A4C" w:rsidR="00F41625" w:rsidRPr="00C93D1E" w:rsidRDefault="005A2F91" w:rsidP="00F41625">
      <w:pPr>
        <w:rPr>
          <w:rFonts w:asciiTheme="majorHAnsi" w:eastAsiaTheme="majorEastAsia" w:hAnsiTheme="majorHAnsi" w:cstheme="majorBidi"/>
          <w:color w:val="auto"/>
          <w:sz w:val="56"/>
          <w:szCs w:val="26"/>
        </w:rPr>
      </w:pPr>
      <w:r>
        <w:t>OH,</w:t>
      </w:r>
      <w:r w:rsidR="00F41625">
        <w:t xml:space="preserve"> will need </w:t>
      </w:r>
      <w:r w:rsidR="00F41625" w:rsidRPr="00CE4AC5">
        <w:t xml:space="preserve">proof of </w:t>
      </w:r>
      <w:r w:rsidR="00F41625">
        <w:t>Measles, Mumps and Rubella (</w:t>
      </w:r>
      <w:r w:rsidR="00F41625" w:rsidRPr="00CE4AC5">
        <w:t>MMR</w:t>
      </w:r>
      <w:r w:rsidR="00F41625">
        <w:t xml:space="preserve"> vaccination)</w:t>
      </w:r>
      <w:r w:rsidR="00F41625" w:rsidRPr="00CE4AC5">
        <w:t xml:space="preserve"> dates, Chicken Pox history or vaccination, proof of BCG vaccination </w:t>
      </w:r>
      <w:r w:rsidR="00F41625">
        <w:t xml:space="preserve">(if you have had one) </w:t>
      </w:r>
      <w:r w:rsidR="00F41625" w:rsidRPr="00CE4AC5">
        <w:t>and proof of Hepatitis B</w:t>
      </w:r>
      <w:r w:rsidR="00F41625">
        <w:t xml:space="preserve"> vaccination (unlikely for most)</w:t>
      </w:r>
      <w:r w:rsidR="00F41625" w:rsidRPr="00CE4AC5">
        <w:t xml:space="preserve"> if you have already had this. </w:t>
      </w:r>
      <w:r w:rsidR="00F41625">
        <w:t>We will also need to see any evidence of covid vaccinations.</w:t>
      </w:r>
      <w:r>
        <w:t xml:space="preserve"> Further details about these immunisations and vaccinations and are below. </w:t>
      </w:r>
    </w:p>
    <w:p w14:paraId="04B20215" w14:textId="2E7C5BF2" w:rsidR="005A2F91" w:rsidRDefault="005A2F91" w:rsidP="005A2F91">
      <w:r w:rsidRPr="00CE4AC5">
        <w:t xml:space="preserve">Once you have finished reading this guide, we </w:t>
      </w:r>
      <w:r w:rsidRPr="00FD22F4">
        <w:rPr>
          <w:i/>
          <w:iCs/>
        </w:rPr>
        <w:t>strongly recommend</w:t>
      </w:r>
      <w:r w:rsidRPr="00CE4AC5">
        <w:t xml:space="preserve"> that you begin to collect your vaccination </w:t>
      </w:r>
      <w:r>
        <w:t xml:space="preserve">history </w:t>
      </w:r>
      <w:r w:rsidRPr="00CE4AC5">
        <w:t>documentation</w:t>
      </w:r>
      <w:r w:rsidR="00B03DB6">
        <w:t xml:space="preserve"> - </w:t>
      </w:r>
      <w:r>
        <w:t>this information will need to be emailed to OH</w:t>
      </w:r>
      <w:r w:rsidR="00D434B0">
        <w:t xml:space="preserve"> or attached to your questionnaire.</w:t>
      </w:r>
    </w:p>
    <w:p w14:paraId="3AF1A9C9" w14:textId="246D0920" w:rsidR="00D434B0" w:rsidRPr="00140E0E" w:rsidRDefault="00D434B0" w:rsidP="00D434B0">
      <w:r w:rsidRPr="00140E0E">
        <w:t xml:space="preserve">If you have received vaccinations from your GP or another </w:t>
      </w:r>
      <w:r>
        <w:t>OH</w:t>
      </w:r>
      <w:r w:rsidRPr="00140E0E">
        <w:t xml:space="preserve"> service, you will need to provide us with evidence of your va</w:t>
      </w:r>
      <w:r>
        <w:t>ccinations/blood test results. Your</w:t>
      </w:r>
      <w:r w:rsidRPr="00140E0E">
        <w:t xml:space="preserve"> clearance will be processed much more quickly if you </w:t>
      </w:r>
      <w:r>
        <w:t>provide us with your vaccination history before you start the course.</w:t>
      </w:r>
    </w:p>
    <w:p w14:paraId="640B53AB" w14:textId="17835553" w:rsidR="00D434B0" w:rsidRPr="00140E0E" w:rsidRDefault="00D434B0" w:rsidP="00D434B0">
      <w:r w:rsidRPr="00140E0E">
        <w:t xml:space="preserve">Please </w:t>
      </w:r>
      <w:r>
        <w:t xml:space="preserve">provide </w:t>
      </w:r>
      <w:r w:rsidRPr="00140E0E">
        <w:t xml:space="preserve">evidence of your childhood vaccinations such as </w:t>
      </w:r>
      <w:r>
        <w:t xml:space="preserve">from </w:t>
      </w:r>
      <w:r w:rsidRPr="00140E0E">
        <w:t>red</w:t>
      </w:r>
      <w:r>
        <w:t>/yellow</w:t>
      </w:r>
      <w:r w:rsidRPr="00140E0E">
        <w:t xml:space="preserve"> baby book </w:t>
      </w:r>
      <w:r>
        <w:t>and/</w:t>
      </w:r>
      <w:r w:rsidRPr="00140E0E">
        <w:t>or a printout from your GP as this may save you from requiring further vaccinations.</w:t>
      </w:r>
      <w:r>
        <w:t xml:space="preserve"> If you are from overseas and you do not have a record of your childhood vaccinations, please do not worry, we will discuss the option of carrying out a blood test to check immunity where necessary.</w:t>
      </w:r>
      <w:r w:rsidRPr="00140E0E">
        <w:t xml:space="preserve"> </w:t>
      </w:r>
    </w:p>
    <w:p w14:paraId="2195A42F" w14:textId="77777777" w:rsidR="00D434B0" w:rsidRDefault="00D434B0" w:rsidP="00D434B0">
      <w:r w:rsidRPr="00140E0E">
        <w:t xml:space="preserve">If you have worked in healthcare before and know that you have evidence of immunity to Hepatitis B, Measles, Rubella, Varicella </w:t>
      </w:r>
      <w:r>
        <w:t>(chicken pox) and Tuberculosis (BCG</w:t>
      </w:r>
      <w:r w:rsidRPr="00140E0E">
        <w:t xml:space="preserve">), please forward a copy of your </w:t>
      </w:r>
      <w:r>
        <w:t xml:space="preserve">evidence </w:t>
      </w:r>
      <w:r w:rsidRPr="00140E0E">
        <w:t>to us.</w:t>
      </w:r>
    </w:p>
    <w:p w14:paraId="0A07C4BE" w14:textId="77777777" w:rsidR="00D434B0" w:rsidRDefault="00D434B0" w:rsidP="005A2F91"/>
    <w:p w14:paraId="3C0692CE" w14:textId="5A6FC9D2" w:rsidR="005A2F91" w:rsidRDefault="005A2F91" w:rsidP="005A2F91">
      <w:r>
        <w:lastRenderedPageBreak/>
        <w:t xml:space="preserve">If you are not able to email your vaccination history </w:t>
      </w:r>
      <w:r w:rsidR="00B03DB6">
        <w:t>or attach it to your</w:t>
      </w:r>
      <w:r>
        <w:t xml:space="preserve"> OH health questionnaire you will</w:t>
      </w:r>
      <w:r w:rsidRPr="005B1A2A">
        <w:rPr>
          <w:i/>
          <w:iCs/>
        </w:rPr>
        <w:t xml:space="preserve"> need</w:t>
      </w:r>
      <w:r>
        <w:rPr>
          <w:i/>
          <w:iCs/>
        </w:rPr>
        <w:t xml:space="preserve"> </w:t>
      </w:r>
      <w:r>
        <w:t xml:space="preserve">to bring your vaccination history to your first vaccination appointment. </w:t>
      </w:r>
    </w:p>
    <w:p w14:paraId="633AC4FF" w14:textId="77777777" w:rsidR="005A2F91" w:rsidRDefault="005A2F91" w:rsidP="005A2F91">
      <w:r>
        <w:t xml:space="preserve">A delay in supplying OH with your </w:t>
      </w:r>
      <w:r w:rsidRPr="00CE4AC5">
        <w:t>vaccination</w:t>
      </w:r>
      <w:r>
        <w:t xml:space="preserve"> </w:t>
      </w:r>
      <w:r w:rsidRPr="00CE4AC5">
        <w:t xml:space="preserve">documentation </w:t>
      </w:r>
      <w:r>
        <w:t xml:space="preserve">will delay your health </w:t>
      </w:r>
      <w:r w:rsidRPr="00CE4AC5">
        <w:t xml:space="preserve">clearance </w:t>
      </w:r>
      <w:r>
        <w:t xml:space="preserve">and first placement. Our email address for vaccination documentation is </w:t>
      </w:r>
      <w:hyperlink r:id="rId13" w:history="1">
        <w:r w:rsidRPr="00267BE1">
          <w:rPr>
            <w:rStyle w:val="Hyperlink"/>
          </w:rPr>
          <w:t>studentoh@essex.ac.uk</w:t>
        </w:r>
      </w:hyperlink>
    </w:p>
    <w:p w14:paraId="78CF8347" w14:textId="280717C4" w:rsidR="00C93D1E" w:rsidRDefault="00C93D1E" w:rsidP="00C93D1E">
      <w:r>
        <w:t xml:space="preserve">OH will inform the placement team that you are fit for placement </w:t>
      </w:r>
      <w:r w:rsidRPr="00140E0E">
        <w:t xml:space="preserve">once you have met the following </w:t>
      </w:r>
      <w:r>
        <w:t>criteria</w:t>
      </w:r>
      <w:r w:rsidRPr="00140E0E">
        <w:t xml:space="preserve">: </w:t>
      </w:r>
    </w:p>
    <w:p w14:paraId="4BEC23D8" w14:textId="77777777" w:rsidR="00C93D1E" w:rsidRPr="00105FF7" w:rsidRDefault="00C93D1E" w:rsidP="00C93D1E">
      <w:pPr>
        <w:pStyle w:val="ListParagraph"/>
      </w:pPr>
      <w:r w:rsidRPr="00105FF7">
        <w:t xml:space="preserve">At least two doses of </w:t>
      </w:r>
      <w:r>
        <w:t xml:space="preserve">the </w:t>
      </w:r>
      <w:r w:rsidRPr="00105FF7">
        <w:t>Hepatitis B vaccine OR evidence of immunity</w:t>
      </w:r>
      <w:r>
        <w:t xml:space="preserve"> via a blood test</w:t>
      </w:r>
    </w:p>
    <w:p w14:paraId="3D27E26C" w14:textId="77777777" w:rsidR="00C93D1E" w:rsidRPr="00105FF7" w:rsidRDefault="00C93D1E" w:rsidP="00C93D1E">
      <w:pPr>
        <w:pStyle w:val="ListParagraph"/>
      </w:pPr>
      <w:r w:rsidRPr="00105FF7">
        <w:t xml:space="preserve">At least one dose of </w:t>
      </w:r>
      <w:r>
        <w:t xml:space="preserve">the </w:t>
      </w:r>
      <w:r w:rsidRPr="00105FF7">
        <w:t xml:space="preserve">MMR vaccine OR evidence of immunity to measles and rubella </w:t>
      </w:r>
      <w:r>
        <w:t>via a blood test</w:t>
      </w:r>
    </w:p>
    <w:p w14:paraId="3E26119E" w14:textId="77777777" w:rsidR="00C93D1E" w:rsidRPr="00105FF7" w:rsidRDefault="00C93D1E" w:rsidP="00C93D1E">
      <w:pPr>
        <w:pStyle w:val="ListParagraph"/>
      </w:pPr>
      <w:r>
        <w:t>History of the Chicken pox virus or a</w:t>
      </w:r>
      <w:r w:rsidRPr="00105FF7">
        <w:t xml:space="preserve">t least one dose of </w:t>
      </w:r>
      <w:r>
        <w:t xml:space="preserve">the </w:t>
      </w:r>
      <w:r w:rsidRPr="00105FF7">
        <w:t>Varicella vacc</w:t>
      </w:r>
      <w:r>
        <w:t>ine OR evidence of immunity to V</w:t>
      </w:r>
      <w:r w:rsidRPr="00105FF7">
        <w:t xml:space="preserve">aricella </w:t>
      </w:r>
      <w:r>
        <w:t>(Chickenpox) via a blood test</w:t>
      </w:r>
    </w:p>
    <w:p w14:paraId="2A44AEE1" w14:textId="77777777" w:rsidR="00D434B0" w:rsidRDefault="00C93D1E" w:rsidP="00C93D1E">
      <w:pPr>
        <w:pStyle w:val="ListParagraph"/>
      </w:pPr>
      <w:r>
        <w:t>TB screened</w:t>
      </w:r>
      <w:r w:rsidRPr="00105FF7">
        <w:t xml:space="preserve">  </w:t>
      </w:r>
    </w:p>
    <w:p w14:paraId="162AE1AA" w14:textId="68AFD151" w:rsidR="00D434B0" w:rsidRDefault="00C93D1E" w:rsidP="00C93D1E">
      <w:pPr>
        <w:pStyle w:val="ListParagraph"/>
      </w:pPr>
      <w:r w:rsidRPr="00105FF7">
        <w:t>Exposure Prone Procedure (EPP) screening (Oral Health students</w:t>
      </w:r>
      <w:r>
        <w:t xml:space="preserve"> only</w:t>
      </w:r>
      <w:r w:rsidR="00D434B0">
        <w:t xml:space="preserve"> and some nursing students – please see page 12</w:t>
      </w:r>
      <w:r w:rsidRPr="00105FF7">
        <w:t xml:space="preserve">) </w:t>
      </w:r>
    </w:p>
    <w:p w14:paraId="75C1BD44" w14:textId="061FE4C5" w:rsidR="00C93D1E" w:rsidRPr="00D434B0" w:rsidRDefault="00C93D1E" w:rsidP="00D434B0">
      <w:pPr>
        <w:ind w:left="66"/>
      </w:pPr>
      <w:r w:rsidRPr="00D434B0">
        <w:rPr>
          <w:b/>
        </w:rPr>
        <w:t>Without the fitness for placement certificate, you will not be able to start your clinical placement, to avoid the delay of your placement, you must attend your vaccination appointments.  Your vaccination status is shared with your school so to keep them updated at all times of your status.</w:t>
      </w:r>
    </w:p>
    <w:p w14:paraId="7FAE1F26" w14:textId="55EDF0BC" w:rsidR="00F41625" w:rsidRDefault="00F41625" w:rsidP="00F41625"/>
    <w:p w14:paraId="44D06B4F" w14:textId="77777777" w:rsidR="00321355" w:rsidRPr="006F3FE5" w:rsidRDefault="00321355" w:rsidP="00321355">
      <w:pPr>
        <w:pStyle w:val="Heading2"/>
      </w:pPr>
      <w:bookmarkStart w:id="13" w:name="_Toc106356872"/>
      <w:r w:rsidRPr="006F3FE5">
        <w:t>Referrals</w:t>
      </w:r>
      <w:bookmarkEnd w:id="13"/>
      <w:r w:rsidRPr="006F3FE5">
        <w:t xml:space="preserve"> </w:t>
      </w:r>
    </w:p>
    <w:p w14:paraId="0AB19829" w14:textId="23B56E68" w:rsidR="00321355" w:rsidRPr="00CB6E5B" w:rsidRDefault="00321355" w:rsidP="00321355">
      <w:r w:rsidRPr="00CB6E5B">
        <w:t>Some students may be referred</w:t>
      </w:r>
      <w:r>
        <w:t xml:space="preserve"> to see </w:t>
      </w:r>
      <w:r w:rsidR="00241AF1">
        <w:t>OH</w:t>
      </w:r>
      <w:r w:rsidRPr="00CB6E5B">
        <w:t xml:space="preserve"> during their time at </w:t>
      </w:r>
      <w:r w:rsidR="00565FA2" w:rsidRPr="00CB6E5B">
        <w:t>university</w:t>
      </w:r>
      <w:r w:rsidRPr="00CB6E5B">
        <w:t>.  The purpose of the appointment is to assess whether any health conditions may impact upon practice and whether a student will need adjustments to help them on placement.</w:t>
      </w:r>
      <w:r>
        <w:t xml:space="preserve">  </w:t>
      </w:r>
    </w:p>
    <w:p w14:paraId="5A2703EE" w14:textId="5DDB3B86" w:rsidR="00321355" w:rsidRPr="00CB6E5B" w:rsidRDefault="00321355" w:rsidP="00321355">
      <w:r w:rsidRPr="00CB6E5B">
        <w:t xml:space="preserve">We will make recommendations where required and we may arrange for you </w:t>
      </w:r>
      <w:r>
        <w:t xml:space="preserve">to be seen by the </w:t>
      </w:r>
      <w:r w:rsidR="00003C7D">
        <w:t xml:space="preserve">OH </w:t>
      </w:r>
      <w:r>
        <w:t xml:space="preserve">Physician if the </w:t>
      </w:r>
      <w:r w:rsidR="00003C7D">
        <w:t xml:space="preserve">OH clinician </w:t>
      </w:r>
      <w:r w:rsidRPr="00CB6E5B">
        <w:t xml:space="preserve">considers it to be appropriate.  </w:t>
      </w:r>
    </w:p>
    <w:p w14:paraId="25CEB3A7" w14:textId="1F81C454" w:rsidR="00321355" w:rsidRPr="00CB6E5B" w:rsidRDefault="00321355" w:rsidP="00321355">
      <w:r w:rsidRPr="00CB6E5B">
        <w:t>If you feel that you may need further assistance whilst on placement, or if you have concerns about your physical or mental health you should s</w:t>
      </w:r>
      <w:r>
        <w:t>peak to your personal tutor</w:t>
      </w:r>
      <w:r w:rsidRPr="00CB6E5B">
        <w:t xml:space="preserve"> in the first instance, who may then suggest a referral </w:t>
      </w:r>
      <w:r>
        <w:t>for an assessment to</w:t>
      </w:r>
      <w:r w:rsidRPr="00CB6E5B">
        <w:t xml:space="preserve"> </w:t>
      </w:r>
      <w:r w:rsidR="00797155">
        <w:t>OH</w:t>
      </w:r>
      <w:r w:rsidRPr="00CB6E5B">
        <w:t xml:space="preserve">. </w:t>
      </w:r>
    </w:p>
    <w:p w14:paraId="05CEE09E" w14:textId="77777777" w:rsidR="00321355" w:rsidRPr="00D434B0" w:rsidRDefault="00321355" w:rsidP="00321355">
      <w:pPr>
        <w:pStyle w:val="Heading2"/>
        <w:rPr>
          <w:sz w:val="44"/>
          <w:szCs w:val="20"/>
        </w:rPr>
      </w:pPr>
      <w:bookmarkStart w:id="14" w:name="_Toc106356873"/>
      <w:r w:rsidRPr="00D434B0">
        <w:rPr>
          <w:sz w:val="44"/>
          <w:szCs w:val="20"/>
        </w:rPr>
        <w:lastRenderedPageBreak/>
        <w:t>Consent</w:t>
      </w:r>
      <w:bookmarkEnd w:id="14"/>
      <w:r w:rsidRPr="00D434B0">
        <w:rPr>
          <w:sz w:val="44"/>
          <w:szCs w:val="20"/>
        </w:rPr>
        <w:t xml:space="preserve"> </w:t>
      </w:r>
    </w:p>
    <w:p w14:paraId="6C8BC3CB" w14:textId="1350078F" w:rsidR="00321355" w:rsidRPr="00CB6E5B" w:rsidRDefault="00D434B0" w:rsidP="00321355">
      <w:r>
        <w:t>After an OH referral appointment, y</w:t>
      </w:r>
      <w:r w:rsidR="00321355" w:rsidRPr="00CB6E5B">
        <w:t>ou will be asked to provi</w:t>
      </w:r>
      <w:r w:rsidR="00321355">
        <w:t>de your consent</w:t>
      </w:r>
      <w:r w:rsidR="00AB2F5B">
        <w:t xml:space="preserve"> before we send your report to your tutor</w:t>
      </w:r>
      <w:r w:rsidR="00321355">
        <w:t xml:space="preserve">. </w:t>
      </w:r>
      <w:r w:rsidR="00321355" w:rsidRPr="00CB6E5B">
        <w:t xml:space="preserve">You may choose to release the report without prior </w:t>
      </w:r>
      <w:r w:rsidR="00C202A4" w:rsidRPr="00CB6E5B">
        <w:t>viewing,</w:t>
      </w:r>
      <w:r w:rsidR="00321355" w:rsidRPr="00CB6E5B">
        <w:t xml:space="preserve"> and you will then be emailed a copy for your own records.  </w:t>
      </w:r>
    </w:p>
    <w:p w14:paraId="48E33E01" w14:textId="7B3DA440" w:rsidR="00321355" w:rsidRPr="00CB6E5B" w:rsidRDefault="00321355" w:rsidP="00321355">
      <w:r w:rsidRPr="00CB6E5B">
        <w:t>You are also entitled to see a copy of the report before it is sent</w:t>
      </w:r>
      <w:r>
        <w:t>.</w:t>
      </w:r>
      <w:r w:rsidRPr="00CB6E5B">
        <w:t xml:space="preserve">  It is important to note that the purpose of prior viewing is to correct any factual inaccuracies, not to alter the opinion of the </w:t>
      </w:r>
      <w:r w:rsidR="00797155">
        <w:t>OH</w:t>
      </w:r>
      <w:r w:rsidRPr="00CB6E5B">
        <w:t xml:space="preserve"> </w:t>
      </w:r>
      <w:r>
        <w:t>Nurse, Advisor or Physician</w:t>
      </w:r>
      <w:r w:rsidRPr="00CB6E5B">
        <w:t>. You will be required to provide</w:t>
      </w:r>
      <w:r>
        <w:t xml:space="preserve"> consent to the report within 48</w:t>
      </w:r>
      <w:r w:rsidRPr="00CB6E5B">
        <w:t xml:space="preserve"> hours.  If we do not hear </w:t>
      </w:r>
      <w:r>
        <w:t>from you within 48</w:t>
      </w:r>
      <w:r w:rsidRPr="00CB6E5B">
        <w:t xml:space="preserve"> </w:t>
      </w:r>
      <w:r w:rsidR="00C202A4" w:rsidRPr="00CB6E5B">
        <w:t>hours,</w:t>
      </w:r>
      <w:r w:rsidRPr="00CB6E5B">
        <w:t xml:space="preserve"> </w:t>
      </w:r>
      <w:r>
        <w:t xml:space="preserve">we will advise the referring course tutor </w:t>
      </w:r>
      <w:r w:rsidRPr="00CB6E5B">
        <w:t xml:space="preserve">that you have not provided consent to release the report.  </w:t>
      </w:r>
    </w:p>
    <w:p w14:paraId="50CE7E8F" w14:textId="42140E34" w:rsidR="00321355" w:rsidRPr="00CB6E5B" w:rsidRDefault="00321355" w:rsidP="00321355">
      <w:r w:rsidRPr="00CB6E5B">
        <w:t xml:space="preserve">Any delay in receiving your consent could result in you being asked to interrupt your placement whilst the University considers your fitness to practice and/or study in the absence of an </w:t>
      </w:r>
      <w:r w:rsidR="00797155">
        <w:t>OH</w:t>
      </w:r>
      <w:r w:rsidRPr="00CB6E5B">
        <w:t xml:space="preserve"> report. </w:t>
      </w:r>
    </w:p>
    <w:p w14:paraId="1CDA17C2" w14:textId="77777777" w:rsidR="00321355" w:rsidRPr="00CB6E5B" w:rsidRDefault="00321355" w:rsidP="00321355">
      <w:pPr>
        <w:jc w:val="both"/>
        <w:rPr>
          <w:rFonts w:ascii="Arial" w:hAnsi="Arial" w:cs="Arial"/>
        </w:rPr>
      </w:pPr>
      <w:r w:rsidRPr="00CB6E5B">
        <w:rPr>
          <w:rFonts w:ascii="Arial" w:hAnsi="Arial" w:cs="Arial"/>
        </w:rPr>
        <w:t xml:space="preserve"> </w:t>
      </w:r>
    </w:p>
    <w:p w14:paraId="75CE1EDA" w14:textId="77777777" w:rsidR="00321355" w:rsidRPr="0013749B" w:rsidRDefault="00321355" w:rsidP="00321355">
      <w:pPr>
        <w:pStyle w:val="Heading2"/>
      </w:pPr>
      <w:bookmarkStart w:id="15" w:name="_Toc106356874"/>
      <w:r w:rsidRPr="0013749B">
        <w:t>Additional information</w:t>
      </w:r>
      <w:bookmarkEnd w:id="15"/>
      <w:r w:rsidRPr="0013749B">
        <w:t xml:space="preserve"> </w:t>
      </w:r>
    </w:p>
    <w:p w14:paraId="7F8285EE" w14:textId="7E8C3BE1" w:rsidR="00321355" w:rsidRPr="00CB6E5B" w:rsidRDefault="00321355" w:rsidP="00321355">
      <w:r w:rsidRPr="00CB6E5B">
        <w:t>Occasionally we may need to write to your GP or specialist for additional information.  We will ask you to provide your written consent to allow us to do so.  It can take 6-8 weeks for specialist reports to be issued therefore any specialist reports that you may already have may be useful in the interim. Please forward these if ask</w:t>
      </w:r>
      <w:r>
        <w:t xml:space="preserve">ed to do so by the </w:t>
      </w:r>
      <w:r w:rsidR="00797155">
        <w:t>OH</w:t>
      </w:r>
      <w:r>
        <w:t xml:space="preserve"> </w:t>
      </w:r>
      <w:r w:rsidR="00C202A4">
        <w:t>clinicians</w:t>
      </w:r>
      <w:r w:rsidRPr="00CB6E5B">
        <w:t xml:space="preserve">. </w:t>
      </w:r>
    </w:p>
    <w:p w14:paraId="4D58FBAA" w14:textId="77777777" w:rsidR="00321355" w:rsidRPr="00CB6E5B" w:rsidRDefault="00321355" w:rsidP="00321355">
      <w:pPr>
        <w:jc w:val="both"/>
        <w:rPr>
          <w:rFonts w:ascii="Arial" w:hAnsi="Arial" w:cs="Arial"/>
        </w:rPr>
      </w:pPr>
      <w:r w:rsidRPr="00CB6E5B">
        <w:rPr>
          <w:rFonts w:ascii="Arial" w:hAnsi="Arial" w:cs="Arial"/>
        </w:rPr>
        <w:t xml:space="preserve"> </w:t>
      </w:r>
    </w:p>
    <w:p w14:paraId="69BB7A81" w14:textId="77777777" w:rsidR="00321355" w:rsidRPr="006F3FE5" w:rsidRDefault="00321355" w:rsidP="00321355">
      <w:pPr>
        <w:pStyle w:val="Heading2"/>
      </w:pPr>
      <w:bookmarkStart w:id="16" w:name="_Toc106356875"/>
      <w:r w:rsidRPr="006F3FE5">
        <w:t>Adjustments</w:t>
      </w:r>
      <w:bookmarkEnd w:id="16"/>
      <w:r w:rsidRPr="006F3FE5">
        <w:t xml:space="preserve"> </w:t>
      </w:r>
    </w:p>
    <w:p w14:paraId="58578738" w14:textId="3C32B7BA" w:rsidR="00321355" w:rsidRPr="00CB6E5B" w:rsidRDefault="00797155" w:rsidP="00321355">
      <w:r>
        <w:t>OH</w:t>
      </w:r>
      <w:r w:rsidR="00321355" w:rsidRPr="00CB6E5B">
        <w:t xml:space="preserve"> is an advisory </w:t>
      </w:r>
      <w:r w:rsidR="00653D41" w:rsidRPr="00CB6E5B">
        <w:t>service,</w:t>
      </w:r>
      <w:r w:rsidR="00321355" w:rsidRPr="00CB6E5B">
        <w:t xml:space="preserve"> and you should note that we cannot tell the University what to do</w:t>
      </w:r>
      <w:r w:rsidR="00AB2F5B">
        <w:t xml:space="preserve"> – we can only make recommendations</w:t>
      </w:r>
      <w:r w:rsidR="00321355" w:rsidRPr="00CB6E5B">
        <w:t xml:space="preserve">.  If </w:t>
      </w:r>
      <w:r>
        <w:t>OH</w:t>
      </w:r>
      <w:r w:rsidR="00321355" w:rsidRPr="00CB6E5B">
        <w:t xml:space="preserve"> advises adjustments, the operational decision on the feasibility and implementation of any adjustme</w:t>
      </w:r>
      <w:r w:rsidR="00321355">
        <w:t xml:space="preserve">nts ultimately rests with </w:t>
      </w:r>
      <w:r w:rsidR="00003C7D">
        <w:t xml:space="preserve">your </w:t>
      </w:r>
      <w:r w:rsidR="00C202A4">
        <w:t>department and</w:t>
      </w:r>
      <w:r w:rsidR="00321355">
        <w:t xml:space="preserve"> the placement providers</w:t>
      </w:r>
      <w:r w:rsidR="006245B4">
        <w:t xml:space="preserve"> and support and information can be obtained through the </w:t>
      </w:r>
      <w:hyperlink r:id="rId14" w:history="1">
        <w:r w:rsidR="006245B4" w:rsidRPr="00C40E9B">
          <w:rPr>
            <w:rStyle w:val="Hyperlink"/>
          </w:rPr>
          <w:t>Accessibility Advisers</w:t>
        </w:r>
      </w:hyperlink>
      <w:r w:rsidR="006245B4">
        <w:t xml:space="preserve"> within Student Wellbeing</w:t>
      </w:r>
      <w:r w:rsidR="00321355" w:rsidRPr="00CB6E5B">
        <w:t xml:space="preserve">.  Consideration will be given to the provisions of the Equality Act 2010, best practice standards as well as the core competencies of your course.  The Equality Act 2010 defines a disability as a physical or mental condition that has a substantial and long-term effect on your ability to carry out your daily activities. </w:t>
      </w:r>
    </w:p>
    <w:p w14:paraId="30EB5FD0" w14:textId="77777777" w:rsidR="00321355" w:rsidRPr="00CB6E5B" w:rsidRDefault="00321355" w:rsidP="00321355">
      <w:r w:rsidRPr="00CB6E5B">
        <w:t>Decisions will be based on the individual’s needs and whether any adjustments would be reasonable within the placement setting.  Th</w:t>
      </w:r>
      <w:r>
        <w:t>e University and placement providers</w:t>
      </w:r>
      <w:r w:rsidRPr="00CB6E5B">
        <w:t xml:space="preserve"> will need to consider health and safety factors, patient safety and the protection of the public.</w:t>
      </w:r>
    </w:p>
    <w:p w14:paraId="50C77AB0" w14:textId="77777777" w:rsidR="00321355" w:rsidRDefault="00321355" w:rsidP="00321355">
      <w:pPr>
        <w:jc w:val="both"/>
        <w:rPr>
          <w:rFonts w:ascii="Arial" w:hAnsi="Arial" w:cs="Arial"/>
        </w:rPr>
      </w:pPr>
    </w:p>
    <w:p w14:paraId="0FBAA0C2" w14:textId="77777777" w:rsidR="00321355" w:rsidRPr="0013749B" w:rsidRDefault="00321355" w:rsidP="00321355">
      <w:pPr>
        <w:pStyle w:val="Heading2"/>
      </w:pPr>
      <w:bookmarkStart w:id="17" w:name="_Toc106356876"/>
      <w:r w:rsidRPr="0013749B">
        <w:t>Future appointments</w:t>
      </w:r>
      <w:bookmarkEnd w:id="17"/>
      <w:r w:rsidRPr="0013749B">
        <w:t xml:space="preserve"> </w:t>
      </w:r>
    </w:p>
    <w:p w14:paraId="05B5FEC2" w14:textId="22BE35EB" w:rsidR="00321355" w:rsidRPr="00CB6E5B" w:rsidRDefault="00321355" w:rsidP="00321355">
      <w:r w:rsidRPr="00CB6E5B">
        <w:t>Appointments will either be face to face on campus or via te</w:t>
      </w:r>
      <w:r>
        <w:t xml:space="preserve">lephone or zoom. Where possible appointments will be </w:t>
      </w:r>
      <w:r w:rsidRPr="00CB6E5B">
        <w:t>arranged to accommodate y</w:t>
      </w:r>
      <w:r>
        <w:t>our timetable so you can attend</w:t>
      </w:r>
      <w:r w:rsidRPr="00CB6E5B">
        <w:t xml:space="preserve">.  </w:t>
      </w:r>
      <w:r w:rsidR="00D434B0">
        <w:t>Lecturers and tutors are aware of the requirement to attend these appointments and should allow you to do so.</w:t>
      </w:r>
    </w:p>
    <w:p w14:paraId="31FB0882" w14:textId="31BDEBB8" w:rsidR="00321355" w:rsidRPr="00CB6E5B" w:rsidRDefault="00321355" w:rsidP="00321355">
      <w:r w:rsidRPr="00CB6E5B">
        <w:t xml:space="preserve">Please be </w:t>
      </w:r>
      <w:r>
        <w:t>aware that we will inform your course leads if you fail to attend 2</w:t>
      </w:r>
      <w:r w:rsidRPr="00CB6E5B">
        <w:t xml:space="preserve"> booked </w:t>
      </w:r>
      <w:r w:rsidR="00797155">
        <w:t>OH</w:t>
      </w:r>
      <w:r>
        <w:t xml:space="preserve"> appointments</w:t>
      </w:r>
      <w:r w:rsidR="00D434B0">
        <w:t xml:space="preserve"> and this could also affect your eligibility of being offered further appointments.</w:t>
      </w:r>
    </w:p>
    <w:p w14:paraId="4A290C7B" w14:textId="5E08AF95" w:rsidR="00321355" w:rsidRDefault="00321355" w:rsidP="00321355">
      <w:r w:rsidRPr="00CB6E5B">
        <w:t xml:space="preserve">Some students have jeopardised the start of their placements by not engaging with </w:t>
      </w:r>
      <w:r w:rsidR="00797155">
        <w:t>OH</w:t>
      </w:r>
      <w:r w:rsidRPr="00CB6E5B">
        <w:t xml:space="preserve">.  It is your responsibility to ensure that you cooperate with all </w:t>
      </w:r>
      <w:r w:rsidR="00797155">
        <w:t>OH</w:t>
      </w:r>
      <w:r w:rsidRPr="00CB6E5B">
        <w:t xml:space="preserve"> procedures.  Do not leave the process until the last minute and make sure that you check your emails and voicemail regularly.  If we do not hear from you after two attempts to contact yo</w:t>
      </w:r>
      <w:r>
        <w:t>u, we will notify your course</w:t>
      </w:r>
      <w:r w:rsidR="00AB2F5B">
        <w:t xml:space="preserve"> lead</w:t>
      </w:r>
      <w:r w:rsidR="00D434B0">
        <w:t>.</w:t>
      </w:r>
    </w:p>
    <w:p w14:paraId="375779D1" w14:textId="77777777" w:rsidR="00495B51" w:rsidRPr="00CB6E5B" w:rsidRDefault="00495B51" w:rsidP="00321355"/>
    <w:p w14:paraId="23D0AE0A" w14:textId="45BA67E1" w:rsidR="00321355" w:rsidRPr="00CB6E5B" w:rsidRDefault="00321355" w:rsidP="00321355">
      <w:r w:rsidRPr="00CB6E5B">
        <w:t xml:space="preserve">Please ensure that your online health questionnaire is completed as soon as possible and that you have located </w:t>
      </w:r>
      <w:r w:rsidR="00FC37B3" w:rsidRPr="00CB6E5B">
        <w:t>all of</w:t>
      </w:r>
      <w:r w:rsidRPr="00CB6E5B">
        <w:t xml:space="preserve"> your vaccinat</w:t>
      </w:r>
      <w:r w:rsidR="00653D41">
        <w:t>ion records</w:t>
      </w:r>
      <w:r w:rsidRPr="00CB6E5B">
        <w:t xml:space="preserve">.  Failure to complete the </w:t>
      </w:r>
      <w:r w:rsidR="00797155">
        <w:t>OH</w:t>
      </w:r>
      <w:r w:rsidRPr="00CB6E5B">
        <w:t xml:space="preserve"> process means failure to comply with the requirements of your course</w:t>
      </w:r>
      <w:r w:rsidR="00AB2F5B">
        <w:t xml:space="preserve"> and will therefore result in you not being able to start your course.</w:t>
      </w:r>
    </w:p>
    <w:p w14:paraId="17B189EE" w14:textId="77777777" w:rsidR="00321355" w:rsidRPr="00CB6E5B" w:rsidRDefault="00321355" w:rsidP="00321355">
      <w:pPr>
        <w:jc w:val="both"/>
        <w:rPr>
          <w:rFonts w:ascii="Arial" w:hAnsi="Arial" w:cs="Arial"/>
        </w:rPr>
      </w:pPr>
    </w:p>
    <w:p w14:paraId="11053034" w14:textId="1C0B6DEB" w:rsidR="00321355" w:rsidRDefault="00321355" w:rsidP="00321355">
      <w:pPr>
        <w:rPr>
          <w:rStyle w:val="Hyperlink"/>
          <w:rFonts w:ascii="Arial" w:hAnsi="Arial" w:cs="Arial"/>
        </w:rPr>
      </w:pPr>
      <w:r>
        <w:t xml:space="preserve">For all </w:t>
      </w:r>
      <w:r w:rsidR="00797155">
        <w:t>OH</w:t>
      </w:r>
      <w:r>
        <w:t xml:space="preserve"> student enquires please email </w:t>
      </w:r>
      <w:hyperlink r:id="rId15" w:history="1">
        <w:r w:rsidRPr="0059551B">
          <w:rPr>
            <w:rStyle w:val="Hyperlink"/>
            <w:rFonts w:ascii="Arial" w:hAnsi="Arial" w:cs="Arial"/>
          </w:rPr>
          <w:t>studentoh@essex.ac.uk</w:t>
        </w:r>
      </w:hyperlink>
    </w:p>
    <w:p w14:paraId="5640D97C" w14:textId="0AD0E2C2" w:rsidR="005A2F91" w:rsidRDefault="005A2F91">
      <w:pPr>
        <w:snapToGrid/>
        <w:spacing w:after="0" w:line="240" w:lineRule="auto"/>
        <w:rPr>
          <w:rStyle w:val="Hyperlink"/>
          <w:rFonts w:ascii="Arial" w:hAnsi="Arial" w:cs="Arial"/>
        </w:rPr>
      </w:pPr>
      <w:r>
        <w:rPr>
          <w:rStyle w:val="Hyperlink"/>
          <w:rFonts w:ascii="Arial" w:hAnsi="Arial" w:cs="Arial"/>
        </w:rPr>
        <w:br w:type="page"/>
      </w:r>
    </w:p>
    <w:p w14:paraId="0A97E31A" w14:textId="77777777" w:rsidR="005A2F91" w:rsidRPr="00CB6E5B" w:rsidRDefault="005A2F91" w:rsidP="00321355"/>
    <w:p w14:paraId="19004061" w14:textId="77777777" w:rsidR="005A2F91" w:rsidRPr="00553934" w:rsidRDefault="005A2F91" w:rsidP="005A2F91">
      <w:pPr>
        <w:pStyle w:val="Heading2"/>
      </w:pPr>
      <w:bookmarkStart w:id="18" w:name="_Toc106356877"/>
      <w:r w:rsidRPr="00553934">
        <w:t>Immunisations and blood screening</w:t>
      </w:r>
      <w:bookmarkEnd w:id="18"/>
      <w:r w:rsidRPr="00553934">
        <w:t xml:space="preserve"> </w:t>
      </w:r>
    </w:p>
    <w:p w14:paraId="39B2766C" w14:textId="6CCE2A1E" w:rsidR="005A2F91" w:rsidRDefault="005A2F91" w:rsidP="005A2F91">
      <w:pPr>
        <w:jc w:val="both"/>
        <w:rPr>
          <w:rFonts w:ascii="Arial" w:hAnsi="Arial" w:cs="Arial"/>
        </w:rPr>
      </w:pPr>
      <w:r>
        <w:rPr>
          <w:rFonts w:ascii="Arial" w:hAnsi="Arial" w:cs="Arial"/>
        </w:rPr>
        <w:t>As a H</w:t>
      </w:r>
      <w:r w:rsidRPr="00140E0E">
        <w:rPr>
          <w:rFonts w:ascii="Arial" w:hAnsi="Arial" w:cs="Arial"/>
        </w:rPr>
        <w:t>ealth</w:t>
      </w:r>
      <w:r>
        <w:rPr>
          <w:rFonts w:ascii="Arial" w:hAnsi="Arial" w:cs="Arial"/>
        </w:rPr>
        <w:t xml:space="preserve"> and Social </w:t>
      </w:r>
      <w:r w:rsidRPr="00140E0E">
        <w:rPr>
          <w:rFonts w:ascii="Arial" w:hAnsi="Arial" w:cs="Arial"/>
        </w:rPr>
        <w:t>care</w:t>
      </w:r>
      <w:r>
        <w:rPr>
          <w:rFonts w:ascii="Arial" w:hAnsi="Arial" w:cs="Arial"/>
        </w:rPr>
        <w:t xml:space="preserve"> (HS</w:t>
      </w:r>
      <w:r w:rsidR="009F44DE">
        <w:rPr>
          <w:rFonts w:ascii="Arial" w:hAnsi="Arial" w:cs="Arial"/>
        </w:rPr>
        <w:t>C</w:t>
      </w:r>
      <w:r>
        <w:rPr>
          <w:rFonts w:ascii="Arial" w:hAnsi="Arial" w:cs="Arial"/>
        </w:rPr>
        <w:t xml:space="preserve">) or </w:t>
      </w:r>
      <w:r w:rsidRPr="00F26D00">
        <w:rPr>
          <w:rFonts w:cstheme="minorHAnsi"/>
        </w:rPr>
        <w:t>Sport, Rehabilitation and Exercise Science</w:t>
      </w:r>
      <w:r w:rsidRPr="00140E0E">
        <w:rPr>
          <w:rFonts w:ascii="Arial" w:hAnsi="Arial" w:cs="Arial"/>
        </w:rPr>
        <w:t xml:space="preserve"> student</w:t>
      </w:r>
      <w:r>
        <w:rPr>
          <w:rFonts w:ascii="Arial" w:hAnsi="Arial" w:cs="Arial"/>
        </w:rPr>
        <w:t xml:space="preserve"> (SRES)</w:t>
      </w:r>
      <w:r w:rsidRPr="00140E0E">
        <w:rPr>
          <w:rFonts w:ascii="Arial" w:hAnsi="Arial" w:cs="Arial"/>
        </w:rPr>
        <w:t xml:space="preserve">, you must comply with </w:t>
      </w:r>
      <w:r>
        <w:rPr>
          <w:rFonts w:ascii="Arial" w:hAnsi="Arial" w:cs="Arial"/>
        </w:rPr>
        <w:t xml:space="preserve">the </w:t>
      </w:r>
      <w:r w:rsidRPr="00140E0E">
        <w:rPr>
          <w:rFonts w:ascii="Arial" w:hAnsi="Arial" w:cs="Arial"/>
        </w:rPr>
        <w:t xml:space="preserve">Department of Health guidelines on immunisations and screening required to protect you and your patients during the course of your work.  </w:t>
      </w:r>
    </w:p>
    <w:p w14:paraId="0E75D505" w14:textId="77777777" w:rsidR="005A2F91" w:rsidRPr="00321355" w:rsidRDefault="005A2F91" w:rsidP="005A2F91">
      <w:pPr>
        <w:pStyle w:val="ListParagraph"/>
      </w:pPr>
      <w:r w:rsidRPr="00321355">
        <w:t xml:space="preserve">Immunisation is the process whereby a person is made immune or resistant to an infectious disease, typically by the administration of a vaccine </w:t>
      </w:r>
    </w:p>
    <w:p w14:paraId="5979D4BE" w14:textId="77777777" w:rsidR="005A2F91" w:rsidRPr="00321355" w:rsidRDefault="005A2F91" w:rsidP="005A2F91">
      <w:pPr>
        <w:pStyle w:val="ListParagraph"/>
      </w:pPr>
      <w:r w:rsidRPr="00321355">
        <w:t xml:space="preserve">Vaccination is the administration of a vaccine to stimulate an individual's Immune system to develop immunity to a specific disease  </w:t>
      </w:r>
    </w:p>
    <w:p w14:paraId="31E35225" w14:textId="77777777" w:rsidR="005A2F91" w:rsidRPr="00140E0E" w:rsidRDefault="005A2F91" w:rsidP="005A2F91">
      <w:r w:rsidRPr="00140E0E">
        <w:t xml:space="preserve">We require you to be vaccinated for some infectious diseases if you do not already have immunity to them.  Whilst we cannot force you to have a vaccination it </w:t>
      </w:r>
      <w:r>
        <w:t>may affect you undertaking</w:t>
      </w:r>
      <w:r w:rsidRPr="00140E0E">
        <w:t xml:space="preserve"> a clinical placement without appropriate vaccinations a</w:t>
      </w:r>
      <w:r>
        <w:t>nd therefore the placement settings may</w:t>
      </w:r>
      <w:r w:rsidRPr="00140E0E">
        <w:t xml:space="preserve"> not accept you onto the </w:t>
      </w:r>
      <w:r>
        <w:t>placement</w:t>
      </w:r>
      <w:r w:rsidRPr="00140E0E">
        <w:t xml:space="preserve">. </w:t>
      </w:r>
    </w:p>
    <w:p w14:paraId="3371E39F" w14:textId="77777777" w:rsidR="005A2F91" w:rsidRPr="00105FF7" w:rsidRDefault="005A2F91" w:rsidP="005A2F91">
      <w:pPr>
        <w:pStyle w:val="Heading2"/>
      </w:pPr>
      <w:bookmarkStart w:id="19" w:name="_Toc106356878"/>
      <w:r w:rsidRPr="00105FF7">
        <w:t>Hepatitis B</w:t>
      </w:r>
      <w:bookmarkEnd w:id="19"/>
      <w:r w:rsidRPr="00105FF7">
        <w:t xml:space="preserve">  </w:t>
      </w:r>
    </w:p>
    <w:p w14:paraId="33360847" w14:textId="77777777" w:rsidR="005A2F91" w:rsidRPr="00140E0E" w:rsidRDefault="005A2F91" w:rsidP="005A2F91">
      <w:r w:rsidRPr="00140E0E">
        <w:t>Hepatitis B is a virus that affects the liver.  It may start as an acute disease, causing a mild illness that lasts for a few weeks, or it can be a severe illness leading to death.  For some people the Hepatitis B virus lingers, causing a lifelong chronic illness that may result in long</w:t>
      </w:r>
      <w:r>
        <w:t xml:space="preserve"> </w:t>
      </w:r>
      <w:r w:rsidRPr="00140E0E">
        <w:t xml:space="preserve">term liver problems such as cirrhosis or liver cancer. </w:t>
      </w:r>
    </w:p>
    <w:p w14:paraId="3AE86A81" w14:textId="77777777" w:rsidR="005A2F91" w:rsidRDefault="005A2F91" w:rsidP="005A2F91">
      <w:r w:rsidRPr="00140E0E">
        <w:t xml:space="preserve">Hepatitis B is spread when infected blood, semen, or other bodily fluid enters the body.  An infected mother can pass the disease on to her child at birth.  You can also get the disease by: </w:t>
      </w:r>
    </w:p>
    <w:p w14:paraId="014AA11F" w14:textId="77777777" w:rsidR="005A2F91" w:rsidRDefault="005A2F91" w:rsidP="005A2F91">
      <w:pPr>
        <w:pStyle w:val="ListParagraph"/>
      </w:pPr>
      <w:r w:rsidRPr="00140E0E">
        <w:t xml:space="preserve">Having unprotected sex with an infected partner </w:t>
      </w:r>
    </w:p>
    <w:p w14:paraId="2713D5F7" w14:textId="77777777" w:rsidR="005A2F91" w:rsidRDefault="005A2F91" w:rsidP="005A2F91">
      <w:pPr>
        <w:pStyle w:val="ListParagraph"/>
      </w:pPr>
      <w:r w:rsidRPr="00140E0E">
        <w:t xml:space="preserve">Sharing needles, syringes, or other drug paraphernalia </w:t>
      </w:r>
    </w:p>
    <w:p w14:paraId="3F0424F2" w14:textId="77777777" w:rsidR="005A2F91" w:rsidRPr="00140E0E" w:rsidRDefault="005A2F91" w:rsidP="005A2F91">
      <w:pPr>
        <w:pStyle w:val="ListParagraph"/>
      </w:pPr>
      <w:r w:rsidRPr="00140E0E">
        <w:t xml:space="preserve">Using </w:t>
      </w:r>
      <w:r>
        <w:t xml:space="preserve">a vessel </w:t>
      </w:r>
      <w:r w:rsidRPr="00140E0E">
        <w:t xml:space="preserve">that may contain an infected person’s blood, such as a razor or toothbrush </w:t>
      </w:r>
    </w:p>
    <w:p w14:paraId="1D0A3072" w14:textId="0F8A5202" w:rsidR="005A2F91" w:rsidRPr="00140E0E" w:rsidRDefault="005A2F91" w:rsidP="005A2F91">
      <w:r w:rsidRPr="00140E0E">
        <w:t xml:space="preserve">In healthcare, you may come into contact with infected blood whilst providing care to patients or through sharps, </w:t>
      </w:r>
      <w:r w:rsidR="00043F07" w:rsidRPr="00140E0E">
        <w:t>splash,</w:t>
      </w:r>
      <w:r w:rsidRPr="00140E0E">
        <w:t xml:space="preserve"> or a needle stick injur</w:t>
      </w:r>
      <w:r w:rsidR="009F44DE">
        <w:t>y</w:t>
      </w:r>
      <w:r w:rsidRPr="00140E0E">
        <w:t xml:space="preserve">.  Many people who are a carrier of Hepatitis B have no symptoms at all and are not aware they are a carrier. </w:t>
      </w:r>
    </w:p>
    <w:p w14:paraId="2AF13D03" w14:textId="77777777" w:rsidR="005A2F91" w:rsidRPr="00140E0E" w:rsidRDefault="005A2F91" w:rsidP="005A2F91">
      <w:r w:rsidRPr="00140E0E">
        <w:t>It takes only a microscopic amount of blood to transmit the virus.  The virus can also live outside the body on used instruments and hard surfaces for up to a week.  The best protection against developing Hepatitis B is to be vaccinated against the v</w:t>
      </w:r>
      <w:r>
        <w:t xml:space="preserve">irus as it is very infectious, </w:t>
      </w:r>
      <w:r w:rsidRPr="00140E0E">
        <w:t xml:space="preserve">there is up to a 30% chance of </w:t>
      </w:r>
      <w:r w:rsidRPr="00140E0E">
        <w:lastRenderedPageBreak/>
        <w:t xml:space="preserve">acquiring the virus from an infected carrier if you become exposed.  It is therefore essential that all healthcare workers be vaccinated against Hepatitis B. </w:t>
      </w:r>
    </w:p>
    <w:p w14:paraId="03BE6D64" w14:textId="77777777" w:rsidR="005A2F91" w:rsidRPr="00105FF7" w:rsidRDefault="005A2F91" w:rsidP="005A2F91">
      <w:pPr>
        <w:pStyle w:val="Heading3"/>
      </w:pPr>
      <w:bookmarkStart w:id="20" w:name="_Toc106356879"/>
      <w:r w:rsidRPr="00105FF7">
        <w:t>How effective is the vaccine and is it safe?</w:t>
      </w:r>
      <w:bookmarkEnd w:id="20"/>
      <w:r w:rsidRPr="00105FF7">
        <w:t xml:space="preserve"> </w:t>
      </w:r>
    </w:p>
    <w:p w14:paraId="3B774BE0" w14:textId="77777777" w:rsidR="005A2F91" w:rsidRPr="00140E0E" w:rsidRDefault="005A2F91" w:rsidP="005A2F91">
      <w:r w:rsidRPr="00140E0E">
        <w:t xml:space="preserve">The vaccine for Hepatitis B is highly effective.  The majority of adults who receive one dose develop protective levels of antibodies within one month of receiving a single dose.  It is important, however, to complete the course of three vaccinations and have a blood test afterwards to ensure immunity is achieved.  </w:t>
      </w:r>
    </w:p>
    <w:p w14:paraId="6AA6B334" w14:textId="5E755832" w:rsidR="005A2F91" w:rsidRPr="00140E0E" w:rsidRDefault="005A2F91" w:rsidP="005A2F91">
      <w:r w:rsidRPr="00140E0E">
        <w:t xml:space="preserve">As with all medications, there is the potential for </w:t>
      </w:r>
      <w:r w:rsidR="00043F07" w:rsidRPr="00140E0E">
        <w:t>side-effects,</w:t>
      </w:r>
      <w:r w:rsidRPr="00140E0E">
        <w:t xml:space="preserve"> but the safety record of the vaccine is outstanding.  The most common side effect of the Hepatitis B vaccine is soreness at the injection site. Since 1982, when the Hepatitis B vaccine became available, more than 100 million people have been vaccinated.  In that same time period, the incidence of acute Hepatitis B declined by about 82%. </w:t>
      </w:r>
    </w:p>
    <w:p w14:paraId="1835C223" w14:textId="244B3EF8" w:rsidR="005A2F91" w:rsidRPr="00140E0E" w:rsidRDefault="005A2F91" w:rsidP="005A2F91">
      <w:r w:rsidRPr="00140E0E">
        <w:t xml:space="preserve">Serious side effects include a severe allergic reaction within a few minutes of receiving the vaccination, but such occurrences are extremely rare.  </w:t>
      </w:r>
      <w:r>
        <w:t xml:space="preserve">To date the University </w:t>
      </w:r>
      <w:r w:rsidR="00797155">
        <w:t>OH</w:t>
      </w:r>
      <w:r w:rsidRPr="00140E0E">
        <w:t xml:space="preserve"> </w:t>
      </w:r>
      <w:r>
        <w:t xml:space="preserve">service has not yet </w:t>
      </w:r>
      <w:r w:rsidRPr="00140E0E">
        <w:t>had an in</w:t>
      </w:r>
      <w:r>
        <w:t>dividual who has had a severe reaction to the HEP B vaccine.</w:t>
      </w:r>
    </w:p>
    <w:p w14:paraId="61656FEF" w14:textId="77777777" w:rsidR="005A2F91" w:rsidRPr="00105FF7" w:rsidRDefault="005A2F91" w:rsidP="005A2F91">
      <w:pPr>
        <w:pStyle w:val="Heading3"/>
      </w:pPr>
      <w:bookmarkStart w:id="21" w:name="_Toc106356880"/>
      <w:r w:rsidRPr="00105FF7">
        <w:t>Vaccination schedule</w:t>
      </w:r>
      <w:bookmarkEnd w:id="21"/>
      <w:r w:rsidRPr="00105FF7">
        <w:t xml:space="preserve"> </w:t>
      </w:r>
    </w:p>
    <w:p w14:paraId="0B841F03" w14:textId="41F6834B" w:rsidR="005A2F91" w:rsidRPr="00140E0E" w:rsidRDefault="005A2F91" w:rsidP="005A2F91">
      <w:r w:rsidRPr="00140E0E">
        <w:t xml:space="preserve">The course </w:t>
      </w:r>
      <w:r>
        <w:t xml:space="preserve">of Hep B </w:t>
      </w:r>
      <w:r w:rsidRPr="00140E0E">
        <w:t>requires three vaccines.  You will have the first dose at your first appointment, the second after one month and the third aft</w:t>
      </w:r>
      <w:r>
        <w:t>er six months. A minimum of six</w:t>
      </w:r>
      <w:r w:rsidRPr="00140E0E">
        <w:t xml:space="preserve"> weeks after the third vaccination, you will require a blood test to ensure you have responded to the vaccination.  In some cases, a booster vaccination is required as immunity levels are not</w:t>
      </w:r>
      <w:r>
        <w:t xml:space="preserve"> </w:t>
      </w:r>
      <w:r w:rsidRPr="00140E0E">
        <w:t>quite sufficient.  Some people simply do not respond to the vaccination and do not develop immunity.</w:t>
      </w:r>
      <w:r>
        <w:t xml:space="preserve"> If you do not respond to the first course of Hep </w:t>
      </w:r>
      <w:r w:rsidR="00043F07">
        <w:t>B,</w:t>
      </w:r>
      <w:r>
        <w:t xml:space="preserve"> we will repeat the course accelerated. However, if you do not respond to the accelerated course then no more vaccines will be necessary.</w:t>
      </w:r>
      <w:r w:rsidRPr="00140E0E">
        <w:t xml:space="preserve">  It is important to identify these people so we can advise what to do if you were exp</w:t>
      </w:r>
      <w:r>
        <w:t>osed to a patient who has Hepatitis B.</w:t>
      </w:r>
      <w:r w:rsidRPr="00140E0E">
        <w:t xml:space="preserve"> </w:t>
      </w:r>
      <w:r w:rsidR="009F44DE">
        <w:t xml:space="preserve">We will also notify the school of anyone who is </w:t>
      </w:r>
      <w:r w:rsidR="00043F07">
        <w:t>a non-responder</w:t>
      </w:r>
      <w:r w:rsidR="009F44DE">
        <w:t xml:space="preserve"> to the Hep B vaccine</w:t>
      </w:r>
    </w:p>
    <w:p w14:paraId="66A65AE1" w14:textId="16D7ABD6" w:rsidR="005A2F91" w:rsidRDefault="005A2F91" w:rsidP="005A2F91">
      <w:r w:rsidRPr="00747C7E">
        <w:rPr>
          <w:b/>
          <w:u w:val="single"/>
        </w:rPr>
        <w:t>You cannot start placement until you have had at least TWO doses.</w:t>
      </w:r>
      <w:r w:rsidRPr="00140E0E">
        <w:t xml:space="preserve"> </w:t>
      </w:r>
    </w:p>
    <w:p w14:paraId="16F94AB3" w14:textId="77777777" w:rsidR="005A2F91" w:rsidRDefault="005A2F91" w:rsidP="005A2F91">
      <w:pPr>
        <w:pStyle w:val="Heading2"/>
      </w:pPr>
    </w:p>
    <w:p w14:paraId="74B36A26" w14:textId="77777777" w:rsidR="005A2F91" w:rsidRPr="00105FF7" w:rsidRDefault="005A2F91" w:rsidP="005A2F91">
      <w:pPr>
        <w:pStyle w:val="Heading2"/>
      </w:pPr>
      <w:bookmarkStart w:id="22" w:name="_Toc106356881"/>
      <w:r w:rsidRPr="00105FF7">
        <w:t>Chickenpox (varicella)</w:t>
      </w:r>
      <w:bookmarkEnd w:id="22"/>
      <w:r w:rsidRPr="00105FF7">
        <w:t xml:space="preserve"> </w:t>
      </w:r>
    </w:p>
    <w:p w14:paraId="21FC2BB1" w14:textId="77777777" w:rsidR="005A2F91" w:rsidRPr="00140E0E" w:rsidRDefault="005A2F91" w:rsidP="005A2F91">
      <w:r w:rsidRPr="00140E0E">
        <w:t xml:space="preserve">You must be immune to chickenpox as it is important to protect you and patients from this, particularly those who have cancer, are immunocompromised or are pregnant. </w:t>
      </w:r>
    </w:p>
    <w:p w14:paraId="6224F0C0" w14:textId="44B27FBB" w:rsidR="005A2F91" w:rsidRPr="00495B51" w:rsidRDefault="005A2F91" w:rsidP="005A2F91">
      <w:r w:rsidRPr="00140E0E">
        <w:lastRenderedPageBreak/>
        <w:t>We need to h</w:t>
      </w:r>
      <w:r>
        <w:t>ave history</w:t>
      </w:r>
      <w:r w:rsidRPr="00140E0E">
        <w:t xml:space="preserve"> that you have had chickenpox</w:t>
      </w:r>
      <w:r w:rsidR="009F44DE">
        <w:t xml:space="preserve"> (normally from when you were very young)</w:t>
      </w:r>
      <w:r w:rsidRPr="00140E0E">
        <w:t xml:space="preserve"> OR a copy of a blood test result demonstrating you have immunity OR evidence of vaccination.  If you have no </w:t>
      </w:r>
      <w:r>
        <w:t xml:space="preserve">history or </w:t>
      </w:r>
      <w:r w:rsidRPr="00140E0E">
        <w:t>evidence of immunity, we will take a blood test to ascertain this.  We will notify you if you need vaccin</w:t>
      </w:r>
      <w:r>
        <w:t>ation if you are susceptible</w:t>
      </w:r>
      <w:r w:rsidRPr="00140E0E">
        <w:t xml:space="preserve">. </w:t>
      </w:r>
    </w:p>
    <w:p w14:paraId="3E34F295" w14:textId="77777777" w:rsidR="005A2F91" w:rsidRPr="00105FF7" w:rsidRDefault="005A2F91" w:rsidP="005A2F91">
      <w:pPr>
        <w:pStyle w:val="Heading3"/>
      </w:pPr>
      <w:bookmarkStart w:id="23" w:name="_Toc106356882"/>
      <w:r w:rsidRPr="00105FF7">
        <w:t>Vaccination schedule</w:t>
      </w:r>
      <w:bookmarkEnd w:id="23"/>
      <w:r w:rsidRPr="00105FF7">
        <w:t xml:space="preserve"> </w:t>
      </w:r>
    </w:p>
    <w:p w14:paraId="104B0923" w14:textId="7D80F60C" w:rsidR="005A2F91" w:rsidRDefault="005A2F91" w:rsidP="005A2F91">
      <w:r w:rsidRPr="00140E0E">
        <w:t xml:space="preserve">Students that do not have </w:t>
      </w:r>
      <w:r w:rsidR="00F83DA4" w:rsidRPr="00140E0E">
        <w:t>immunity</w:t>
      </w:r>
      <w:r w:rsidRPr="00140E0E">
        <w:t xml:space="preserve"> to chickenpox will requir</w:t>
      </w:r>
      <w:r>
        <w:t>e two vaccines given at 6 week</w:t>
      </w:r>
      <w:r w:rsidRPr="00140E0E">
        <w:t xml:space="preserve"> intervals.  </w:t>
      </w:r>
      <w:r w:rsidRPr="00747C7E">
        <w:rPr>
          <w:b/>
          <w:bCs/>
          <w:u w:val="single"/>
        </w:rPr>
        <w:t>You cannot start placement until you have had at least ONE dose</w:t>
      </w:r>
      <w:r w:rsidRPr="00747C7E">
        <w:rPr>
          <w:u w:val="single"/>
        </w:rPr>
        <w:t>.</w:t>
      </w:r>
      <w:r w:rsidRPr="00140E0E">
        <w:t xml:space="preserve">  Further blood tests are not required following vaccination.</w:t>
      </w:r>
    </w:p>
    <w:p w14:paraId="29AA3060" w14:textId="77777777" w:rsidR="005A2F91" w:rsidRDefault="005A2F91" w:rsidP="005A2F91">
      <w:pPr>
        <w:jc w:val="both"/>
        <w:rPr>
          <w:rFonts w:ascii="Arial" w:hAnsi="Arial" w:cs="Arial"/>
        </w:rPr>
      </w:pPr>
    </w:p>
    <w:p w14:paraId="010E903F" w14:textId="77777777" w:rsidR="005A2F91" w:rsidRDefault="005A2F91" w:rsidP="005A2F91">
      <w:pPr>
        <w:jc w:val="both"/>
        <w:rPr>
          <w:rFonts w:ascii="Arial" w:hAnsi="Arial" w:cs="Arial"/>
        </w:rPr>
      </w:pPr>
    </w:p>
    <w:p w14:paraId="26C06B4C" w14:textId="77777777" w:rsidR="005A2F91" w:rsidRPr="00105FF7" w:rsidRDefault="005A2F91" w:rsidP="005A2F91">
      <w:pPr>
        <w:pStyle w:val="Heading2"/>
      </w:pPr>
      <w:bookmarkStart w:id="24" w:name="_Toc106356883"/>
      <w:r w:rsidRPr="00105FF7">
        <w:t>Measles, mumps and rubella (MMR)</w:t>
      </w:r>
      <w:bookmarkEnd w:id="24"/>
      <w:r w:rsidRPr="00105FF7">
        <w:t xml:space="preserve"> </w:t>
      </w:r>
    </w:p>
    <w:p w14:paraId="3EE1151B" w14:textId="77777777" w:rsidR="005A2F91" w:rsidRPr="00140E0E" w:rsidRDefault="005A2F91" w:rsidP="005A2F91">
      <w:r w:rsidRPr="00140E0E">
        <w:t xml:space="preserve">We need to ensure you are immune to measles and rubella so that you do not transmit this to patients and we need to ensure we protect you from acquiring it whilst on your clinical placement. </w:t>
      </w:r>
      <w:r w:rsidRPr="00C1296F">
        <w:rPr>
          <w:b/>
          <w:bCs/>
          <w:u w:val="single"/>
        </w:rPr>
        <w:t xml:space="preserve"> </w:t>
      </w:r>
    </w:p>
    <w:p w14:paraId="5BF391A0" w14:textId="2558F5E8" w:rsidR="005A2F91" w:rsidRPr="00140E0E" w:rsidRDefault="005A2F91" w:rsidP="005A2F91">
      <w:r w:rsidRPr="00140E0E">
        <w:t xml:space="preserve">We need to see documentary evidence </w:t>
      </w:r>
      <w:r w:rsidR="00F83DA4" w:rsidRPr="00140E0E">
        <w:t xml:space="preserve">of receiving two MMR </w:t>
      </w:r>
      <w:r w:rsidR="00043F07" w:rsidRPr="00140E0E">
        <w:t>vaccinations or</w:t>
      </w:r>
      <w:r w:rsidR="00F83DA4">
        <w:t xml:space="preserve"> a </w:t>
      </w:r>
      <w:r w:rsidRPr="00140E0E">
        <w:t>blood test demonstrating you have immunity to measles and rubella</w:t>
      </w:r>
      <w:r w:rsidR="00F83DA4">
        <w:t xml:space="preserve">. </w:t>
      </w:r>
      <w:r>
        <w:t xml:space="preserve">This is often shown on your GP record or </w:t>
      </w:r>
      <w:r w:rsidR="00F83DA4">
        <w:t xml:space="preserve">in </w:t>
      </w:r>
      <w:r>
        <w:t xml:space="preserve">your baby book. </w:t>
      </w:r>
      <w:r w:rsidRPr="00140E0E">
        <w:t xml:space="preserve"> If </w:t>
      </w:r>
      <w:r w:rsidR="00F83DA4">
        <w:t>a blood test is</w:t>
      </w:r>
      <w:r w:rsidR="0098197B">
        <w:t xml:space="preserve"> required</w:t>
      </w:r>
      <w:r w:rsidR="00F83DA4">
        <w:t xml:space="preserve"> and </w:t>
      </w:r>
      <w:r w:rsidRPr="00140E0E">
        <w:t xml:space="preserve">you are immune to rubella and measles you are considered likely to be immune to mumps and therefore, we </w:t>
      </w:r>
      <w:r>
        <w:t xml:space="preserve">will </w:t>
      </w:r>
      <w:r w:rsidRPr="00140E0E">
        <w:t xml:space="preserve">not </w:t>
      </w:r>
      <w:r>
        <w:t>require you to be</w:t>
      </w:r>
      <w:r w:rsidR="005439A9">
        <w:t xml:space="preserve"> </w:t>
      </w:r>
      <w:r w:rsidR="00043F07" w:rsidRPr="00140E0E">
        <w:t>screen</w:t>
      </w:r>
      <w:r w:rsidR="00043F07">
        <w:t>ed</w:t>
      </w:r>
      <w:r w:rsidR="00043F07" w:rsidRPr="00140E0E">
        <w:t xml:space="preserve"> for</w:t>
      </w:r>
      <w:r w:rsidRPr="00140E0E">
        <w:t xml:space="preserve"> mumps.   </w:t>
      </w:r>
    </w:p>
    <w:p w14:paraId="2A267CFF" w14:textId="7D263AFE" w:rsidR="005A2F91" w:rsidRPr="00140E0E" w:rsidRDefault="005A2F91" w:rsidP="005A2F91">
      <w:r w:rsidRPr="00140E0E">
        <w:t xml:space="preserve">Everyone is entitled to receive two doses of MMR vaccine, as it is part of the national Public Health schedule for immunisations.  Therefore, you may choose to attend your GP practice </w:t>
      </w:r>
      <w:r w:rsidR="00F83DA4">
        <w:t xml:space="preserve">instead </w:t>
      </w:r>
      <w:r w:rsidRPr="00140E0E">
        <w:t xml:space="preserve">to obtain these vaccinations in advance of enrolment.  The GP should not charge you for this service. </w:t>
      </w:r>
    </w:p>
    <w:p w14:paraId="2195FC42" w14:textId="77777777" w:rsidR="005A2F91" w:rsidRPr="00553934" w:rsidRDefault="005A2F91" w:rsidP="005A2F91">
      <w:pPr>
        <w:pStyle w:val="Heading3"/>
      </w:pPr>
      <w:bookmarkStart w:id="25" w:name="_Toc106356884"/>
      <w:r w:rsidRPr="00553934">
        <w:t>Vaccination schedule</w:t>
      </w:r>
      <w:bookmarkEnd w:id="25"/>
      <w:r w:rsidRPr="00553934">
        <w:t xml:space="preserve"> </w:t>
      </w:r>
    </w:p>
    <w:p w14:paraId="11FB3D9B" w14:textId="77777777" w:rsidR="005A2F91" w:rsidRDefault="005A2F91" w:rsidP="005A2F91">
      <w:r w:rsidRPr="00140E0E">
        <w:t xml:space="preserve">Students that do not have immunity to measles or rubella will require two vaccines given at one-month intervals.  </w:t>
      </w:r>
      <w:r w:rsidRPr="00043F07">
        <w:rPr>
          <w:b/>
          <w:bCs/>
          <w:u w:val="single"/>
        </w:rPr>
        <w:t>You cannot start placement until you have had at least ONE dose</w:t>
      </w:r>
      <w:r w:rsidRPr="00140E0E">
        <w:t>.  Further blood tests are not required following vaccination.</w:t>
      </w:r>
    </w:p>
    <w:p w14:paraId="6E771DAD" w14:textId="77777777" w:rsidR="005A2F91" w:rsidRDefault="005A2F91" w:rsidP="005A2F91">
      <w:pPr>
        <w:jc w:val="both"/>
        <w:rPr>
          <w:rFonts w:ascii="Arial" w:hAnsi="Arial" w:cs="Arial"/>
          <w:b/>
        </w:rPr>
      </w:pPr>
    </w:p>
    <w:p w14:paraId="6ABA62CB" w14:textId="77777777" w:rsidR="005A2F91" w:rsidRPr="00105FF7" w:rsidRDefault="005A2F91" w:rsidP="005A2F91">
      <w:pPr>
        <w:pStyle w:val="Heading2"/>
      </w:pPr>
      <w:bookmarkStart w:id="26" w:name="_Toc106356885"/>
      <w:r w:rsidRPr="00105FF7">
        <w:lastRenderedPageBreak/>
        <w:t>Tuberculosis (TB)</w:t>
      </w:r>
      <w:bookmarkEnd w:id="26"/>
      <w:r w:rsidRPr="00105FF7">
        <w:t xml:space="preserve"> </w:t>
      </w:r>
    </w:p>
    <w:p w14:paraId="0B6CE3C9" w14:textId="77777777" w:rsidR="005A2F91" w:rsidRPr="00140E0E" w:rsidRDefault="005A2F91" w:rsidP="005A2F91">
      <w:r w:rsidRPr="00140E0E">
        <w:t xml:space="preserve">We need to ensure you are </w:t>
      </w:r>
      <w:r>
        <w:t xml:space="preserve">screened for TB infection before you attend placement.  The </w:t>
      </w:r>
      <w:r w:rsidRPr="00140E0E">
        <w:t xml:space="preserve">Vaccination </w:t>
      </w:r>
      <w:r>
        <w:t xml:space="preserve">against TB </w:t>
      </w:r>
      <w:r w:rsidRPr="00140E0E">
        <w:t xml:space="preserve">does not necessarily make you immune but provides you with some protection; we cannot say how much and for how long, but it is thought to be around fifteen years to a lifetime in some cases. </w:t>
      </w:r>
    </w:p>
    <w:p w14:paraId="6B6B47EB" w14:textId="77777777" w:rsidR="005A2F91" w:rsidRPr="00211B06" w:rsidRDefault="005A2F91" w:rsidP="005A2F91">
      <w:r w:rsidRPr="00140E0E">
        <w:t xml:space="preserve">We will </w:t>
      </w:r>
      <w:r>
        <w:t xml:space="preserve">firstly </w:t>
      </w:r>
      <w:r w:rsidRPr="00140E0E">
        <w:t xml:space="preserve">be looking for evidence of a BCG scar (likely to be on your left upper arm) or evidence from your GP </w:t>
      </w:r>
      <w:r>
        <w:t xml:space="preserve">immunisation record </w:t>
      </w:r>
      <w:r w:rsidRPr="00140E0E">
        <w:t xml:space="preserve">that you have had the BCG vaccination.  All students will be required to complete a </w:t>
      </w:r>
      <w:r w:rsidRPr="0013749B">
        <w:t>TB symptom screening which</w:t>
      </w:r>
      <w:r>
        <w:t xml:space="preserve"> you will find in your pre course health questionnaire.  </w:t>
      </w:r>
      <w:r w:rsidRPr="00211B06">
        <w:t xml:space="preserve">This will help us to identify which students may require a blood test for TB infection </w:t>
      </w:r>
      <w:r>
        <w:t xml:space="preserve">such as new students </w:t>
      </w:r>
      <w:r w:rsidRPr="00D2175C">
        <w:rPr>
          <w:rFonts w:ascii="Arial" w:hAnsi="Arial" w:cs="Arial"/>
          <w:color w:val="171717"/>
          <w:shd w:val="clear" w:color="auto" w:fill="FFFFFF"/>
        </w:rPr>
        <w:t>who ha</w:t>
      </w:r>
      <w:r>
        <w:rPr>
          <w:rFonts w:ascii="Arial" w:hAnsi="Arial" w:cs="Arial"/>
          <w:color w:val="171717"/>
          <w:shd w:val="clear" w:color="auto" w:fill="FFFFFF"/>
        </w:rPr>
        <w:t>ve</w:t>
      </w:r>
      <w:r w:rsidRPr="00D2175C">
        <w:rPr>
          <w:rFonts w:ascii="Arial" w:hAnsi="Arial" w:cs="Arial"/>
          <w:color w:val="171717"/>
          <w:shd w:val="clear" w:color="auto" w:fill="FFFFFF"/>
        </w:rPr>
        <w:t xml:space="preserve"> been living or working overseas for more than three months in a high incidence TB coun</w:t>
      </w:r>
      <w:r>
        <w:rPr>
          <w:rFonts w:ascii="Arial" w:hAnsi="Arial" w:cs="Arial"/>
          <w:color w:val="171717"/>
          <w:shd w:val="clear" w:color="auto" w:fill="FFFFFF"/>
        </w:rPr>
        <w:t>tr</w:t>
      </w:r>
      <w:r w:rsidRPr="00D2175C">
        <w:rPr>
          <w:rFonts w:ascii="Arial" w:hAnsi="Arial" w:cs="Arial"/>
          <w:color w:val="171717"/>
          <w:shd w:val="clear" w:color="auto" w:fill="FFFFFF"/>
        </w:rPr>
        <w:t>y</w:t>
      </w:r>
      <w:r>
        <w:rPr>
          <w:rFonts w:ascii="Arial" w:hAnsi="Arial" w:cs="Arial"/>
          <w:color w:val="171717"/>
          <w:shd w:val="clear" w:color="auto" w:fill="FFFFFF"/>
        </w:rPr>
        <w:t xml:space="preserve">. </w:t>
      </w:r>
      <w:r w:rsidRPr="00D2175C">
        <w:rPr>
          <w:rFonts w:ascii="Arial" w:hAnsi="Arial" w:cs="Arial"/>
          <w:color w:val="171717"/>
          <w:shd w:val="clear" w:color="auto" w:fill="FFFFFF"/>
        </w:rPr>
        <w:t xml:space="preserve"> </w:t>
      </w:r>
      <w:r>
        <w:rPr>
          <w:rFonts w:ascii="Arial" w:hAnsi="Arial" w:cs="Arial"/>
          <w:color w:val="171717"/>
          <w:shd w:val="clear" w:color="auto" w:fill="FFFFFF"/>
        </w:rPr>
        <w:t>T</w:t>
      </w:r>
      <w:r w:rsidRPr="00D2175C">
        <w:rPr>
          <w:rFonts w:ascii="Arial" w:hAnsi="Arial" w:cs="Arial"/>
          <w:color w:val="171717"/>
          <w:shd w:val="clear" w:color="auto" w:fill="FFFFFF"/>
        </w:rPr>
        <w:t>hese are listed by the Health Protection Agency – go to </w:t>
      </w:r>
      <w:hyperlink r:id="rId16" w:history="1">
        <w:r w:rsidRPr="00D2175C">
          <w:rPr>
            <w:rStyle w:val="Hyperlink"/>
            <w:rFonts w:ascii="Arial" w:hAnsi="Arial" w:cs="Arial"/>
            <w:color w:val="0072CF"/>
            <w:shd w:val="clear" w:color="auto" w:fill="FFFFFF"/>
          </w:rPr>
          <w:t>www.hpa.org.uk</w:t>
        </w:r>
      </w:hyperlink>
      <w:r w:rsidRPr="00D2175C">
        <w:rPr>
          <w:rFonts w:ascii="Arial" w:hAnsi="Arial" w:cs="Arial"/>
          <w:color w:val="171717"/>
          <w:shd w:val="clear" w:color="auto" w:fill="FFFFFF"/>
        </w:rPr>
        <w:t> and search for 'WHO country data TB'.</w:t>
      </w:r>
    </w:p>
    <w:p w14:paraId="0DB30187" w14:textId="245AE144" w:rsidR="005A2F91" w:rsidRPr="00140E0E" w:rsidRDefault="005A2F91" w:rsidP="005A2F91">
      <w:r w:rsidRPr="00211B06">
        <w:t xml:space="preserve">If you do not have a BCG scar, we will arrange for you to have a Mantoux skin test </w:t>
      </w:r>
      <w:r>
        <w:t>(</w:t>
      </w:r>
      <w:r w:rsidRPr="00211B06">
        <w:t>or a blood test if you have recently arrived from a country with high rates of TB</w:t>
      </w:r>
      <w:r>
        <w:t>)</w:t>
      </w:r>
      <w:r w:rsidRPr="00211B06">
        <w:t>.  The results of the</w:t>
      </w:r>
      <w:r>
        <w:t xml:space="preserve">se tests will help decide if you will be offered </w:t>
      </w:r>
      <w:r w:rsidRPr="00211B06">
        <w:t>a BCG vaccination.</w:t>
      </w:r>
      <w:r w:rsidRPr="00140E0E">
        <w:t xml:space="preserve"> </w:t>
      </w:r>
      <w:r>
        <w:t xml:space="preserve">Prior to the Mantoux test appointment you will be asked to complete an </w:t>
      </w:r>
      <w:r w:rsidR="00BB43B8">
        <w:t>additional</w:t>
      </w:r>
      <w:r>
        <w:t xml:space="preserve"> health questionnaire and consent to attend the Mantoux/BCG appointment. This is because certain health conditions, for example someone who is immunosuppressed or pregnant are contraindications of having the vaccine.  The BCG is not normally carried out for anyone over 35 however if you have not had the BCG and would like to then you can discuss this with the nurse</w:t>
      </w:r>
    </w:p>
    <w:p w14:paraId="274E54F6" w14:textId="7C766A6C" w:rsidR="005A2F91" w:rsidRDefault="005A2F91" w:rsidP="005A2F91">
      <w:r w:rsidRPr="00140E0E">
        <w:t xml:space="preserve">IMPORTANT: </w:t>
      </w:r>
      <w:r>
        <w:t xml:space="preserve">When you are </w:t>
      </w:r>
      <w:r w:rsidR="0098197B">
        <w:t>invited for</w:t>
      </w:r>
      <w:r>
        <w:t xml:space="preserve"> your </w:t>
      </w:r>
      <w:r w:rsidRPr="00140E0E">
        <w:t>Mantoux test we will inform you of</w:t>
      </w:r>
      <w:r>
        <w:t xml:space="preserve"> two </w:t>
      </w:r>
      <w:r w:rsidRPr="00140E0E">
        <w:t>date</w:t>
      </w:r>
      <w:r>
        <w:t>s</w:t>
      </w:r>
      <w:r w:rsidRPr="00140E0E">
        <w:t xml:space="preserve"> </w:t>
      </w:r>
      <w:r>
        <w:t xml:space="preserve">for </w:t>
      </w:r>
      <w:r w:rsidRPr="00140E0E">
        <w:t>your</w:t>
      </w:r>
      <w:r>
        <w:t xml:space="preserve"> </w:t>
      </w:r>
      <w:r w:rsidRPr="00140E0E">
        <w:t xml:space="preserve">appointments.  </w:t>
      </w:r>
      <w:r>
        <w:t xml:space="preserve">The first will be </w:t>
      </w:r>
      <w:r w:rsidRPr="00140E0E">
        <w:t xml:space="preserve">for the </w:t>
      </w:r>
      <w:r>
        <w:t xml:space="preserve">Mantoux </w:t>
      </w:r>
      <w:r w:rsidRPr="00140E0E">
        <w:t xml:space="preserve">test and a second </w:t>
      </w:r>
      <w:r w:rsidR="00F83DA4">
        <w:t xml:space="preserve">appointment </w:t>
      </w:r>
      <w:r w:rsidR="00F83DA4" w:rsidRPr="00140E0E">
        <w:t>48</w:t>
      </w:r>
      <w:r w:rsidRPr="00140E0E">
        <w:t xml:space="preserve"> to 72 hours la</w:t>
      </w:r>
      <w:r>
        <w:t xml:space="preserve">ter.to check the result of the Mantoux test. Where appropriate, you will be offered </w:t>
      </w:r>
      <w:r w:rsidRPr="00140E0E">
        <w:t xml:space="preserve">a BCG vaccination.  </w:t>
      </w:r>
      <w:r w:rsidRPr="00747C7E">
        <w:rPr>
          <w:b/>
          <w:bCs/>
          <w:u w:val="single"/>
        </w:rPr>
        <w:t>You MUST attend both appointments</w:t>
      </w:r>
      <w:r>
        <w:rPr>
          <w:b/>
          <w:bCs/>
          <w:u w:val="single"/>
        </w:rPr>
        <w:t xml:space="preserve">, failure to attend these scheduled appointments may result in you being charged for the wasted test and vaccine. </w:t>
      </w:r>
      <w:r w:rsidRPr="00140E0E">
        <w:t xml:space="preserve">  </w:t>
      </w:r>
      <w:r w:rsidR="0098197B" w:rsidRPr="00140E0E">
        <w:t>We</w:t>
      </w:r>
      <w:r w:rsidR="0098197B">
        <w:t xml:space="preserve"> CANNOT</w:t>
      </w:r>
      <w:r w:rsidRPr="00140E0E">
        <w:t xml:space="preserve"> arrange a one-off Mantoux appointment</w:t>
      </w:r>
      <w:r>
        <w:t>.</w:t>
      </w:r>
      <w:r w:rsidRPr="00140E0E">
        <w:t xml:space="preserve"> It is therefore important that you attend on the dates you are given. </w:t>
      </w:r>
    </w:p>
    <w:p w14:paraId="031E2EB2" w14:textId="77777777" w:rsidR="005A2F91" w:rsidRDefault="005A2F91" w:rsidP="005A2F91"/>
    <w:p w14:paraId="37F22786" w14:textId="77777777" w:rsidR="005A2F91" w:rsidRPr="00E559F2" w:rsidRDefault="005A2F91" w:rsidP="005A2F91">
      <w:pPr>
        <w:rPr>
          <w:rFonts w:ascii="Arial Black" w:hAnsi="Arial Black" w:cstheme="minorHAnsi"/>
          <w:sz w:val="56"/>
          <w:szCs w:val="56"/>
        </w:rPr>
      </w:pPr>
      <w:r w:rsidRPr="00E559F2">
        <w:rPr>
          <w:rFonts w:ascii="Arial Black" w:hAnsi="Arial Black" w:cstheme="minorHAnsi"/>
          <w:sz w:val="56"/>
          <w:szCs w:val="56"/>
        </w:rPr>
        <w:t>Covid</w:t>
      </w:r>
      <w:r>
        <w:rPr>
          <w:rFonts w:ascii="Arial Black" w:hAnsi="Arial Black" w:cstheme="minorHAnsi"/>
          <w:sz w:val="56"/>
          <w:szCs w:val="56"/>
        </w:rPr>
        <w:t xml:space="preserve"> 19</w:t>
      </w:r>
      <w:r w:rsidRPr="00E559F2">
        <w:rPr>
          <w:rFonts w:ascii="Arial Black" w:hAnsi="Arial Black" w:cstheme="minorHAnsi"/>
          <w:sz w:val="56"/>
          <w:szCs w:val="56"/>
        </w:rPr>
        <w:t xml:space="preserve"> Vaccination</w:t>
      </w:r>
    </w:p>
    <w:p w14:paraId="5FE316BF" w14:textId="0DB28699" w:rsidR="005A2F91" w:rsidRDefault="005A2F91" w:rsidP="005A2F91">
      <w:pPr>
        <w:rPr>
          <w:rFonts w:ascii="Arial" w:hAnsi="Arial" w:cs="Arial"/>
          <w:lang w:eastAsia="en-GB"/>
        </w:rPr>
      </w:pPr>
      <w:r w:rsidRPr="00E559F2">
        <w:rPr>
          <w:rFonts w:ascii="Arial" w:hAnsi="Arial" w:cs="Arial"/>
          <w:lang w:eastAsia="en-GB"/>
        </w:rPr>
        <w:t xml:space="preserve">As a University </w:t>
      </w:r>
      <w:r w:rsidR="00797155">
        <w:rPr>
          <w:rFonts w:ascii="Arial" w:hAnsi="Arial" w:cs="Arial"/>
          <w:lang w:eastAsia="en-GB"/>
        </w:rPr>
        <w:t>OH</w:t>
      </w:r>
      <w:r w:rsidRPr="00E559F2">
        <w:rPr>
          <w:rFonts w:ascii="Arial" w:hAnsi="Arial" w:cs="Arial"/>
          <w:lang w:eastAsia="en-GB"/>
        </w:rPr>
        <w:t xml:space="preserve"> service, we </w:t>
      </w:r>
      <w:r>
        <w:rPr>
          <w:rFonts w:ascii="Arial" w:hAnsi="Arial" w:cs="Arial"/>
          <w:lang w:eastAsia="en-GB"/>
        </w:rPr>
        <w:t xml:space="preserve">have been asked by the hospital trusts to </w:t>
      </w:r>
      <w:r w:rsidRPr="00E559F2">
        <w:rPr>
          <w:rFonts w:ascii="Arial" w:hAnsi="Arial" w:cs="Arial"/>
          <w:lang w:eastAsia="en-GB"/>
        </w:rPr>
        <w:t xml:space="preserve">pass on a student’s </w:t>
      </w:r>
      <w:r>
        <w:rPr>
          <w:rFonts w:ascii="Arial" w:hAnsi="Arial" w:cs="Arial"/>
          <w:lang w:eastAsia="en-GB"/>
        </w:rPr>
        <w:t xml:space="preserve">covid </w:t>
      </w:r>
      <w:r w:rsidRPr="00E559F2">
        <w:rPr>
          <w:rFonts w:ascii="Arial" w:hAnsi="Arial" w:cs="Arial"/>
          <w:lang w:eastAsia="en-GB"/>
        </w:rPr>
        <w:t xml:space="preserve">vaccination status </w:t>
      </w:r>
      <w:r>
        <w:rPr>
          <w:rFonts w:ascii="Arial" w:hAnsi="Arial" w:cs="Arial"/>
          <w:lang w:eastAsia="en-GB"/>
        </w:rPr>
        <w:t>to the placements</w:t>
      </w:r>
      <w:r w:rsidR="00F83DA4">
        <w:rPr>
          <w:rFonts w:ascii="Arial" w:hAnsi="Arial" w:cs="Arial"/>
          <w:lang w:eastAsia="en-GB"/>
        </w:rPr>
        <w:t xml:space="preserve"> team</w:t>
      </w:r>
      <w:r>
        <w:rPr>
          <w:rFonts w:ascii="Arial" w:hAnsi="Arial" w:cs="Arial"/>
          <w:lang w:eastAsia="en-GB"/>
        </w:rPr>
        <w:t xml:space="preserve"> as part of your covid risk assessment. Therefore, please ensure you obtain a copy from either your GP record or from the NHS app to provide to OH. (</w:t>
      </w:r>
      <w:r w:rsidR="0098197B">
        <w:rPr>
          <w:rFonts w:ascii="Arial" w:hAnsi="Arial" w:cs="Arial"/>
          <w:lang w:eastAsia="en-GB"/>
        </w:rPr>
        <w:t>Please</w:t>
      </w:r>
      <w:r>
        <w:rPr>
          <w:rFonts w:ascii="Arial" w:hAnsi="Arial" w:cs="Arial"/>
          <w:lang w:eastAsia="en-GB"/>
        </w:rPr>
        <w:t xml:space="preserve"> note we do not accept the covid vaccine cards) </w:t>
      </w:r>
    </w:p>
    <w:p w14:paraId="25EC90C7" w14:textId="77777777" w:rsidR="005A2F91" w:rsidRPr="00BA5A9D" w:rsidRDefault="005A2F91" w:rsidP="005A2F91">
      <w:pPr>
        <w:pStyle w:val="Heading2"/>
      </w:pPr>
      <w:bookmarkStart w:id="27" w:name="_Toc106356886"/>
      <w:r w:rsidRPr="00BA5A9D">
        <w:lastRenderedPageBreak/>
        <w:t>Live vaccines</w:t>
      </w:r>
      <w:bookmarkEnd w:id="27"/>
      <w:r w:rsidRPr="00BA5A9D">
        <w:t xml:space="preserve"> </w:t>
      </w:r>
    </w:p>
    <w:p w14:paraId="7F7AF1A3" w14:textId="77777777" w:rsidR="005A2F91" w:rsidRDefault="005A2F91" w:rsidP="005A2F91">
      <w:r w:rsidRPr="00140E0E">
        <w:t>Some students are unable to have live vaccines because of pregnanc</w:t>
      </w:r>
      <w:r>
        <w:t>y,</w:t>
      </w:r>
      <w:r w:rsidRPr="00140E0E">
        <w:t xml:space="preserve"> certain types of medication or health conditions</w:t>
      </w:r>
      <w:r>
        <w:t xml:space="preserve"> or other contraindications</w:t>
      </w:r>
      <w:r w:rsidRPr="00140E0E">
        <w:t xml:space="preserve">.  Please ensure you take a list of your medications to your appointment.  If you are unable to have a live vaccine, we will review your health clearance to assess whether adjustments can be made so that you can continue on </w:t>
      </w:r>
      <w:r>
        <w:t xml:space="preserve">your course. </w:t>
      </w:r>
    </w:p>
    <w:p w14:paraId="2A950821" w14:textId="77777777" w:rsidR="005A2F91" w:rsidRDefault="005A2F91" w:rsidP="005A2F91">
      <w:pPr>
        <w:jc w:val="both"/>
        <w:rPr>
          <w:rFonts w:ascii="Arial" w:hAnsi="Arial" w:cs="Arial"/>
        </w:rPr>
      </w:pPr>
    </w:p>
    <w:p w14:paraId="3265B507" w14:textId="60DE8199" w:rsidR="005A2F91" w:rsidRPr="00BA5A9D" w:rsidRDefault="005A2F91" w:rsidP="005A2F91">
      <w:pPr>
        <w:pStyle w:val="Heading2"/>
      </w:pPr>
      <w:bookmarkStart w:id="28" w:name="_Toc106356887"/>
      <w:r w:rsidRPr="00BA5A9D">
        <w:t>Oral Health</w:t>
      </w:r>
      <w:r>
        <w:t xml:space="preserve"> &amp; Nursing </w:t>
      </w:r>
      <w:r w:rsidR="00043F07">
        <w:t>students EPP</w:t>
      </w:r>
      <w:r>
        <w:t xml:space="preserve"> clearance</w:t>
      </w:r>
      <w:bookmarkEnd w:id="28"/>
    </w:p>
    <w:p w14:paraId="02DE9B9F" w14:textId="77777777" w:rsidR="005A2F91" w:rsidRDefault="005A2F91" w:rsidP="005A2F91">
      <w:r>
        <w:t xml:space="preserve">Oral Health students </w:t>
      </w:r>
      <w:r w:rsidRPr="00140E0E">
        <w:t xml:space="preserve">will be undertaking Exposure Prone Procedure (EPP) work during their training and will need to be screened for HIV, Hepatitis C and Hepatitis B surface antigen, in accordance with Department of Health regulations.  </w:t>
      </w:r>
      <w:r>
        <w:t>If you require a blood test for EPP screening, y</w:t>
      </w:r>
      <w:r w:rsidRPr="00140E0E">
        <w:t xml:space="preserve">ou will need to provide photographic </w:t>
      </w:r>
      <w:r>
        <w:t xml:space="preserve">ID such as a driving licence, </w:t>
      </w:r>
      <w:r w:rsidRPr="00140E0E">
        <w:t>passport</w:t>
      </w:r>
      <w:r>
        <w:t xml:space="preserve"> or your Universities ID card</w:t>
      </w:r>
      <w:r w:rsidRPr="00140E0E">
        <w:t xml:space="preserve"> at the time of the blood test.  We cannot take the blood test without photographic ID.  Failure to have correct ID at the clinic may cause delays to your clearance. </w:t>
      </w:r>
    </w:p>
    <w:p w14:paraId="3104E094" w14:textId="472E5FEF" w:rsidR="005A2F91" w:rsidRDefault="005A2F91" w:rsidP="005A2F91">
      <w:r>
        <w:t>If you do not have evidence of screening (this would need to be an Identified Validated Sample (IVS)) the blood test will be carried out at the very start of your course before you start your clinical placement. Therefore it is very important that you attend for your blood test and bring with you the necessary identification. Delay to the EPP clearance will mean that you</w:t>
      </w:r>
      <w:r w:rsidRPr="00747C7E">
        <w:rPr>
          <w:b/>
          <w:bCs/>
        </w:rPr>
        <w:t xml:space="preserve"> </w:t>
      </w:r>
      <w:r w:rsidRPr="00747C7E">
        <w:rPr>
          <w:b/>
          <w:bCs/>
          <w:u w:val="single"/>
        </w:rPr>
        <w:t>cannot</w:t>
      </w:r>
      <w:r w:rsidRPr="001B7847">
        <w:rPr>
          <w:u w:val="single"/>
        </w:rPr>
        <w:t xml:space="preserve"> </w:t>
      </w:r>
      <w:r>
        <w:t xml:space="preserve">carry out any EPP work whilst on placement.  Sometimes students arrange the test before they start their course but be mindful as this can be expensive, so if you don’t have evidence already then you can book the blood test with </w:t>
      </w:r>
      <w:r w:rsidR="00797155">
        <w:t>OH</w:t>
      </w:r>
      <w:r>
        <w:t>.</w:t>
      </w:r>
    </w:p>
    <w:p w14:paraId="232861FD" w14:textId="1A383E18" w:rsidR="005A2F91" w:rsidRDefault="005A2F91" w:rsidP="005A2F91">
      <w:r>
        <w:t xml:space="preserve">Nursing students </w:t>
      </w:r>
      <w:r w:rsidR="005439A9">
        <w:t xml:space="preserve">may be </w:t>
      </w:r>
      <w:r>
        <w:t>required to carry out EPP work</w:t>
      </w:r>
      <w:r w:rsidR="005439A9">
        <w:t xml:space="preserve"> if on a theatre placement</w:t>
      </w:r>
      <w:r w:rsidR="00565FA2">
        <w:t>.</w:t>
      </w:r>
      <w:r w:rsidR="005439A9">
        <w:t xml:space="preserve"> </w:t>
      </w:r>
      <w:r w:rsidR="00565FA2">
        <w:t>T</w:t>
      </w:r>
      <w:r w:rsidR="005439A9">
        <w:t>herefore a blood test will be arranged for you via OH prior to you starting your placement</w:t>
      </w:r>
      <w:r>
        <w:t xml:space="preserve">  </w:t>
      </w:r>
    </w:p>
    <w:p w14:paraId="5F43F7AE" w14:textId="77777777" w:rsidR="005A2F91" w:rsidRPr="00747C7E" w:rsidRDefault="005A2F91" w:rsidP="005A2F91">
      <w:pPr>
        <w:rPr>
          <w:color w:val="auto"/>
        </w:rPr>
      </w:pPr>
    </w:p>
    <w:p w14:paraId="4D81C712" w14:textId="77777777" w:rsidR="005A2F91" w:rsidRPr="00321355" w:rsidRDefault="005A2F91" w:rsidP="005A2F91">
      <w:pPr>
        <w:pStyle w:val="Heading2"/>
      </w:pPr>
      <w:bookmarkStart w:id="29" w:name="_Toc106356888"/>
      <w:r w:rsidRPr="00321355">
        <w:t>HIV test</w:t>
      </w:r>
      <w:bookmarkEnd w:id="29"/>
      <w:r w:rsidRPr="00321355">
        <w:t xml:space="preserve"> </w:t>
      </w:r>
    </w:p>
    <w:p w14:paraId="06BED6DB" w14:textId="6ACB7FB9" w:rsidR="005A2F91" w:rsidRPr="00140E0E" w:rsidRDefault="005A2F91" w:rsidP="005A2F91">
      <w:r>
        <w:t>All h</w:t>
      </w:r>
      <w:r w:rsidRPr="00140E0E">
        <w:t>ealthcare students have a professional responsibility to ensure that they are well enough to work in clinical practice</w:t>
      </w:r>
      <w:r>
        <w:t xml:space="preserve"> and report any symptoms suggestive of a communicable disease or any known diagnosis</w:t>
      </w:r>
      <w:r w:rsidRPr="00140E0E">
        <w:t xml:space="preserve">.  For many courses, a diagnosis of HIV is not a barrier to training and </w:t>
      </w:r>
      <w:r w:rsidR="00797155">
        <w:t>OH</w:t>
      </w:r>
      <w:r>
        <w:t xml:space="preserve"> are obliged professionally and ethically to maintain confidentiality. </w:t>
      </w:r>
    </w:p>
    <w:p w14:paraId="624556D0" w14:textId="77777777" w:rsidR="005A2F91" w:rsidRDefault="005A2F91" w:rsidP="005A2F91">
      <w:r w:rsidRPr="00140E0E">
        <w:lastRenderedPageBreak/>
        <w:t xml:space="preserve">All students </w:t>
      </w:r>
      <w:r>
        <w:t xml:space="preserve">are offered the opportunity to have a </w:t>
      </w:r>
      <w:r w:rsidRPr="00140E0E">
        <w:t xml:space="preserve">HIV test.  Simply ask the nurse for a test. </w:t>
      </w:r>
    </w:p>
    <w:p w14:paraId="19205FCD" w14:textId="77777777" w:rsidR="005A2F91" w:rsidRPr="00140E0E" w:rsidRDefault="005A2F91" w:rsidP="005A2F91"/>
    <w:p w14:paraId="0A080714" w14:textId="77777777" w:rsidR="005A2F91" w:rsidRPr="00BA5A9D" w:rsidRDefault="005A2F91" w:rsidP="005A2F91">
      <w:pPr>
        <w:pStyle w:val="Heading2"/>
      </w:pPr>
      <w:bookmarkStart w:id="30" w:name="_Toc106356889"/>
      <w:r w:rsidRPr="00BA5A9D">
        <w:t>Hepatitis C test</w:t>
      </w:r>
      <w:bookmarkEnd w:id="30"/>
      <w:r w:rsidRPr="00BA5A9D">
        <w:t xml:space="preserve"> </w:t>
      </w:r>
    </w:p>
    <w:p w14:paraId="7104484E" w14:textId="6EDDA730" w:rsidR="005A2F91" w:rsidRPr="00140E0E" w:rsidRDefault="005A2F91" w:rsidP="005A2F91">
      <w:r w:rsidRPr="00140E0E">
        <w:t xml:space="preserve">For many courses, a diagnosis of </w:t>
      </w:r>
      <w:r>
        <w:t>Hepatitis C</w:t>
      </w:r>
      <w:r w:rsidRPr="00140E0E">
        <w:t xml:space="preserve"> is not a barrier to training and </w:t>
      </w:r>
      <w:r w:rsidR="00797155">
        <w:t>OH</w:t>
      </w:r>
      <w:r>
        <w:t xml:space="preserve"> are obliged professionally and ethically to maintain confidentiality. </w:t>
      </w:r>
    </w:p>
    <w:p w14:paraId="4C56C176" w14:textId="77777777" w:rsidR="005A2F91" w:rsidRDefault="005A2F91" w:rsidP="005A2F91">
      <w:r w:rsidRPr="00140E0E">
        <w:t xml:space="preserve">All students </w:t>
      </w:r>
      <w:r>
        <w:t>are offered the opportunity to have a Hepatitis C</w:t>
      </w:r>
      <w:r w:rsidRPr="00140E0E">
        <w:t xml:space="preserve"> test.  Simply ask the nurse for a test. </w:t>
      </w:r>
    </w:p>
    <w:p w14:paraId="37489FB6" w14:textId="77777777" w:rsidR="005A2F91" w:rsidRDefault="005A2F91" w:rsidP="005A2F91">
      <w:r w:rsidRPr="00140E0E">
        <w:t>.</w:t>
      </w:r>
    </w:p>
    <w:p w14:paraId="153F31BD" w14:textId="77777777" w:rsidR="005A2F91" w:rsidRPr="00BA5A9D" w:rsidRDefault="005A2F91" w:rsidP="005A2F91">
      <w:pPr>
        <w:pStyle w:val="Heading2"/>
      </w:pPr>
      <w:bookmarkStart w:id="31" w:name="_Toc106356890"/>
      <w:r w:rsidRPr="00BA5A9D">
        <w:t>Meningitis</w:t>
      </w:r>
      <w:bookmarkEnd w:id="31"/>
      <w:r w:rsidRPr="00BA5A9D">
        <w:t xml:space="preserve">  </w:t>
      </w:r>
    </w:p>
    <w:p w14:paraId="3463CFFD" w14:textId="3E8FE127" w:rsidR="005A2F91" w:rsidRDefault="005A2F91" w:rsidP="005A2F91">
      <w:r w:rsidRPr="00140E0E">
        <w:t xml:space="preserve">Rates of Meningitis W are increasing, especially in new university entrants.  All students under the age of 25 are eligible for a free </w:t>
      </w:r>
      <w:proofErr w:type="spellStart"/>
      <w:r w:rsidRPr="00140E0E">
        <w:t>MenACWY</w:t>
      </w:r>
      <w:proofErr w:type="spellEnd"/>
      <w:r w:rsidRPr="00140E0E">
        <w:t xml:space="preserve"> vaccination.  Please contact your GP surgery for vaccination.  This is not available through </w:t>
      </w:r>
      <w:r w:rsidR="00797155">
        <w:t>OH</w:t>
      </w:r>
      <w:r w:rsidRPr="00140E0E">
        <w:t>.</w:t>
      </w:r>
    </w:p>
    <w:p w14:paraId="742EFCD1" w14:textId="77777777" w:rsidR="005A2F91" w:rsidRPr="00BA5A9D" w:rsidRDefault="005A2F91" w:rsidP="005A2F91">
      <w:pPr>
        <w:pStyle w:val="Heading2"/>
      </w:pPr>
      <w:bookmarkStart w:id="32" w:name="_Toc106356891"/>
      <w:r w:rsidRPr="00BA5A9D">
        <w:t>Needle phobia</w:t>
      </w:r>
      <w:bookmarkEnd w:id="32"/>
      <w:r w:rsidRPr="00BA5A9D">
        <w:t xml:space="preserve"> </w:t>
      </w:r>
    </w:p>
    <w:p w14:paraId="49A5CAF2" w14:textId="77777777" w:rsidR="005A2F91" w:rsidRPr="00140E0E" w:rsidRDefault="005A2F91" w:rsidP="005A2F91">
      <w:r w:rsidRPr="00140E0E">
        <w:t xml:space="preserve">We know that many students may be anxious when they attend clinic.  Please make sure that you have plenty to eat and drink before attending and tell the nurse if you are anxious or have a needle phobia.  In many clinics we have a couch available for you to lie on whilst having injections or blood tests.  </w:t>
      </w:r>
    </w:p>
    <w:p w14:paraId="78678AD7" w14:textId="77777777" w:rsidR="005A2F91" w:rsidRPr="00495B51" w:rsidRDefault="005A2F91" w:rsidP="005A2F91">
      <w:r w:rsidRPr="00140E0E">
        <w:t xml:space="preserve">Please also wear a short sleeve top to enable us to access your upper arm easily for vaccination and taking blood. </w:t>
      </w:r>
    </w:p>
    <w:p w14:paraId="37464DA5" w14:textId="77777777" w:rsidR="005A2F91" w:rsidRDefault="005A2F91" w:rsidP="005A2F91">
      <w:pPr>
        <w:jc w:val="both"/>
        <w:rPr>
          <w:rFonts w:ascii="Arial" w:hAnsi="Arial" w:cs="Arial"/>
        </w:rPr>
      </w:pPr>
    </w:p>
    <w:p w14:paraId="1F1D9061" w14:textId="77777777" w:rsidR="005A2F91" w:rsidRPr="00BA5A9D" w:rsidRDefault="005A2F91" w:rsidP="005A2F91">
      <w:pPr>
        <w:pStyle w:val="Heading2"/>
      </w:pPr>
      <w:bookmarkStart w:id="33" w:name="_Toc106356892"/>
      <w:r w:rsidRPr="00BA5A9D">
        <w:t>Sharps and splash injuries</w:t>
      </w:r>
      <w:bookmarkEnd w:id="33"/>
      <w:r w:rsidRPr="00BA5A9D">
        <w:t xml:space="preserve"> </w:t>
      </w:r>
    </w:p>
    <w:p w14:paraId="4C38A01F" w14:textId="77777777" w:rsidR="005A2F91" w:rsidRDefault="005A2F91" w:rsidP="005A2F91">
      <w:r w:rsidRPr="00140E0E">
        <w:t xml:space="preserve">During your time as a student, you may sustain an accidental splash, bite or sharps injury.  This can be very frightening; however, it is very important that you report any injury.  You will not be blamed for what happened.  If you have a splash or sharps injury you should follow this procedure: </w:t>
      </w:r>
    </w:p>
    <w:p w14:paraId="336398A8" w14:textId="77777777" w:rsidR="005A2F91" w:rsidRPr="006F3FE5" w:rsidRDefault="005A2F91" w:rsidP="005A2F91">
      <w:pPr>
        <w:pStyle w:val="ListParagraph"/>
      </w:pPr>
      <w:r w:rsidRPr="006F3FE5">
        <w:t xml:space="preserve">Wash the puncture wound liberally with soap and water immediately and encourage bleeding. Cover the wound with a waterproof dressing. </w:t>
      </w:r>
    </w:p>
    <w:p w14:paraId="0EE4453E" w14:textId="77777777" w:rsidR="005A2F91" w:rsidRPr="006F3FE5" w:rsidRDefault="005A2F91" w:rsidP="005A2F91">
      <w:pPr>
        <w:pStyle w:val="ListParagraph"/>
      </w:pPr>
      <w:r>
        <w:lastRenderedPageBreak/>
        <w:t xml:space="preserve"> </w:t>
      </w:r>
      <w:r w:rsidRPr="006F3FE5">
        <w:t xml:space="preserve">Exposed mucous membranes including conjunctivae should be immediately </w:t>
      </w:r>
      <w:r>
        <w:t>irrigated</w:t>
      </w:r>
      <w:r w:rsidRPr="006F3FE5">
        <w:t xml:space="preserve"> with water.  The eyes should be irrigated before and after removing any contact lenses. </w:t>
      </w:r>
    </w:p>
    <w:p w14:paraId="664117B0" w14:textId="77777777" w:rsidR="005A2F91" w:rsidRPr="006F3FE5" w:rsidRDefault="005A2F91" w:rsidP="005A2F91">
      <w:pPr>
        <w:pStyle w:val="ListParagraph"/>
      </w:pPr>
      <w:r w:rsidRPr="006F3FE5">
        <w:t xml:space="preserve">Inform your mentor or practice supervisor about the incident. </w:t>
      </w:r>
    </w:p>
    <w:p w14:paraId="6A36B5AB" w14:textId="77777777" w:rsidR="005A2F91" w:rsidRPr="006F3FE5" w:rsidRDefault="005A2F91" w:rsidP="005A2F91">
      <w:pPr>
        <w:pStyle w:val="ListParagraph"/>
      </w:pPr>
      <w:r w:rsidRPr="006F3FE5">
        <w:t xml:space="preserve">The source patient should be identified and, if possible, arrangements made for a blood sample to be obtained, with informed consent.  This process will be managed by a senior member of staff. </w:t>
      </w:r>
    </w:p>
    <w:p w14:paraId="4FE44F31" w14:textId="77777777" w:rsidR="005A2F91" w:rsidRPr="006F3FE5" w:rsidRDefault="005A2F91" w:rsidP="005A2F91">
      <w:pPr>
        <w:pStyle w:val="ListParagraph"/>
      </w:pPr>
      <w:r w:rsidRPr="006F3FE5">
        <w:t xml:space="preserve">Complete the local Accident/Incident reporting form. </w:t>
      </w:r>
    </w:p>
    <w:p w14:paraId="04BEDE20" w14:textId="77777777" w:rsidR="005A2F91" w:rsidRDefault="005A2F91" w:rsidP="005A2F91">
      <w:pPr>
        <w:pStyle w:val="ListParagraph"/>
      </w:pPr>
      <w:r w:rsidRPr="006F3FE5">
        <w:t>Attend the nearest Emergency Department/ minor injuries unit where you will have a blood test</w:t>
      </w:r>
    </w:p>
    <w:p w14:paraId="295C2481" w14:textId="31AD6979" w:rsidR="005A2F91" w:rsidRDefault="005A2F91" w:rsidP="005A2F91">
      <w:pPr>
        <w:pStyle w:val="ListParagraph"/>
      </w:pPr>
      <w:r w:rsidRPr="006F3FE5">
        <w:t xml:space="preserve">If the injury happened during office hours (9am to 5pm Monday to Friday) then email </w:t>
      </w:r>
      <w:r w:rsidR="00797155">
        <w:t>OH</w:t>
      </w:r>
      <w:r w:rsidR="009F44DE">
        <w:t xml:space="preserve"> </w:t>
      </w:r>
      <w:r>
        <w:t>to inform us.</w:t>
      </w:r>
      <w:r w:rsidRPr="006F3FE5">
        <w:t xml:space="preserve"> It is important that all injuries are reported immediately so that our nurse can perform a risk assessment over the phone and assess whether all appropriate actions have been carried out. </w:t>
      </w:r>
    </w:p>
    <w:p w14:paraId="4EF12927" w14:textId="77777777" w:rsidR="005A2F91" w:rsidRPr="00CB6E5B" w:rsidRDefault="005A2F91" w:rsidP="005A2F91">
      <w:pPr>
        <w:pStyle w:val="ListParagraph"/>
      </w:pPr>
      <w:r w:rsidRPr="006F3FE5">
        <w:t xml:space="preserve">If the injury happened outside office hours, or at the weekend then call us on the next working day to arrange a follow-up appointment. </w:t>
      </w:r>
    </w:p>
    <w:p w14:paraId="14C4912A" w14:textId="77777777" w:rsidR="005A2F91" w:rsidRPr="00CB6E5B" w:rsidRDefault="005A2F91" w:rsidP="005A2F91">
      <w:r w:rsidRPr="00CB6E5B">
        <w:t xml:space="preserve">If the source patient has </w:t>
      </w:r>
      <w:proofErr w:type="gramStart"/>
      <w:r w:rsidRPr="00CB6E5B">
        <w:t>HIV</w:t>
      </w:r>
      <w:proofErr w:type="gramEnd"/>
      <w:r w:rsidRPr="00CB6E5B">
        <w:t xml:space="preserve"> you may be able to take some medication called PEP (Post Exposure Prophylaxis).  We will advise you whether we think this may be indicated at the time of our risk assessment.  There is no post exposure treatment for Hepatitis C. </w:t>
      </w:r>
    </w:p>
    <w:p w14:paraId="5401C37C" w14:textId="77777777" w:rsidR="005A2F91" w:rsidRDefault="005A2F91" w:rsidP="005A2F91">
      <w:r w:rsidRPr="00CB6E5B">
        <w:t xml:space="preserve">Following the risk assessment we will arrange for a serum save as soon as possible.  This does not test for infection but is used as a comparison if any of the follow up tests are positive for infection. We will then test for HIV at three months and Hepatitis C at six months after the injury.  We may also check for presence of Hepatitis B infection.  Initial blood tests will be performed in the nearest ED but all follow-up blood tests </w:t>
      </w:r>
      <w:r>
        <w:t xml:space="preserve">if needed </w:t>
      </w:r>
      <w:r w:rsidRPr="00CB6E5B">
        <w:t xml:space="preserve">will be undertaken in the OH department at the University.  </w:t>
      </w:r>
    </w:p>
    <w:p w14:paraId="46C6D146" w14:textId="77777777" w:rsidR="006406EC" w:rsidRPr="00A72AF3" w:rsidRDefault="006406EC" w:rsidP="008C5C93"/>
    <w:sectPr w:rsidR="006406EC" w:rsidRPr="00A72AF3" w:rsidSect="00905A53">
      <w:pgSz w:w="11906" w:h="16838"/>
      <w:pgMar w:top="680" w:right="454" w:bottom="816" w:left="454" w:header="709" w:footer="142"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180BB" w14:textId="77777777" w:rsidR="005B45DE" w:rsidRDefault="005B45DE" w:rsidP="0040118A">
      <w:pPr>
        <w:spacing w:line="240" w:lineRule="auto"/>
      </w:pPr>
      <w:r>
        <w:separator/>
      </w:r>
    </w:p>
    <w:p w14:paraId="19644673" w14:textId="77777777" w:rsidR="005B45DE" w:rsidRDefault="005B45DE"/>
  </w:endnote>
  <w:endnote w:type="continuationSeparator" w:id="0">
    <w:p w14:paraId="1A1B1E4B" w14:textId="77777777" w:rsidR="005B45DE" w:rsidRDefault="005B45DE" w:rsidP="0040118A">
      <w:pPr>
        <w:spacing w:line="240" w:lineRule="auto"/>
      </w:pPr>
      <w:r>
        <w:continuationSeparator/>
      </w:r>
    </w:p>
    <w:p w14:paraId="1D65E5EF" w14:textId="77777777" w:rsidR="005B45DE" w:rsidRDefault="005B45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Body CS)">
    <w:altName w:val="Times New Roman"/>
    <w:panose1 w:val="00000000000000000000"/>
    <w:charset w:val="00"/>
    <w:family w:val="roman"/>
    <w:notTrueType/>
    <w:pitch w:val="default"/>
  </w:font>
  <w:font w:name="Minion Pro">
    <w:altName w:val="Cambria"/>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color w:val="FFFFFF" w:themeColor="background1"/>
      </w:rPr>
      <w:id w:val="-1036574262"/>
      <w:docPartObj>
        <w:docPartGallery w:val="Page Numbers (Bottom of Page)"/>
        <w:docPartUnique/>
      </w:docPartObj>
    </w:sdtPr>
    <w:sdtEndPr>
      <w:rPr>
        <w:rStyle w:val="PageNumber"/>
      </w:rPr>
    </w:sdtEndPr>
    <w:sdtContent>
      <w:p w14:paraId="4434BB2D" w14:textId="12A0C567" w:rsidR="001B0DE8" w:rsidRPr="001B0DE8" w:rsidRDefault="001B0DE8" w:rsidP="00E5227E">
        <w:pPr>
          <w:pStyle w:val="Footer"/>
          <w:framePr w:h="305" w:hRule="exact" w:wrap="none" w:vAnchor="text" w:hAnchor="page" w:x="9790" w:y="7"/>
          <w:jc w:val="right"/>
          <w:rPr>
            <w:rStyle w:val="PageNumber"/>
            <w:color w:val="FFFFFF" w:themeColor="background1"/>
          </w:rPr>
        </w:pPr>
        <w:r w:rsidRPr="001B0DE8">
          <w:rPr>
            <w:rStyle w:val="PageNumber"/>
            <w:color w:val="FFFFFF" w:themeColor="background1"/>
          </w:rPr>
          <w:t xml:space="preserve">Page </w:t>
        </w:r>
        <w:r w:rsidRPr="001B0DE8">
          <w:rPr>
            <w:rStyle w:val="PageNumber"/>
            <w:color w:val="FFFFFF" w:themeColor="background1"/>
          </w:rPr>
          <w:fldChar w:fldCharType="begin"/>
        </w:r>
        <w:r w:rsidRPr="001B0DE8">
          <w:rPr>
            <w:rStyle w:val="PageNumber"/>
            <w:color w:val="FFFFFF" w:themeColor="background1"/>
          </w:rPr>
          <w:instrText xml:space="preserve"> PAGE </w:instrText>
        </w:r>
        <w:r w:rsidRPr="001B0DE8">
          <w:rPr>
            <w:rStyle w:val="PageNumber"/>
            <w:color w:val="FFFFFF" w:themeColor="background1"/>
          </w:rPr>
          <w:fldChar w:fldCharType="separate"/>
        </w:r>
        <w:r w:rsidR="00006068">
          <w:rPr>
            <w:rStyle w:val="PageNumber"/>
            <w:noProof/>
            <w:color w:val="FFFFFF" w:themeColor="background1"/>
          </w:rPr>
          <w:t>3</w:t>
        </w:r>
        <w:r w:rsidRPr="001B0DE8">
          <w:rPr>
            <w:rStyle w:val="PageNumber"/>
            <w:color w:val="FFFFFF" w:themeColor="background1"/>
          </w:rPr>
          <w:fldChar w:fldCharType="end"/>
        </w:r>
        <w:r w:rsidRPr="001B0DE8">
          <w:rPr>
            <w:rStyle w:val="PageNumber"/>
            <w:color w:val="FFFFFF" w:themeColor="background1"/>
          </w:rPr>
          <w:t xml:space="preserve"> of </w:t>
        </w:r>
        <w:r w:rsidRPr="001B0DE8">
          <w:rPr>
            <w:rStyle w:val="PageNumber"/>
            <w:color w:val="FFFFFF" w:themeColor="background1"/>
          </w:rPr>
          <w:fldChar w:fldCharType="begin"/>
        </w:r>
        <w:r w:rsidRPr="001B0DE8">
          <w:rPr>
            <w:rStyle w:val="PageNumber"/>
            <w:color w:val="FFFFFF" w:themeColor="background1"/>
          </w:rPr>
          <w:instrText xml:space="preserve"> NUMPAGES  \* MERGEFORMAT </w:instrText>
        </w:r>
        <w:r w:rsidRPr="001B0DE8">
          <w:rPr>
            <w:rStyle w:val="PageNumber"/>
            <w:color w:val="FFFFFF" w:themeColor="background1"/>
          </w:rPr>
          <w:fldChar w:fldCharType="separate"/>
        </w:r>
        <w:r w:rsidR="00006068">
          <w:rPr>
            <w:rStyle w:val="PageNumber"/>
            <w:noProof/>
            <w:color w:val="FFFFFF" w:themeColor="background1"/>
          </w:rPr>
          <w:t>16</w:t>
        </w:r>
        <w:r w:rsidRPr="001B0DE8">
          <w:rPr>
            <w:rStyle w:val="PageNumber"/>
            <w:color w:val="FFFFFF" w:themeColor="background1"/>
          </w:rPr>
          <w:fldChar w:fldCharType="end"/>
        </w:r>
        <w:r w:rsidRPr="001B0DE8">
          <w:rPr>
            <w:rStyle w:val="PageNumber"/>
            <w:color w:val="FFFFFF" w:themeColor="background1"/>
          </w:rPr>
          <w:t xml:space="preserve"> </w:t>
        </w:r>
      </w:p>
    </w:sdtContent>
  </w:sdt>
  <w:p w14:paraId="35FD8A7C" w14:textId="77777777" w:rsidR="00627271" w:rsidRPr="002C70E0" w:rsidRDefault="001B0DE8" w:rsidP="00692A84">
    <w:pPr>
      <w:pStyle w:val="Header"/>
      <w:spacing w:after="0"/>
      <w:rPr>
        <w:rFonts w:cs="Times New Roman (Body CS)"/>
        <w:color w:val="FFFFFF" w:themeColor="background1"/>
      </w:rPr>
    </w:pPr>
    <w:r w:rsidRPr="001B0DE8">
      <w:rPr>
        <w:noProof/>
        <w:color w:val="FFFFFF" w:themeColor="background1"/>
        <w:lang w:eastAsia="en-GB"/>
      </w:rPr>
      <mc:AlternateContent>
        <mc:Choice Requires="wps">
          <w:drawing>
            <wp:anchor distT="0" distB="0" distL="114300" distR="114300" simplePos="0" relativeHeight="251659264" behindDoc="1" locked="1" layoutInCell="1" allowOverlap="1" wp14:anchorId="336C2876" wp14:editId="2C661B99">
              <wp:simplePos x="0" y="0"/>
              <wp:positionH relativeFrom="page">
                <wp:posOffset>0</wp:posOffset>
              </wp:positionH>
              <wp:positionV relativeFrom="page">
                <wp:posOffset>10362565</wp:posOffset>
              </wp:positionV>
              <wp:extent cx="7559675" cy="323850"/>
              <wp:effectExtent l="0" t="0" r="0" b="0"/>
              <wp:wrapNone/>
              <wp:docPr id="1" name="Rectangle 1" title="Footer: Purple to red bar with 'University of Essex' and the page number">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7559675" cy="323850"/>
                      </a:xfrm>
                      <a:prstGeom prst="rect">
                        <a:avLst/>
                      </a:prstGeom>
                      <a:gradFill flip="none" rotWithShape="1">
                        <a:gsLst>
                          <a:gs pos="0">
                            <a:schemeClr val="accent2"/>
                          </a:gs>
                          <a:gs pos="100000">
                            <a:schemeClr val="accent1"/>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D3B09" id="Rectangle 1" o:spid="_x0000_s1026" alt="Title: Footer: Purple to red bar with 'University of Essex' and the page number" style="position:absolute;margin-left:0;margin-top:815.95pt;width:595.25pt;height:25.5pt;z-index:-251657216;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" fillcolor="#612467 [3205]" stroked="f" strokeweight="1pt">
              <v:fill color2="#cd202c [3204]" rotate="t" angle="90" focus="100%" type="gradient"/>
              <v:textbox inset="0,0,0,0"/>
              <w10:wrap anchorx="page" anchory="page"/>
              <w10:anchorlock/>
            </v:rect>
          </w:pict>
        </mc:Fallback>
      </mc:AlternateContent>
    </w:r>
    <w:sdt>
      <w:sdtPr>
        <w:rPr>
          <w:rFonts w:cs="Times New Roman (Body CS)"/>
          <w:color w:val="FFFFFF" w:themeColor="background1"/>
        </w:rPr>
        <w:alias w:val="Title"/>
        <w:tag w:val=""/>
        <w:id w:val="-1772776744"/>
        <w:dataBinding w:prefixMappings="xmlns:ns0='http://purl.org/dc/elements/1.1/' xmlns:ns1='http://schemas.openxmlformats.org/package/2006/metadata/core-properties' " w:xpath="/ns1:coreProperties[1]/ns0:title[1]" w:storeItemID="{6C3C8BC8-F283-45AE-878A-BAB7291924A1}"/>
        <w:text/>
      </w:sdtPr>
      <w:sdtEndPr/>
      <w:sdtContent>
        <w:r w:rsidR="002C70E0" w:rsidRPr="002C70E0">
          <w:rPr>
            <w:rFonts w:cs="Times New Roman (Body CS)"/>
            <w:color w:val="FFFFFF" w:themeColor="background1"/>
          </w:rPr>
          <w:t>University of Essex</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B62CC5" w14:textId="77777777" w:rsidR="005B45DE" w:rsidRDefault="005B45DE" w:rsidP="0040118A">
      <w:pPr>
        <w:spacing w:line="240" w:lineRule="auto"/>
      </w:pPr>
      <w:r>
        <w:separator/>
      </w:r>
    </w:p>
    <w:p w14:paraId="41E044A1" w14:textId="77777777" w:rsidR="005B45DE" w:rsidRDefault="005B45DE"/>
  </w:footnote>
  <w:footnote w:type="continuationSeparator" w:id="0">
    <w:p w14:paraId="79725AC4" w14:textId="77777777" w:rsidR="005B45DE" w:rsidRDefault="005B45DE" w:rsidP="0040118A">
      <w:pPr>
        <w:spacing w:line="240" w:lineRule="auto"/>
      </w:pPr>
      <w:r>
        <w:continuationSeparator/>
      </w:r>
    </w:p>
    <w:p w14:paraId="331106FE" w14:textId="77777777" w:rsidR="005B45DE" w:rsidRDefault="005B45D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B5613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D72A3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1D26BDC"/>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81EA537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FC0CBCA"/>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1521B4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99689BE"/>
    <w:lvl w:ilvl="0">
      <w:start w:val="1"/>
      <w:numFmt w:val="bullet"/>
      <w:lvlText w:val="–"/>
      <w:lvlJc w:val="left"/>
      <w:pPr>
        <w:ind w:left="510" w:hanging="255"/>
      </w:pPr>
      <w:rPr>
        <w:rFonts w:ascii="Arial" w:hAnsi="Arial" w:hint="default"/>
        <w:b w:val="0"/>
        <w:i w:val="0"/>
        <w:sz w:val="24"/>
        <w:u w:val="none"/>
      </w:rPr>
    </w:lvl>
  </w:abstractNum>
  <w:abstractNum w:abstractNumId="7" w15:restartNumberingAfterBreak="0">
    <w:nsid w:val="FFFFFF88"/>
    <w:multiLevelType w:val="singleLevel"/>
    <w:tmpl w:val="ACDE307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6B28445A"/>
    <w:lvl w:ilvl="0">
      <w:start w:val="1"/>
      <w:numFmt w:val="bullet"/>
      <w:pStyle w:val="ListBullet"/>
      <w:lvlText w:val="n"/>
      <w:lvlJc w:val="left"/>
      <w:pPr>
        <w:ind w:left="255" w:hanging="255"/>
      </w:pPr>
      <w:rPr>
        <w:rFonts w:ascii="Wingdings" w:hAnsi="Wingdings" w:hint="default"/>
        <w:w w:val="100"/>
        <w:sz w:val="19"/>
      </w:rPr>
    </w:lvl>
  </w:abstractNum>
  <w:abstractNum w:abstractNumId="9" w15:restartNumberingAfterBreak="0">
    <w:nsid w:val="003D545B"/>
    <w:multiLevelType w:val="multilevel"/>
    <w:tmpl w:val="C29E9952"/>
    <w:lvl w:ilvl="0">
      <w:start w:val="1"/>
      <w:numFmt w:val="decimal"/>
      <w:lvlText w:val="%1."/>
      <w:lvlJc w:val="left"/>
      <w:pPr>
        <w:ind w:left="510" w:hanging="510"/>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531" w:hanging="1531"/>
      </w:pPr>
      <w:rPr>
        <w:rFonts w:hint="default"/>
      </w:rPr>
    </w:lvl>
    <w:lvl w:ilvl="3">
      <w:start w:val="1"/>
      <w:numFmt w:val="decimal"/>
      <w:lvlText w:val="%1.%2.%3.%4."/>
      <w:lvlJc w:val="left"/>
      <w:pPr>
        <w:ind w:left="2041" w:hanging="204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4056597"/>
    <w:multiLevelType w:val="hybridMultilevel"/>
    <w:tmpl w:val="5A40A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564692"/>
    <w:multiLevelType w:val="multilevel"/>
    <w:tmpl w:val="27BE1B9A"/>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743355F"/>
    <w:multiLevelType w:val="hybridMultilevel"/>
    <w:tmpl w:val="98E03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1C1650"/>
    <w:multiLevelType w:val="hybridMultilevel"/>
    <w:tmpl w:val="4992F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7A3154"/>
    <w:multiLevelType w:val="multilevel"/>
    <w:tmpl w:val="048E3F2C"/>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3D04F8F"/>
    <w:multiLevelType w:val="hybridMultilevel"/>
    <w:tmpl w:val="DCAE91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14BC2496"/>
    <w:multiLevelType w:val="multilevel"/>
    <w:tmpl w:val="5D2E027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6AA321C"/>
    <w:multiLevelType w:val="multilevel"/>
    <w:tmpl w:val="96EC7692"/>
    <w:lvl w:ilvl="0">
      <w:start w:val="1"/>
      <w:numFmt w:val="low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9685803"/>
    <w:multiLevelType w:val="multilevel"/>
    <w:tmpl w:val="800A6A7C"/>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A060DC4"/>
    <w:multiLevelType w:val="multilevel"/>
    <w:tmpl w:val="85C2F50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05A63D8"/>
    <w:multiLevelType w:val="multilevel"/>
    <w:tmpl w:val="804C458C"/>
    <w:lvl w:ilvl="0">
      <w:start w:val="1"/>
      <w:numFmt w:val="decimal"/>
      <w:lvlText w:val="%1."/>
      <w:lvlJc w:val="left"/>
      <w:pPr>
        <w:ind w:left="2041" w:hanging="2041"/>
      </w:pPr>
      <w:rPr>
        <w:rFonts w:hint="default"/>
      </w:rPr>
    </w:lvl>
    <w:lvl w:ilvl="1">
      <w:start w:val="1"/>
      <w:numFmt w:val="decimal"/>
      <w:lvlText w:val="%1.%2."/>
      <w:lvlJc w:val="left"/>
      <w:pPr>
        <w:ind w:left="2041" w:hanging="2041"/>
      </w:pPr>
      <w:rPr>
        <w:rFonts w:hint="default"/>
      </w:rPr>
    </w:lvl>
    <w:lvl w:ilvl="2">
      <w:start w:val="1"/>
      <w:numFmt w:val="decimal"/>
      <w:lvlText w:val="%1.%2.%3."/>
      <w:lvlJc w:val="left"/>
      <w:pPr>
        <w:ind w:left="2041" w:hanging="2041"/>
      </w:pPr>
      <w:rPr>
        <w:rFonts w:hint="default"/>
      </w:rPr>
    </w:lvl>
    <w:lvl w:ilvl="3">
      <w:start w:val="1"/>
      <w:numFmt w:val="decimal"/>
      <w:lvlText w:val="%1.%2.%3.%4."/>
      <w:lvlJc w:val="left"/>
      <w:pPr>
        <w:ind w:left="2041" w:hanging="204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17C3ED0"/>
    <w:multiLevelType w:val="multilevel"/>
    <w:tmpl w:val="754083EC"/>
    <w:lvl w:ilvl="0">
      <w:start w:val="1"/>
      <w:numFmt w:val="decimal"/>
      <w:lvlText w:val="%1."/>
      <w:lvlJc w:val="left"/>
      <w:pPr>
        <w:ind w:left="1531" w:hanging="1531"/>
      </w:pPr>
      <w:rPr>
        <w:rFonts w:hint="default"/>
      </w:rPr>
    </w:lvl>
    <w:lvl w:ilvl="1">
      <w:start w:val="1"/>
      <w:numFmt w:val="decimal"/>
      <w:lvlText w:val="%1.%2."/>
      <w:lvlJc w:val="left"/>
      <w:pPr>
        <w:ind w:left="2041" w:hanging="2041"/>
      </w:pPr>
      <w:rPr>
        <w:rFonts w:hint="default"/>
      </w:rPr>
    </w:lvl>
    <w:lvl w:ilvl="2">
      <w:start w:val="1"/>
      <w:numFmt w:val="decimal"/>
      <w:lvlText w:val="%1.%2.%3."/>
      <w:lvlJc w:val="left"/>
      <w:pPr>
        <w:ind w:left="2041" w:hanging="2041"/>
      </w:pPr>
      <w:rPr>
        <w:rFonts w:hint="default"/>
      </w:rPr>
    </w:lvl>
    <w:lvl w:ilvl="3">
      <w:start w:val="1"/>
      <w:numFmt w:val="decimal"/>
      <w:lvlText w:val="%1.%2.%3.%4."/>
      <w:lvlJc w:val="left"/>
      <w:pPr>
        <w:ind w:left="1021" w:hanging="102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28F1250"/>
    <w:multiLevelType w:val="hybridMultilevel"/>
    <w:tmpl w:val="9B0A7A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A024A14"/>
    <w:multiLevelType w:val="multilevel"/>
    <w:tmpl w:val="609CA770"/>
    <w:lvl w:ilvl="0">
      <w:start w:val="1"/>
      <w:numFmt w:val="decimal"/>
      <w:lvlText w:val="%1."/>
      <w:lvlJc w:val="left"/>
      <w:pPr>
        <w:ind w:left="2041" w:hanging="2041"/>
      </w:pPr>
      <w:rPr>
        <w:rFonts w:hint="default"/>
      </w:rPr>
    </w:lvl>
    <w:lvl w:ilvl="1">
      <w:start w:val="1"/>
      <w:numFmt w:val="decimal"/>
      <w:lvlText w:val="%1.%2."/>
      <w:lvlJc w:val="left"/>
      <w:pPr>
        <w:ind w:left="2041" w:hanging="2041"/>
      </w:pPr>
      <w:rPr>
        <w:rFonts w:hint="default"/>
      </w:rPr>
    </w:lvl>
    <w:lvl w:ilvl="2">
      <w:start w:val="1"/>
      <w:numFmt w:val="decimal"/>
      <w:lvlText w:val="%1.%2.%3."/>
      <w:lvlJc w:val="left"/>
      <w:pPr>
        <w:ind w:left="2041" w:hanging="2041"/>
      </w:pPr>
      <w:rPr>
        <w:rFonts w:hint="default"/>
      </w:rPr>
    </w:lvl>
    <w:lvl w:ilvl="3">
      <w:start w:val="1"/>
      <w:numFmt w:val="decimal"/>
      <w:lvlText w:val="%1.%2.%3.%4."/>
      <w:lvlJc w:val="left"/>
      <w:pPr>
        <w:ind w:left="2041" w:hanging="204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2A2D298D"/>
    <w:multiLevelType w:val="multilevel"/>
    <w:tmpl w:val="427C1DD6"/>
    <w:lvl w:ilvl="0">
      <w:start w:val="1"/>
      <w:numFmt w:val="decimal"/>
      <w:pStyle w:val="ListNumber"/>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pStyle w:val="ListNumber3"/>
      <w:lvlText w:val="%1.%2.%3."/>
      <w:lvlJc w:val="left"/>
      <w:pPr>
        <w:ind w:left="1021" w:hanging="1021"/>
      </w:pPr>
      <w:rPr>
        <w:rFonts w:hint="default"/>
      </w:rPr>
    </w:lvl>
    <w:lvl w:ilvl="3">
      <w:start w:val="1"/>
      <w:numFmt w:val="decimal"/>
      <w:lvlText w:val="%1.%2.%3.%4."/>
      <w:lvlJc w:val="left"/>
      <w:pPr>
        <w:ind w:left="1021" w:hanging="102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C52100E"/>
    <w:multiLevelType w:val="hybridMultilevel"/>
    <w:tmpl w:val="341C7AE8"/>
    <w:lvl w:ilvl="0" w:tplc="A058E692">
      <w:start w:val="1"/>
      <w:numFmt w:val="bullet"/>
      <w:pStyle w:val="ListParagraph"/>
      <w:lvlText w:val="n"/>
      <w:lvlJc w:val="left"/>
      <w:pPr>
        <w:ind w:left="720" w:hanging="360"/>
      </w:pPr>
      <w:rPr>
        <w:rFonts w:ascii="Wingdings" w:hAnsi="Wingdings" w:hint="default"/>
        <w:w w:val="100"/>
        <w:sz w:val="19"/>
      </w:rPr>
    </w:lvl>
    <w:lvl w:ilvl="1" w:tplc="A4E2F2A0">
      <w:start w:val="1"/>
      <w:numFmt w:val="bullet"/>
      <w:lvlText w:val="̶"/>
      <w:lvlJc w:val="left"/>
      <w:pPr>
        <w:ind w:left="1440" w:hanging="360"/>
      </w:pPr>
      <w:rPr>
        <w:rFonts w:ascii="Arial" w:hAnsi="Arial" w:hint="default"/>
        <w:sz w:val="2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F80F65"/>
    <w:multiLevelType w:val="multilevel"/>
    <w:tmpl w:val="67CEA158"/>
    <w:lvl w:ilvl="0">
      <w:start w:val="1"/>
      <w:numFmt w:val="decimal"/>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021" w:hanging="102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F5147B3"/>
    <w:multiLevelType w:val="hybridMultilevel"/>
    <w:tmpl w:val="B3C05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0B695D"/>
    <w:multiLevelType w:val="hybridMultilevel"/>
    <w:tmpl w:val="5B10C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AB479F"/>
    <w:multiLevelType w:val="multilevel"/>
    <w:tmpl w:val="7AFEE2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7E85C0D"/>
    <w:multiLevelType w:val="multilevel"/>
    <w:tmpl w:val="EF762C04"/>
    <w:lvl w:ilvl="0">
      <w:start w:val="1"/>
      <w:numFmt w:val="decimal"/>
      <w:lvlText w:val="%1."/>
      <w:lvlJc w:val="left"/>
      <w:pPr>
        <w:ind w:left="1021" w:hanging="1021"/>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531" w:hanging="1531"/>
      </w:pPr>
      <w:rPr>
        <w:rFonts w:hint="default"/>
      </w:rPr>
    </w:lvl>
    <w:lvl w:ilvl="3">
      <w:start w:val="1"/>
      <w:numFmt w:val="decimal"/>
      <w:lvlText w:val="%1.%2.%3.%4."/>
      <w:lvlJc w:val="left"/>
      <w:pPr>
        <w:ind w:left="2041" w:hanging="204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1823FC5"/>
    <w:multiLevelType w:val="hybridMultilevel"/>
    <w:tmpl w:val="8DC064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A421CF"/>
    <w:multiLevelType w:val="hybridMultilevel"/>
    <w:tmpl w:val="96A6C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5E26E0"/>
    <w:multiLevelType w:val="multilevel"/>
    <w:tmpl w:val="C32867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57166A6"/>
    <w:multiLevelType w:val="multilevel"/>
    <w:tmpl w:val="27BE1B9A"/>
    <w:numStyleLink w:val="ArticleSection"/>
  </w:abstractNum>
  <w:abstractNum w:abstractNumId="35" w15:restartNumberingAfterBreak="0">
    <w:nsid w:val="67AF69D7"/>
    <w:multiLevelType w:val="multilevel"/>
    <w:tmpl w:val="38789FA4"/>
    <w:lvl w:ilvl="0">
      <w:start w:val="1"/>
      <w:numFmt w:val="upperRoman"/>
      <w:lvlText w:val="Article %1."/>
      <w:lvlJc w:val="left"/>
      <w:pPr>
        <w:ind w:left="0" w:firstLine="0"/>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36" w15:restartNumberingAfterBreak="0">
    <w:nsid w:val="67B012C2"/>
    <w:multiLevelType w:val="hybridMultilevel"/>
    <w:tmpl w:val="96EEC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DB7044"/>
    <w:multiLevelType w:val="hybridMultilevel"/>
    <w:tmpl w:val="3D1A6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8E0390"/>
    <w:multiLevelType w:val="hybridMultilevel"/>
    <w:tmpl w:val="D1C8A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8D7866"/>
    <w:multiLevelType w:val="multilevel"/>
    <w:tmpl w:val="B8182A0E"/>
    <w:lvl w:ilvl="0">
      <w:start w:val="1"/>
      <w:numFmt w:val="low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7206255E"/>
    <w:multiLevelType w:val="hybridMultilevel"/>
    <w:tmpl w:val="A4247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767643"/>
    <w:multiLevelType w:val="multilevel"/>
    <w:tmpl w:val="607A999C"/>
    <w:lvl w:ilvl="0">
      <w:start w:val="1"/>
      <w:numFmt w:val="decimal"/>
      <w:lvlText w:val="%1."/>
      <w:lvlJc w:val="left"/>
      <w:pPr>
        <w:ind w:left="1531" w:hanging="1531"/>
      </w:pPr>
      <w:rPr>
        <w:rFonts w:hint="default"/>
      </w:rPr>
    </w:lvl>
    <w:lvl w:ilvl="1">
      <w:start w:val="1"/>
      <w:numFmt w:val="decimal"/>
      <w:lvlText w:val="%1.%2."/>
      <w:lvlJc w:val="left"/>
      <w:pPr>
        <w:ind w:left="2041" w:hanging="2041"/>
      </w:pPr>
      <w:rPr>
        <w:rFonts w:hint="default"/>
      </w:rPr>
    </w:lvl>
    <w:lvl w:ilvl="2">
      <w:start w:val="1"/>
      <w:numFmt w:val="decimal"/>
      <w:lvlText w:val="%1.%2.%3."/>
      <w:lvlJc w:val="left"/>
      <w:pPr>
        <w:ind w:left="2041" w:hanging="2041"/>
      </w:pPr>
      <w:rPr>
        <w:rFonts w:hint="default"/>
      </w:rPr>
    </w:lvl>
    <w:lvl w:ilvl="3">
      <w:start w:val="1"/>
      <w:numFmt w:val="decimal"/>
      <w:lvlText w:val="%1.%2.%3.%4."/>
      <w:lvlJc w:val="left"/>
      <w:pPr>
        <w:ind w:left="2041" w:hanging="204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BFF32C4"/>
    <w:multiLevelType w:val="hybridMultilevel"/>
    <w:tmpl w:val="AD5C2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BD2315"/>
    <w:multiLevelType w:val="hybridMultilevel"/>
    <w:tmpl w:val="198A17C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4" w15:restartNumberingAfterBreak="0">
    <w:nsid w:val="7CC14FFD"/>
    <w:multiLevelType w:val="multilevel"/>
    <w:tmpl w:val="B450FD92"/>
    <w:lvl w:ilvl="0">
      <w:start w:val="1"/>
      <w:numFmt w:val="decimal"/>
      <w:lvlText w:val="%1."/>
      <w:lvlJc w:val="left"/>
      <w:pPr>
        <w:ind w:left="510" w:hanging="510"/>
      </w:pPr>
      <w:rPr>
        <w:rFonts w:hint="default"/>
      </w:rPr>
    </w:lvl>
    <w:lvl w:ilvl="1">
      <w:start w:val="1"/>
      <w:numFmt w:val="decimal"/>
      <w:lvlText w:val="%1.%2."/>
      <w:lvlJc w:val="left"/>
      <w:pPr>
        <w:ind w:left="1021" w:hanging="1021"/>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021" w:hanging="102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
  </w:num>
  <w:num w:numId="3">
    <w:abstractNumId w:val="2"/>
  </w:num>
  <w:num w:numId="4">
    <w:abstractNumId w:val="6"/>
  </w:num>
  <w:num w:numId="5">
    <w:abstractNumId w:val="8"/>
  </w:num>
  <w:num w:numId="6">
    <w:abstractNumId w:val="18"/>
  </w:num>
  <w:num w:numId="7">
    <w:abstractNumId w:val="35"/>
  </w:num>
  <w:num w:numId="8">
    <w:abstractNumId w:val="11"/>
  </w:num>
  <w:num w:numId="9">
    <w:abstractNumId w:val="34"/>
  </w:num>
  <w:num w:numId="10">
    <w:abstractNumId w:val="14"/>
  </w:num>
  <w:num w:numId="11">
    <w:abstractNumId w:val="29"/>
  </w:num>
  <w:num w:numId="12">
    <w:abstractNumId w:val="3"/>
  </w:num>
  <w:num w:numId="13">
    <w:abstractNumId w:val="4"/>
  </w:num>
  <w:num w:numId="14">
    <w:abstractNumId w:val="5"/>
  </w:num>
  <w:num w:numId="15">
    <w:abstractNumId w:val="17"/>
  </w:num>
  <w:num w:numId="16">
    <w:abstractNumId w:val="39"/>
  </w:num>
  <w:num w:numId="17">
    <w:abstractNumId w:val="16"/>
  </w:num>
  <w:num w:numId="18">
    <w:abstractNumId w:val="19"/>
  </w:num>
  <w:num w:numId="19">
    <w:abstractNumId w:val="22"/>
  </w:num>
  <w:num w:numId="20">
    <w:abstractNumId w:val="33"/>
  </w:num>
  <w:num w:numId="21">
    <w:abstractNumId w:val="7"/>
  </w:num>
  <w:num w:numId="22">
    <w:abstractNumId w:val="24"/>
  </w:num>
  <w:num w:numId="23">
    <w:abstractNumId w:val="20"/>
  </w:num>
  <w:num w:numId="24">
    <w:abstractNumId w:val="23"/>
  </w:num>
  <w:num w:numId="25">
    <w:abstractNumId w:val="41"/>
  </w:num>
  <w:num w:numId="26">
    <w:abstractNumId w:val="21"/>
  </w:num>
  <w:num w:numId="27">
    <w:abstractNumId w:val="26"/>
  </w:num>
  <w:num w:numId="28">
    <w:abstractNumId w:val="44"/>
  </w:num>
  <w:num w:numId="29">
    <w:abstractNumId w:val="9"/>
  </w:num>
  <w:num w:numId="30">
    <w:abstractNumId w:val="30"/>
  </w:num>
  <w:num w:numId="31">
    <w:abstractNumId w:val="31"/>
  </w:num>
  <w:num w:numId="32">
    <w:abstractNumId w:val="12"/>
  </w:num>
  <w:num w:numId="33">
    <w:abstractNumId w:val="32"/>
  </w:num>
  <w:num w:numId="34">
    <w:abstractNumId w:val="40"/>
  </w:num>
  <w:num w:numId="35">
    <w:abstractNumId w:val="25"/>
  </w:num>
  <w:num w:numId="36">
    <w:abstractNumId w:val="38"/>
  </w:num>
  <w:num w:numId="37">
    <w:abstractNumId w:val="42"/>
  </w:num>
  <w:num w:numId="38">
    <w:abstractNumId w:val="10"/>
  </w:num>
  <w:num w:numId="39">
    <w:abstractNumId w:val="37"/>
  </w:num>
  <w:num w:numId="40">
    <w:abstractNumId w:val="15"/>
  </w:num>
  <w:num w:numId="41">
    <w:abstractNumId w:val="27"/>
  </w:num>
  <w:num w:numId="42">
    <w:abstractNumId w:val="36"/>
  </w:num>
  <w:num w:numId="43">
    <w:abstractNumId w:val="43"/>
  </w:num>
  <w:num w:numId="44">
    <w:abstractNumId w:val="13"/>
  </w:num>
  <w:num w:numId="45">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MzQ1NjA1NTYzsDRS0lEKTi0uzszPAykwrAUAi+YH/SwAAAA="/>
  </w:docVars>
  <w:rsids>
    <w:rsidRoot w:val="001E3EEC"/>
    <w:rsid w:val="000037DB"/>
    <w:rsid w:val="00003C7D"/>
    <w:rsid w:val="00006068"/>
    <w:rsid w:val="0001561C"/>
    <w:rsid w:val="00017343"/>
    <w:rsid w:val="00020F05"/>
    <w:rsid w:val="00020F80"/>
    <w:rsid w:val="0002549D"/>
    <w:rsid w:val="00026387"/>
    <w:rsid w:val="00031802"/>
    <w:rsid w:val="00034E4B"/>
    <w:rsid w:val="00043F07"/>
    <w:rsid w:val="000502F5"/>
    <w:rsid w:val="00051F2E"/>
    <w:rsid w:val="000544D4"/>
    <w:rsid w:val="000554FC"/>
    <w:rsid w:val="000569E2"/>
    <w:rsid w:val="00060495"/>
    <w:rsid w:val="00065605"/>
    <w:rsid w:val="00070992"/>
    <w:rsid w:val="00091228"/>
    <w:rsid w:val="00096EAB"/>
    <w:rsid w:val="00097917"/>
    <w:rsid w:val="000A5F51"/>
    <w:rsid w:val="000A6F5F"/>
    <w:rsid w:val="000B06EB"/>
    <w:rsid w:val="000C401F"/>
    <w:rsid w:val="000C6A83"/>
    <w:rsid w:val="000D13F1"/>
    <w:rsid w:val="000D1F39"/>
    <w:rsid w:val="000D2389"/>
    <w:rsid w:val="000E23DD"/>
    <w:rsid w:val="000E662B"/>
    <w:rsid w:val="000F45BC"/>
    <w:rsid w:val="0010761F"/>
    <w:rsid w:val="00110C21"/>
    <w:rsid w:val="00117538"/>
    <w:rsid w:val="001408C7"/>
    <w:rsid w:val="001418FB"/>
    <w:rsid w:val="00145263"/>
    <w:rsid w:val="001504F3"/>
    <w:rsid w:val="00155CD0"/>
    <w:rsid w:val="00156490"/>
    <w:rsid w:val="00163FA7"/>
    <w:rsid w:val="00165B99"/>
    <w:rsid w:val="00185DD1"/>
    <w:rsid w:val="001B0DE8"/>
    <w:rsid w:val="001B0F43"/>
    <w:rsid w:val="001C53CC"/>
    <w:rsid w:val="001D415A"/>
    <w:rsid w:val="001E3425"/>
    <w:rsid w:val="001E3EEC"/>
    <w:rsid w:val="001F64DC"/>
    <w:rsid w:val="00210E2B"/>
    <w:rsid w:val="00211B06"/>
    <w:rsid w:val="002122AA"/>
    <w:rsid w:val="0021288B"/>
    <w:rsid w:val="00215B6D"/>
    <w:rsid w:val="002161E2"/>
    <w:rsid w:val="002257D4"/>
    <w:rsid w:val="00230770"/>
    <w:rsid w:val="00236A02"/>
    <w:rsid w:val="00241AF1"/>
    <w:rsid w:val="00261342"/>
    <w:rsid w:val="00265DB5"/>
    <w:rsid w:val="002743A6"/>
    <w:rsid w:val="00282E52"/>
    <w:rsid w:val="00283A27"/>
    <w:rsid w:val="00291F97"/>
    <w:rsid w:val="002A4331"/>
    <w:rsid w:val="002B4E8F"/>
    <w:rsid w:val="002B7CCE"/>
    <w:rsid w:val="002C70E0"/>
    <w:rsid w:val="002D0E4C"/>
    <w:rsid w:val="002E2AFE"/>
    <w:rsid w:val="002E69B6"/>
    <w:rsid w:val="002F67D3"/>
    <w:rsid w:val="002F7263"/>
    <w:rsid w:val="00310E55"/>
    <w:rsid w:val="0031323D"/>
    <w:rsid w:val="00321159"/>
    <w:rsid w:val="00321355"/>
    <w:rsid w:val="003239A1"/>
    <w:rsid w:val="00343087"/>
    <w:rsid w:val="00362108"/>
    <w:rsid w:val="00370C74"/>
    <w:rsid w:val="00380993"/>
    <w:rsid w:val="00390601"/>
    <w:rsid w:val="00395518"/>
    <w:rsid w:val="003957F8"/>
    <w:rsid w:val="00395C04"/>
    <w:rsid w:val="003966CC"/>
    <w:rsid w:val="003A593C"/>
    <w:rsid w:val="003A7CA0"/>
    <w:rsid w:val="003C121C"/>
    <w:rsid w:val="003C2013"/>
    <w:rsid w:val="003D640B"/>
    <w:rsid w:val="003E494C"/>
    <w:rsid w:val="003F509D"/>
    <w:rsid w:val="003F6439"/>
    <w:rsid w:val="0040118A"/>
    <w:rsid w:val="004124F3"/>
    <w:rsid w:val="00422651"/>
    <w:rsid w:val="004333DD"/>
    <w:rsid w:val="00437F47"/>
    <w:rsid w:val="00440365"/>
    <w:rsid w:val="00446422"/>
    <w:rsid w:val="00447863"/>
    <w:rsid w:val="00454099"/>
    <w:rsid w:val="00476624"/>
    <w:rsid w:val="00485574"/>
    <w:rsid w:val="004865D7"/>
    <w:rsid w:val="0049059B"/>
    <w:rsid w:val="00495B51"/>
    <w:rsid w:val="004B0164"/>
    <w:rsid w:val="004B48D9"/>
    <w:rsid w:val="004B7203"/>
    <w:rsid w:val="004C6604"/>
    <w:rsid w:val="004C69AC"/>
    <w:rsid w:val="004D3AAA"/>
    <w:rsid w:val="004D7260"/>
    <w:rsid w:val="004E6B8D"/>
    <w:rsid w:val="005121E1"/>
    <w:rsid w:val="005150FC"/>
    <w:rsid w:val="00520020"/>
    <w:rsid w:val="00522148"/>
    <w:rsid w:val="0052409A"/>
    <w:rsid w:val="00526C53"/>
    <w:rsid w:val="00534CED"/>
    <w:rsid w:val="0054030A"/>
    <w:rsid w:val="005428BF"/>
    <w:rsid w:val="005439A9"/>
    <w:rsid w:val="00544991"/>
    <w:rsid w:val="0054737B"/>
    <w:rsid w:val="00547475"/>
    <w:rsid w:val="00553A57"/>
    <w:rsid w:val="005607AE"/>
    <w:rsid w:val="00565FA2"/>
    <w:rsid w:val="00566203"/>
    <w:rsid w:val="00582129"/>
    <w:rsid w:val="00595C57"/>
    <w:rsid w:val="005A2F91"/>
    <w:rsid w:val="005A5F71"/>
    <w:rsid w:val="005B27F7"/>
    <w:rsid w:val="005B2B56"/>
    <w:rsid w:val="005B42C6"/>
    <w:rsid w:val="005B45DE"/>
    <w:rsid w:val="005C377C"/>
    <w:rsid w:val="006023F0"/>
    <w:rsid w:val="0061031E"/>
    <w:rsid w:val="00610A40"/>
    <w:rsid w:val="00613E85"/>
    <w:rsid w:val="006245B4"/>
    <w:rsid w:val="00627271"/>
    <w:rsid w:val="0062736C"/>
    <w:rsid w:val="00635687"/>
    <w:rsid w:val="006406EC"/>
    <w:rsid w:val="00640CAF"/>
    <w:rsid w:val="0064570D"/>
    <w:rsid w:val="006474BB"/>
    <w:rsid w:val="0065088E"/>
    <w:rsid w:val="00650D57"/>
    <w:rsid w:val="00653D41"/>
    <w:rsid w:val="00654F40"/>
    <w:rsid w:val="006575E8"/>
    <w:rsid w:val="00671082"/>
    <w:rsid w:val="00671F29"/>
    <w:rsid w:val="00692A84"/>
    <w:rsid w:val="006B3C3A"/>
    <w:rsid w:val="006C65CA"/>
    <w:rsid w:val="006D0A66"/>
    <w:rsid w:val="006F2788"/>
    <w:rsid w:val="006F35CA"/>
    <w:rsid w:val="006F7417"/>
    <w:rsid w:val="00702552"/>
    <w:rsid w:val="0070267E"/>
    <w:rsid w:val="00720476"/>
    <w:rsid w:val="00720556"/>
    <w:rsid w:val="00722073"/>
    <w:rsid w:val="007336AD"/>
    <w:rsid w:val="007356A4"/>
    <w:rsid w:val="00740776"/>
    <w:rsid w:val="007458F3"/>
    <w:rsid w:val="00747C7E"/>
    <w:rsid w:val="007555D2"/>
    <w:rsid w:val="007564FB"/>
    <w:rsid w:val="00767B05"/>
    <w:rsid w:val="00773A32"/>
    <w:rsid w:val="00785287"/>
    <w:rsid w:val="00797155"/>
    <w:rsid w:val="007C30D6"/>
    <w:rsid w:val="007C3862"/>
    <w:rsid w:val="007C753C"/>
    <w:rsid w:val="007C7E98"/>
    <w:rsid w:val="007D0B60"/>
    <w:rsid w:val="007D294F"/>
    <w:rsid w:val="007D7033"/>
    <w:rsid w:val="007F02F0"/>
    <w:rsid w:val="007F34C5"/>
    <w:rsid w:val="008147C6"/>
    <w:rsid w:val="008272FB"/>
    <w:rsid w:val="008301C8"/>
    <w:rsid w:val="0084639D"/>
    <w:rsid w:val="0085519E"/>
    <w:rsid w:val="00860862"/>
    <w:rsid w:val="00863A02"/>
    <w:rsid w:val="00871C60"/>
    <w:rsid w:val="00873700"/>
    <w:rsid w:val="008920C0"/>
    <w:rsid w:val="008A3C33"/>
    <w:rsid w:val="008C5AB3"/>
    <w:rsid w:val="008C5C93"/>
    <w:rsid w:val="008E7712"/>
    <w:rsid w:val="008F0C6E"/>
    <w:rsid w:val="009005BC"/>
    <w:rsid w:val="00905A53"/>
    <w:rsid w:val="0091187C"/>
    <w:rsid w:val="00936CE0"/>
    <w:rsid w:val="00946C0F"/>
    <w:rsid w:val="00970956"/>
    <w:rsid w:val="00980454"/>
    <w:rsid w:val="0098197B"/>
    <w:rsid w:val="0099645A"/>
    <w:rsid w:val="00996AFF"/>
    <w:rsid w:val="009A1B2C"/>
    <w:rsid w:val="009B38EC"/>
    <w:rsid w:val="009C28A8"/>
    <w:rsid w:val="009C6F49"/>
    <w:rsid w:val="009D2E43"/>
    <w:rsid w:val="009D51BA"/>
    <w:rsid w:val="009D568C"/>
    <w:rsid w:val="009D6BFF"/>
    <w:rsid w:val="009E3A2B"/>
    <w:rsid w:val="009F44DE"/>
    <w:rsid w:val="00A0235F"/>
    <w:rsid w:val="00A108ED"/>
    <w:rsid w:val="00A1383B"/>
    <w:rsid w:val="00A24601"/>
    <w:rsid w:val="00A2698B"/>
    <w:rsid w:val="00A357E2"/>
    <w:rsid w:val="00A406A0"/>
    <w:rsid w:val="00A429D5"/>
    <w:rsid w:val="00A476C9"/>
    <w:rsid w:val="00A5361C"/>
    <w:rsid w:val="00A56787"/>
    <w:rsid w:val="00A72AF3"/>
    <w:rsid w:val="00A75123"/>
    <w:rsid w:val="00A820BD"/>
    <w:rsid w:val="00A92782"/>
    <w:rsid w:val="00A95B46"/>
    <w:rsid w:val="00AB21B1"/>
    <w:rsid w:val="00AB2963"/>
    <w:rsid w:val="00AB2F5B"/>
    <w:rsid w:val="00AD1FBE"/>
    <w:rsid w:val="00AE05EE"/>
    <w:rsid w:val="00AE0E42"/>
    <w:rsid w:val="00AE2D0A"/>
    <w:rsid w:val="00B00391"/>
    <w:rsid w:val="00B033D5"/>
    <w:rsid w:val="00B03DB6"/>
    <w:rsid w:val="00B36AAB"/>
    <w:rsid w:val="00B37472"/>
    <w:rsid w:val="00B5488F"/>
    <w:rsid w:val="00B615E3"/>
    <w:rsid w:val="00B667E0"/>
    <w:rsid w:val="00B8057C"/>
    <w:rsid w:val="00B9605F"/>
    <w:rsid w:val="00B97201"/>
    <w:rsid w:val="00BB29D5"/>
    <w:rsid w:val="00BB43B8"/>
    <w:rsid w:val="00BB733C"/>
    <w:rsid w:val="00BD6BA2"/>
    <w:rsid w:val="00C00506"/>
    <w:rsid w:val="00C1296F"/>
    <w:rsid w:val="00C17F8A"/>
    <w:rsid w:val="00C202A4"/>
    <w:rsid w:val="00C327DE"/>
    <w:rsid w:val="00C34D34"/>
    <w:rsid w:val="00C34F6C"/>
    <w:rsid w:val="00C361B8"/>
    <w:rsid w:val="00C40E9B"/>
    <w:rsid w:val="00C43445"/>
    <w:rsid w:val="00C45BE5"/>
    <w:rsid w:val="00C460FC"/>
    <w:rsid w:val="00C638BF"/>
    <w:rsid w:val="00C726F0"/>
    <w:rsid w:val="00C82D9D"/>
    <w:rsid w:val="00C85B33"/>
    <w:rsid w:val="00C93D1E"/>
    <w:rsid w:val="00CA4FCF"/>
    <w:rsid w:val="00CD3F80"/>
    <w:rsid w:val="00D007E0"/>
    <w:rsid w:val="00D048ED"/>
    <w:rsid w:val="00D24CC1"/>
    <w:rsid w:val="00D434B0"/>
    <w:rsid w:val="00D52D5F"/>
    <w:rsid w:val="00D63BC2"/>
    <w:rsid w:val="00D75974"/>
    <w:rsid w:val="00D77B75"/>
    <w:rsid w:val="00D86FD4"/>
    <w:rsid w:val="00D93C44"/>
    <w:rsid w:val="00D94804"/>
    <w:rsid w:val="00D96FE5"/>
    <w:rsid w:val="00DC3829"/>
    <w:rsid w:val="00DE1444"/>
    <w:rsid w:val="00E02037"/>
    <w:rsid w:val="00E02F0B"/>
    <w:rsid w:val="00E05033"/>
    <w:rsid w:val="00E06C31"/>
    <w:rsid w:val="00E07BA2"/>
    <w:rsid w:val="00E23B99"/>
    <w:rsid w:val="00E2600B"/>
    <w:rsid w:val="00E31D9F"/>
    <w:rsid w:val="00E40155"/>
    <w:rsid w:val="00E41AAC"/>
    <w:rsid w:val="00E41E1E"/>
    <w:rsid w:val="00E47C32"/>
    <w:rsid w:val="00E51D8D"/>
    <w:rsid w:val="00E5227E"/>
    <w:rsid w:val="00E559F2"/>
    <w:rsid w:val="00E67A53"/>
    <w:rsid w:val="00E87E82"/>
    <w:rsid w:val="00EA00F0"/>
    <w:rsid w:val="00EB2966"/>
    <w:rsid w:val="00ED064D"/>
    <w:rsid w:val="00ED0D64"/>
    <w:rsid w:val="00ED1065"/>
    <w:rsid w:val="00ED19A3"/>
    <w:rsid w:val="00EE48D0"/>
    <w:rsid w:val="00F11389"/>
    <w:rsid w:val="00F161A4"/>
    <w:rsid w:val="00F21934"/>
    <w:rsid w:val="00F26D00"/>
    <w:rsid w:val="00F41625"/>
    <w:rsid w:val="00F47B07"/>
    <w:rsid w:val="00F47BD3"/>
    <w:rsid w:val="00F606A6"/>
    <w:rsid w:val="00F609ED"/>
    <w:rsid w:val="00F6269F"/>
    <w:rsid w:val="00F722EE"/>
    <w:rsid w:val="00F75170"/>
    <w:rsid w:val="00F759EF"/>
    <w:rsid w:val="00F82E38"/>
    <w:rsid w:val="00F83DA4"/>
    <w:rsid w:val="00F8450B"/>
    <w:rsid w:val="00F8488C"/>
    <w:rsid w:val="00F852DA"/>
    <w:rsid w:val="00F85C03"/>
    <w:rsid w:val="00F878A6"/>
    <w:rsid w:val="00FA211B"/>
    <w:rsid w:val="00FA71FF"/>
    <w:rsid w:val="00FB1BFD"/>
    <w:rsid w:val="00FC2399"/>
    <w:rsid w:val="00FC37B3"/>
    <w:rsid w:val="00FD4B64"/>
    <w:rsid w:val="00FE4FAD"/>
    <w:rsid w:val="00FF23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D42BB"/>
  <w15:chartTrackingRefBased/>
  <w15:docId w15:val="{4FFCB9F2-1EFF-4E74-85C7-63F3ED2C4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qFormat/>
    <w:rsid w:val="00B97201"/>
    <w:pPr>
      <w:snapToGrid w:val="0"/>
      <w:spacing w:after="240" w:line="312" w:lineRule="auto"/>
    </w:pPr>
    <w:rPr>
      <w:color w:val="000000" w:themeColor="text1"/>
    </w:rPr>
  </w:style>
  <w:style w:type="paragraph" w:styleId="Heading1">
    <w:name w:val="heading 1"/>
    <w:basedOn w:val="Normal"/>
    <w:link w:val="Heading1Char"/>
    <w:uiPriority w:val="9"/>
    <w:qFormat/>
    <w:rsid w:val="00654F40"/>
    <w:pPr>
      <w:spacing w:before="100" w:beforeAutospacing="1" w:after="480"/>
      <w:outlineLvl w:val="0"/>
    </w:pPr>
    <w:rPr>
      <w:rFonts w:asciiTheme="majorHAnsi" w:eastAsia="Times New Roman" w:hAnsiTheme="majorHAnsi" w:cs="Times New Roman"/>
      <w:b/>
      <w:bCs/>
      <w:color w:val="FFFFFF" w:themeColor="background1"/>
      <w:kern w:val="36"/>
      <w:sz w:val="96"/>
      <w:szCs w:val="48"/>
      <w:lang w:eastAsia="en-GB"/>
    </w:rPr>
  </w:style>
  <w:style w:type="paragraph" w:styleId="Heading2">
    <w:name w:val="heading 2"/>
    <w:basedOn w:val="Normal"/>
    <w:link w:val="Heading2Char"/>
    <w:uiPriority w:val="9"/>
    <w:unhideWhenUsed/>
    <w:qFormat/>
    <w:rsid w:val="00020F80"/>
    <w:pPr>
      <w:keepNext/>
      <w:keepLines/>
      <w:spacing w:before="40"/>
      <w:outlineLvl w:val="1"/>
    </w:pPr>
    <w:rPr>
      <w:rFonts w:asciiTheme="majorHAnsi" w:eastAsiaTheme="majorEastAsia" w:hAnsiTheme="majorHAnsi" w:cstheme="majorBidi"/>
      <w:color w:val="auto"/>
      <w:sz w:val="56"/>
      <w:szCs w:val="26"/>
    </w:rPr>
  </w:style>
  <w:style w:type="paragraph" w:styleId="Heading3">
    <w:name w:val="heading 3"/>
    <w:basedOn w:val="Normal"/>
    <w:link w:val="Heading3Char"/>
    <w:autoRedefine/>
    <w:uiPriority w:val="9"/>
    <w:unhideWhenUsed/>
    <w:qFormat/>
    <w:rsid w:val="00321355"/>
    <w:pPr>
      <w:keepNext/>
      <w:keepLines/>
      <w:spacing w:before="40"/>
      <w:outlineLvl w:val="2"/>
    </w:pPr>
    <w:rPr>
      <w:rFonts w:asciiTheme="majorHAnsi" w:eastAsiaTheme="majorEastAsia" w:hAnsiTheme="majorHAnsi" w:cstheme="majorBidi"/>
      <w:sz w:val="36"/>
    </w:rPr>
  </w:style>
  <w:style w:type="paragraph" w:styleId="Heading4">
    <w:name w:val="heading 4"/>
    <w:basedOn w:val="Normal"/>
    <w:link w:val="Heading4Char"/>
    <w:autoRedefine/>
    <w:uiPriority w:val="9"/>
    <w:unhideWhenUsed/>
    <w:qFormat/>
    <w:rsid w:val="00020F80"/>
    <w:pPr>
      <w:keepNext/>
      <w:keepLines/>
      <w:spacing w:before="40"/>
      <w:outlineLvl w:val="3"/>
    </w:pPr>
    <w:rPr>
      <w:rFonts w:asciiTheme="majorHAnsi" w:eastAsiaTheme="majorEastAsia" w:hAnsiTheme="majorHAnsi" w:cstheme="majorBidi"/>
      <w:iCs/>
      <w:sz w:val="28"/>
    </w:rPr>
  </w:style>
  <w:style w:type="paragraph" w:styleId="Heading5">
    <w:name w:val="heading 5"/>
    <w:basedOn w:val="Normal"/>
    <w:link w:val="Heading5Char"/>
    <w:autoRedefine/>
    <w:uiPriority w:val="9"/>
    <w:unhideWhenUsed/>
    <w:qFormat/>
    <w:rsid w:val="00D96FE5"/>
    <w:pPr>
      <w:keepNext/>
      <w:keepLines/>
      <w:spacing w:after="0" w:line="240" w:lineRule="auto"/>
      <w:outlineLvl w:val="4"/>
    </w:pPr>
    <w:rPr>
      <w:rFonts w:asciiTheme="majorHAnsi" w:eastAsiaTheme="majorEastAsia" w:hAnsiTheme="majorHAnsi" w:cstheme="majorBidi"/>
      <w:sz w:val="28"/>
    </w:rPr>
  </w:style>
  <w:style w:type="paragraph" w:styleId="Heading6">
    <w:name w:val="heading 6"/>
    <w:basedOn w:val="Normal"/>
    <w:next w:val="Normal"/>
    <w:link w:val="Heading6Char"/>
    <w:uiPriority w:val="9"/>
    <w:semiHidden/>
    <w:unhideWhenUsed/>
    <w:rsid w:val="00E41AA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654F40"/>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54F40"/>
    <w:pPr>
      <w:keepNext/>
      <w:keepLines/>
      <w:spacing w:before="40"/>
      <w:outlineLvl w:val="7"/>
    </w:pPr>
    <w:rPr>
      <w:rFonts w:asciiTheme="majorHAnsi" w:eastAsiaTheme="majorEastAsia" w:hAnsiTheme="majorHAnsi" w:cstheme="majorBidi"/>
      <w:color w:val="FFFFFF" w:themeColor="background1"/>
      <w:sz w:val="21"/>
      <w:szCs w:val="21"/>
    </w:rPr>
  </w:style>
  <w:style w:type="paragraph" w:styleId="Heading9">
    <w:name w:val="heading 9"/>
    <w:basedOn w:val="Normal"/>
    <w:next w:val="Normal"/>
    <w:link w:val="Heading9Char"/>
    <w:uiPriority w:val="9"/>
    <w:unhideWhenUsed/>
    <w:rsid w:val="00E41AA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4F40"/>
    <w:rPr>
      <w:rFonts w:asciiTheme="majorHAnsi" w:eastAsia="Times New Roman" w:hAnsiTheme="majorHAnsi" w:cs="Times New Roman"/>
      <w:b/>
      <w:bCs/>
      <w:color w:val="FFFFFF" w:themeColor="background1"/>
      <w:kern w:val="36"/>
      <w:sz w:val="96"/>
      <w:szCs w:val="48"/>
      <w:lang w:eastAsia="en-GB"/>
    </w:rPr>
  </w:style>
  <w:style w:type="character" w:customStyle="1" w:styleId="logotext">
    <w:name w:val="logo__text"/>
    <w:basedOn w:val="DefaultParagraphFont"/>
    <w:rsid w:val="003A593C"/>
  </w:style>
  <w:style w:type="paragraph" w:styleId="Title">
    <w:name w:val="Title"/>
    <w:basedOn w:val="Heading1"/>
    <w:next w:val="Normal"/>
    <w:link w:val="TitleChar"/>
    <w:uiPriority w:val="10"/>
    <w:qFormat/>
    <w:rsid w:val="00A406A0"/>
    <w:pPr>
      <w:spacing w:before="8700" w:beforeAutospacing="0" w:after="280"/>
      <w:ind w:left="680"/>
    </w:pPr>
    <w:rPr>
      <w:sz w:val="56"/>
    </w:rPr>
  </w:style>
  <w:style w:type="character" w:customStyle="1" w:styleId="TitleChar">
    <w:name w:val="Title Char"/>
    <w:basedOn w:val="DefaultParagraphFont"/>
    <w:link w:val="Title"/>
    <w:uiPriority w:val="10"/>
    <w:rsid w:val="00A406A0"/>
    <w:rPr>
      <w:rFonts w:asciiTheme="majorHAnsi" w:eastAsia="Times New Roman" w:hAnsiTheme="majorHAnsi" w:cs="Times New Roman"/>
      <w:b/>
      <w:bCs/>
      <w:color w:val="FFFFFF" w:themeColor="background1"/>
      <w:kern w:val="36"/>
      <w:sz w:val="56"/>
      <w:szCs w:val="48"/>
      <w:lang w:eastAsia="en-GB"/>
    </w:rPr>
  </w:style>
  <w:style w:type="character" w:customStyle="1" w:styleId="Heading2Char">
    <w:name w:val="Heading 2 Char"/>
    <w:basedOn w:val="DefaultParagraphFont"/>
    <w:link w:val="Heading2"/>
    <w:uiPriority w:val="9"/>
    <w:rsid w:val="00020F80"/>
    <w:rPr>
      <w:rFonts w:asciiTheme="majorHAnsi" w:eastAsiaTheme="majorEastAsia" w:hAnsiTheme="majorHAnsi" w:cstheme="majorBidi"/>
      <w:sz w:val="56"/>
      <w:szCs w:val="26"/>
    </w:rPr>
  </w:style>
  <w:style w:type="character" w:customStyle="1" w:styleId="Heading3Char">
    <w:name w:val="Heading 3 Char"/>
    <w:basedOn w:val="DefaultParagraphFont"/>
    <w:link w:val="Heading3"/>
    <w:uiPriority w:val="9"/>
    <w:rsid w:val="00321355"/>
    <w:rPr>
      <w:rFonts w:asciiTheme="majorHAnsi" w:eastAsiaTheme="majorEastAsia" w:hAnsiTheme="majorHAnsi" w:cstheme="majorBidi"/>
      <w:color w:val="000000" w:themeColor="text1"/>
      <w:sz w:val="36"/>
    </w:rPr>
  </w:style>
  <w:style w:type="paragraph" w:styleId="Quote">
    <w:name w:val="Quote"/>
    <w:aliases w:val="Introduction / Quote"/>
    <w:basedOn w:val="Normal"/>
    <w:link w:val="QuoteChar"/>
    <w:autoRedefine/>
    <w:uiPriority w:val="29"/>
    <w:qFormat/>
    <w:rsid w:val="00740776"/>
    <w:pPr>
      <w:spacing w:before="200" w:after="160"/>
    </w:pPr>
    <w:rPr>
      <w:iCs/>
      <w:color w:val="612467" w:themeColor="accent2"/>
      <w:sz w:val="36"/>
    </w:rPr>
  </w:style>
  <w:style w:type="character" w:customStyle="1" w:styleId="QuoteChar">
    <w:name w:val="Quote Char"/>
    <w:aliases w:val="Introduction / Quote Char"/>
    <w:basedOn w:val="DefaultParagraphFont"/>
    <w:link w:val="Quote"/>
    <w:uiPriority w:val="29"/>
    <w:rsid w:val="00740776"/>
    <w:rPr>
      <w:iCs/>
      <w:color w:val="612467" w:themeColor="accent2"/>
      <w:sz w:val="36"/>
    </w:rPr>
  </w:style>
  <w:style w:type="character" w:customStyle="1" w:styleId="Heading4Char">
    <w:name w:val="Heading 4 Char"/>
    <w:basedOn w:val="DefaultParagraphFont"/>
    <w:link w:val="Heading4"/>
    <w:uiPriority w:val="9"/>
    <w:rsid w:val="00020F80"/>
    <w:rPr>
      <w:rFonts w:asciiTheme="majorHAnsi" w:eastAsiaTheme="majorEastAsia" w:hAnsiTheme="majorHAnsi" w:cstheme="majorBidi"/>
      <w:iCs/>
      <w:color w:val="000000" w:themeColor="text1"/>
      <w:sz w:val="28"/>
    </w:rPr>
  </w:style>
  <w:style w:type="character" w:customStyle="1" w:styleId="Heading5Char">
    <w:name w:val="Heading 5 Char"/>
    <w:basedOn w:val="DefaultParagraphFont"/>
    <w:link w:val="Heading5"/>
    <w:uiPriority w:val="9"/>
    <w:rsid w:val="00D96FE5"/>
    <w:rPr>
      <w:rFonts w:asciiTheme="majorHAnsi" w:eastAsiaTheme="majorEastAsia" w:hAnsiTheme="majorHAnsi" w:cstheme="majorBidi"/>
      <w:color w:val="000000" w:themeColor="text1"/>
      <w:sz w:val="28"/>
    </w:rPr>
  </w:style>
  <w:style w:type="paragraph" w:styleId="ListParagraph">
    <w:name w:val="List Paragraph"/>
    <w:basedOn w:val="Normal"/>
    <w:uiPriority w:val="34"/>
    <w:qFormat/>
    <w:rsid w:val="006406EC"/>
    <w:pPr>
      <w:numPr>
        <w:numId w:val="35"/>
      </w:numPr>
      <w:ind w:left="426"/>
    </w:pPr>
  </w:style>
  <w:style w:type="paragraph" w:styleId="ListBullet">
    <w:name w:val="List Bullet"/>
    <w:basedOn w:val="Normal"/>
    <w:autoRedefine/>
    <w:uiPriority w:val="99"/>
    <w:unhideWhenUsed/>
    <w:rsid w:val="00F21934"/>
    <w:pPr>
      <w:numPr>
        <w:numId w:val="5"/>
      </w:numPr>
    </w:pPr>
  </w:style>
  <w:style w:type="paragraph" w:styleId="ListBullet2">
    <w:name w:val="List Bullet 2"/>
    <w:basedOn w:val="Normal"/>
    <w:autoRedefine/>
    <w:uiPriority w:val="99"/>
    <w:unhideWhenUsed/>
    <w:rsid w:val="00873700"/>
  </w:style>
  <w:style w:type="paragraph" w:styleId="ListNumber">
    <w:name w:val="List Number"/>
    <w:basedOn w:val="Normal"/>
    <w:autoRedefine/>
    <w:uiPriority w:val="99"/>
    <w:unhideWhenUsed/>
    <w:qFormat/>
    <w:rsid w:val="00C00506"/>
    <w:pPr>
      <w:numPr>
        <w:numId w:val="22"/>
      </w:numPr>
    </w:pPr>
  </w:style>
  <w:style w:type="paragraph" w:styleId="ListNumber2">
    <w:name w:val="List Number 2"/>
    <w:basedOn w:val="Normal"/>
    <w:uiPriority w:val="99"/>
    <w:unhideWhenUsed/>
    <w:rsid w:val="007D7033"/>
  </w:style>
  <w:style w:type="paragraph" w:styleId="ListNumber3">
    <w:name w:val="List Number 3"/>
    <w:basedOn w:val="ListNumber4"/>
    <w:uiPriority w:val="99"/>
    <w:unhideWhenUsed/>
    <w:rsid w:val="007D7033"/>
    <w:pPr>
      <w:numPr>
        <w:ilvl w:val="2"/>
        <w:numId w:val="22"/>
      </w:numPr>
    </w:pPr>
    <w:rPr>
      <w:color w:val="000000" w:themeColor="text1"/>
    </w:rPr>
  </w:style>
  <w:style w:type="paragraph" w:styleId="ListNumber4">
    <w:name w:val="List Number 4"/>
    <w:basedOn w:val="ListNumber2"/>
    <w:uiPriority w:val="99"/>
    <w:unhideWhenUsed/>
    <w:rsid w:val="007D7033"/>
    <w:rPr>
      <w:color w:val="333333" w:themeColor="accent3"/>
    </w:rPr>
  </w:style>
  <w:style w:type="paragraph" w:styleId="ListNumber5">
    <w:name w:val="List Number 5"/>
    <w:basedOn w:val="Normal"/>
    <w:uiPriority w:val="99"/>
    <w:unhideWhenUsed/>
    <w:rsid w:val="00E40155"/>
    <w:pPr>
      <w:numPr>
        <w:numId w:val="1"/>
      </w:numPr>
    </w:pPr>
  </w:style>
  <w:style w:type="character" w:styleId="Hyperlink">
    <w:name w:val="Hyperlink"/>
    <w:basedOn w:val="DefaultParagraphFont"/>
    <w:uiPriority w:val="99"/>
    <w:unhideWhenUsed/>
    <w:rsid w:val="000B06EB"/>
    <w:rPr>
      <w:color w:val="612467" w:themeColor="hyperlink"/>
      <w:u w:val="single"/>
    </w:rPr>
  </w:style>
  <w:style w:type="character" w:customStyle="1" w:styleId="Heading6Char">
    <w:name w:val="Heading 6 Char"/>
    <w:basedOn w:val="DefaultParagraphFont"/>
    <w:link w:val="Heading6"/>
    <w:uiPriority w:val="9"/>
    <w:semiHidden/>
    <w:rsid w:val="00E41AAC"/>
    <w:rPr>
      <w:rFonts w:asciiTheme="majorHAnsi" w:eastAsiaTheme="majorEastAsia" w:hAnsiTheme="majorHAnsi" w:cstheme="majorBidi"/>
      <w:color w:val="000000" w:themeColor="text1"/>
    </w:rPr>
  </w:style>
  <w:style w:type="character" w:customStyle="1" w:styleId="Heading7Char">
    <w:name w:val="Heading 7 Char"/>
    <w:basedOn w:val="DefaultParagraphFont"/>
    <w:link w:val="Heading7"/>
    <w:uiPriority w:val="9"/>
    <w:semiHidden/>
    <w:rsid w:val="00654F40"/>
    <w:rPr>
      <w:rFonts w:asciiTheme="majorHAnsi" w:eastAsiaTheme="majorEastAsia" w:hAnsiTheme="majorHAnsi" w:cstheme="majorBidi"/>
      <w:i/>
      <w:iCs/>
      <w:color w:val="000000" w:themeColor="text1"/>
    </w:rPr>
  </w:style>
  <w:style w:type="character" w:customStyle="1" w:styleId="Heading8Char">
    <w:name w:val="Heading 8 Char"/>
    <w:basedOn w:val="DefaultParagraphFont"/>
    <w:link w:val="Heading8"/>
    <w:uiPriority w:val="9"/>
    <w:semiHidden/>
    <w:rsid w:val="00654F40"/>
    <w:rPr>
      <w:rFonts w:asciiTheme="majorHAnsi" w:eastAsiaTheme="majorEastAsia" w:hAnsiTheme="majorHAnsi" w:cstheme="majorBidi"/>
      <w:color w:val="FFFFFF" w:themeColor="background1"/>
      <w:sz w:val="21"/>
      <w:szCs w:val="21"/>
    </w:rPr>
  </w:style>
  <w:style w:type="character" w:customStyle="1" w:styleId="Heading9Char">
    <w:name w:val="Heading 9 Char"/>
    <w:basedOn w:val="DefaultParagraphFont"/>
    <w:link w:val="Heading9"/>
    <w:uiPriority w:val="9"/>
    <w:rsid w:val="00E40155"/>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rsid w:val="000B06EB"/>
    <w:rPr>
      <w:color w:val="605E5C"/>
      <w:shd w:val="clear" w:color="auto" w:fill="E1DFDD"/>
    </w:rPr>
  </w:style>
  <w:style w:type="character" w:styleId="FollowedHyperlink">
    <w:name w:val="FollowedHyperlink"/>
    <w:basedOn w:val="DefaultParagraphFont"/>
    <w:uiPriority w:val="99"/>
    <w:semiHidden/>
    <w:unhideWhenUsed/>
    <w:rsid w:val="000B06EB"/>
    <w:rPr>
      <w:color w:val="612467" w:themeColor="followedHyperlink"/>
      <w:u w:val="single"/>
    </w:rPr>
  </w:style>
  <w:style w:type="table" w:styleId="TableGrid">
    <w:name w:val="Table Grid"/>
    <w:aliases w:val="UoE Table Grid"/>
    <w:basedOn w:val="TableNormal"/>
    <w:uiPriority w:val="39"/>
    <w:rsid w:val="007F02F0"/>
    <w:pPr>
      <w:spacing w:line="312" w:lineRule="auto"/>
    </w:pPr>
    <w:rPr>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rFonts w:asciiTheme="majorHAnsi" w:hAnsiTheme="majorHAnsi"/>
        <w:b w:val="0"/>
        <w:i w:val="0"/>
        <w:color w:val="FFFFFF"/>
        <w:sz w:val="24"/>
        <w:u w:val="none"/>
      </w:rPr>
      <w:tblPr/>
      <w:tcPr>
        <w:shd w:val="clear" w:color="auto" w:fill="612467" w:themeFill="accent2"/>
      </w:tcPr>
    </w:tblStylePr>
    <w:tblStylePr w:type="lastRow">
      <w:rPr>
        <w:rFonts w:asciiTheme="minorHAnsi" w:hAnsiTheme="minorHAnsi"/>
        <w:color w:val="000000" w:themeColor="text1"/>
      </w:rPr>
    </w:tblStylePr>
  </w:style>
  <w:style w:type="paragraph" w:styleId="TOCHeading">
    <w:name w:val="TOC Heading"/>
    <w:next w:val="Normal"/>
    <w:autoRedefine/>
    <w:uiPriority w:val="39"/>
    <w:unhideWhenUsed/>
    <w:qFormat/>
    <w:rsid w:val="00A92782"/>
    <w:pPr>
      <w:keepNext/>
      <w:keepLines/>
      <w:spacing w:before="480" w:line="360" w:lineRule="auto"/>
    </w:pPr>
    <w:rPr>
      <w:rFonts w:asciiTheme="majorHAnsi" w:eastAsiaTheme="majorEastAsia" w:hAnsiTheme="majorHAnsi" w:cstheme="majorBidi"/>
      <w:b/>
      <w:bCs/>
      <w:color w:val="000000" w:themeColor="text1"/>
      <w:sz w:val="56"/>
      <w:szCs w:val="28"/>
      <w:lang w:val="en-US"/>
    </w:rPr>
  </w:style>
  <w:style w:type="paragraph" w:styleId="TOC1">
    <w:name w:val="toc 1"/>
    <w:basedOn w:val="Normal"/>
    <w:next w:val="Normal"/>
    <w:autoRedefine/>
    <w:uiPriority w:val="39"/>
    <w:unhideWhenUsed/>
    <w:qFormat/>
    <w:rsid w:val="006245B4"/>
    <w:pPr>
      <w:pBdr>
        <w:bottom w:val="single" w:sz="18" w:space="1" w:color="612467" w:themeColor="accent2"/>
      </w:pBdr>
      <w:tabs>
        <w:tab w:val="right" w:pos="11057"/>
      </w:tabs>
      <w:spacing w:line="360" w:lineRule="auto"/>
      <w:jc w:val="center"/>
    </w:pPr>
    <w:rPr>
      <w:rFonts w:asciiTheme="majorHAnsi" w:hAnsiTheme="majorHAnsi"/>
    </w:rPr>
  </w:style>
  <w:style w:type="paragraph" w:styleId="TOC2">
    <w:name w:val="toc 2"/>
    <w:basedOn w:val="Normal"/>
    <w:next w:val="Normal"/>
    <w:autoRedefine/>
    <w:uiPriority w:val="39"/>
    <w:unhideWhenUsed/>
    <w:qFormat/>
    <w:rsid w:val="009005BC"/>
    <w:pPr>
      <w:tabs>
        <w:tab w:val="right" w:pos="11057"/>
      </w:tabs>
      <w:spacing w:before="120"/>
    </w:pPr>
    <w:rPr>
      <w:rFonts w:cstheme="minorHAnsi"/>
      <w:iCs/>
      <w:szCs w:val="20"/>
    </w:rPr>
  </w:style>
  <w:style w:type="paragraph" w:styleId="TOC3">
    <w:name w:val="toc 3"/>
    <w:basedOn w:val="TOC2"/>
    <w:next w:val="Normal"/>
    <w:autoRedefine/>
    <w:uiPriority w:val="39"/>
    <w:unhideWhenUsed/>
    <w:rsid w:val="00AB21B1"/>
  </w:style>
  <w:style w:type="paragraph" w:styleId="TOC4">
    <w:name w:val="toc 4"/>
    <w:basedOn w:val="Normal"/>
    <w:next w:val="Normal"/>
    <w:autoRedefine/>
    <w:uiPriority w:val="39"/>
    <w:unhideWhenUsed/>
    <w:rsid w:val="00D96FE5"/>
    <w:rPr>
      <w:rFonts w:cstheme="minorHAnsi"/>
      <w:szCs w:val="20"/>
    </w:rPr>
  </w:style>
  <w:style w:type="paragraph" w:styleId="TOC5">
    <w:name w:val="toc 5"/>
    <w:basedOn w:val="TOC4"/>
    <w:next w:val="Normal"/>
    <w:autoRedefine/>
    <w:uiPriority w:val="39"/>
    <w:unhideWhenUsed/>
    <w:rsid w:val="00D96FE5"/>
    <w:pPr>
      <w:spacing w:before="120" w:line="480" w:lineRule="auto"/>
    </w:pPr>
  </w:style>
  <w:style w:type="paragraph" w:styleId="TOC6">
    <w:name w:val="toc 6"/>
    <w:basedOn w:val="Normal"/>
    <w:next w:val="Normal"/>
    <w:autoRedefine/>
    <w:uiPriority w:val="39"/>
    <w:semiHidden/>
    <w:unhideWhenUsed/>
    <w:rsid w:val="00065605"/>
    <w:pPr>
      <w:ind w:left="1200"/>
    </w:pPr>
    <w:rPr>
      <w:rFonts w:cstheme="minorHAnsi"/>
      <w:sz w:val="20"/>
      <w:szCs w:val="20"/>
    </w:rPr>
  </w:style>
  <w:style w:type="paragraph" w:styleId="TOC7">
    <w:name w:val="toc 7"/>
    <w:basedOn w:val="Normal"/>
    <w:next w:val="Normal"/>
    <w:autoRedefine/>
    <w:uiPriority w:val="39"/>
    <w:semiHidden/>
    <w:unhideWhenUsed/>
    <w:rsid w:val="00065605"/>
    <w:pPr>
      <w:ind w:left="1440"/>
    </w:pPr>
    <w:rPr>
      <w:rFonts w:cstheme="minorHAnsi"/>
      <w:sz w:val="20"/>
      <w:szCs w:val="20"/>
    </w:rPr>
  </w:style>
  <w:style w:type="paragraph" w:styleId="TOC8">
    <w:name w:val="toc 8"/>
    <w:basedOn w:val="Normal"/>
    <w:next w:val="Normal"/>
    <w:autoRedefine/>
    <w:uiPriority w:val="39"/>
    <w:semiHidden/>
    <w:unhideWhenUsed/>
    <w:rsid w:val="00065605"/>
    <w:pPr>
      <w:ind w:left="1680"/>
    </w:pPr>
    <w:rPr>
      <w:rFonts w:cstheme="minorHAnsi"/>
      <w:sz w:val="20"/>
      <w:szCs w:val="20"/>
    </w:rPr>
  </w:style>
  <w:style w:type="paragraph" w:styleId="TOC9">
    <w:name w:val="toc 9"/>
    <w:basedOn w:val="Normal"/>
    <w:next w:val="Normal"/>
    <w:autoRedefine/>
    <w:uiPriority w:val="39"/>
    <w:semiHidden/>
    <w:unhideWhenUsed/>
    <w:rsid w:val="00065605"/>
    <w:pPr>
      <w:ind w:left="1920"/>
    </w:pPr>
    <w:rPr>
      <w:rFonts w:cstheme="minorHAnsi"/>
      <w:sz w:val="20"/>
      <w:szCs w:val="20"/>
    </w:rPr>
  </w:style>
  <w:style w:type="numbering" w:styleId="ArticleSection">
    <w:name w:val="Outline List 3"/>
    <w:basedOn w:val="NoList"/>
    <w:uiPriority w:val="99"/>
    <w:semiHidden/>
    <w:unhideWhenUsed/>
    <w:rsid w:val="00C726F0"/>
    <w:pPr>
      <w:numPr>
        <w:numId w:val="8"/>
      </w:numPr>
    </w:pPr>
  </w:style>
  <w:style w:type="numbering" w:styleId="111111">
    <w:name w:val="Outline List 2"/>
    <w:basedOn w:val="NoList"/>
    <w:uiPriority w:val="99"/>
    <w:semiHidden/>
    <w:unhideWhenUsed/>
    <w:rsid w:val="0070267E"/>
    <w:pPr>
      <w:numPr>
        <w:numId w:val="6"/>
      </w:numPr>
    </w:pPr>
  </w:style>
  <w:style w:type="numbering" w:styleId="1ai">
    <w:name w:val="Outline List 1"/>
    <w:basedOn w:val="NoList"/>
    <w:uiPriority w:val="99"/>
    <w:semiHidden/>
    <w:unhideWhenUsed/>
    <w:rsid w:val="00C726F0"/>
    <w:pPr>
      <w:numPr>
        <w:numId w:val="10"/>
      </w:numPr>
    </w:pPr>
  </w:style>
  <w:style w:type="paragraph" w:styleId="ListContinue">
    <w:name w:val="List Continue"/>
    <w:basedOn w:val="Normal"/>
    <w:uiPriority w:val="99"/>
    <w:unhideWhenUsed/>
    <w:rsid w:val="007C30D6"/>
    <w:pPr>
      <w:spacing w:after="120"/>
      <w:ind w:left="283"/>
    </w:pPr>
  </w:style>
  <w:style w:type="paragraph" w:styleId="ListContinue2">
    <w:name w:val="List Continue 2"/>
    <w:basedOn w:val="Normal"/>
    <w:uiPriority w:val="99"/>
    <w:unhideWhenUsed/>
    <w:rsid w:val="007C30D6"/>
    <w:pPr>
      <w:spacing w:after="120"/>
      <w:ind w:left="566"/>
    </w:pPr>
  </w:style>
  <w:style w:type="paragraph" w:styleId="ListContinue4">
    <w:name w:val="List Continue 4"/>
    <w:basedOn w:val="Normal"/>
    <w:uiPriority w:val="99"/>
    <w:unhideWhenUsed/>
    <w:rsid w:val="007C30D6"/>
    <w:pPr>
      <w:spacing w:after="120"/>
      <w:ind w:left="1132"/>
    </w:pPr>
  </w:style>
  <w:style w:type="paragraph" w:styleId="ListContinue5">
    <w:name w:val="List Continue 5"/>
    <w:basedOn w:val="Normal"/>
    <w:uiPriority w:val="99"/>
    <w:unhideWhenUsed/>
    <w:rsid w:val="007C30D6"/>
    <w:pPr>
      <w:spacing w:after="120"/>
      <w:ind w:left="1415"/>
    </w:pPr>
  </w:style>
  <w:style w:type="paragraph" w:styleId="NoSpacing">
    <w:name w:val="No Spacing"/>
    <w:aliases w:val="Cover Details"/>
    <w:next w:val="Normal"/>
    <w:link w:val="NoSpacingChar"/>
    <w:autoRedefine/>
    <w:uiPriority w:val="1"/>
    <w:qFormat/>
    <w:rsid w:val="00A406A0"/>
    <w:pPr>
      <w:pBdr>
        <w:top w:val="single" w:sz="8" w:space="10" w:color="FFFFFF" w:themeColor="background1"/>
      </w:pBdr>
      <w:tabs>
        <w:tab w:val="left" w:pos="3402"/>
      </w:tabs>
      <w:spacing w:line="312" w:lineRule="auto"/>
      <w:ind w:left="680" w:right="680"/>
    </w:pPr>
    <w:rPr>
      <w:rFonts w:eastAsiaTheme="minorEastAsia" w:cs="Times New Roman (Body CS)"/>
      <w:color w:val="FFFFFF" w:themeColor="background1"/>
      <w:sz w:val="28"/>
      <w:szCs w:val="22"/>
      <w:lang w:val="en-US" w:eastAsia="zh-CN"/>
    </w:rPr>
  </w:style>
  <w:style w:type="character" w:customStyle="1" w:styleId="NoSpacingChar">
    <w:name w:val="No Spacing Char"/>
    <w:aliases w:val="Cover Details Char"/>
    <w:basedOn w:val="DefaultParagraphFont"/>
    <w:link w:val="NoSpacing"/>
    <w:uiPriority w:val="1"/>
    <w:rsid w:val="00A406A0"/>
    <w:rPr>
      <w:rFonts w:eastAsiaTheme="minorEastAsia" w:cs="Times New Roman (Body CS)"/>
      <w:color w:val="FFFFFF" w:themeColor="background1"/>
      <w:sz w:val="28"/>
      <w:szCs w:val="22"/>
      <w:lang w:val="en-US" w:eastAsia="zh-CN"/>
    </w:rPr>
  </w:style>
  <w:style w:type="paragraph" w:styleId="Header">
    <w:name w:val="header"/>
    <w:basedOn w:val="Normal"/>
    <w:link w:val="HeaderChar"/>
    <w:uiPriority w:val="99"/>
    <w:unhideWhenUsed/>
    <w:rsid w:val="0040118A"/>
    <w:pPr>
      <w:tabs>
        <w:tab w:val="center" w:pos="4513"/>
        <w:tab w:val="right" w:pos="9026"/>
      </w:tabs>
      <w:spacing w:line="240" w:lineRule="auto"/>
    </w:pPr>
  </w:style>
  <w:style w:type="character" w:customStyle="1" w:styleId="HeaderChar">
    <w:name w:val="Header Char"/>
    <w:basedOn w:val="DefaultParagraphFont"/>
    <w:link w:val="Header"/>
    <w:uiPriority w:val="99"/>
    <w:rsid w:val="0040118A"/>
    <w:rPr>
      <w:color w:val="000000" w:themeColor="text1"/>
    </w:rPr>
  </w:style>
  <w:style w:type="paragraph" w:styleId="Footer">
    <w:name w:val="footer"/>
    <w:basedOn w:val="Normal"/>
    <w:link w:val="FooterChar"/>
    <w:uiPriority w:val="99"/>
    <w:unhideWhenUsed/>
    <w:rsid w:val="0040118A"/>
    <w:pPr>
      <w:tabs>
        <w:tab w:val="center" w:pos="4513"/>
        <w:tab w:val="right" w:pos="9026"/>
      </w:tabs>
      <w:spacing w:line="240" w:lineRule="auto"/>
    </w:pPr>
  </w:style>
  <w:style w:type="character" w:customStyle="1" w:styleId="FooterChar">
    <w:name w:val="Footer Char"/>
    <w:basedOn w:val="DefaultParagraphFont"/>
    <w:link w:val="Footer"/>
    <w:uiPriority w:val="99"/>
    <w:rsid w:val="0040118A"/>
    <w:rPr>
      <w:color w:val="000000" w:themeColor="text1"/>
    </w:rPr>
  </w:style>
  <w:style w:type="character" w:styleId="PageNumber">
    <w:name w:val="page number"/>
    <w:basedOn w:val="DefaultParagraphFont"/>
    <w:uiPriority w:val="99"/>
    <w:semiHidden/>
    <w:unhideWhenUsed/>
    <w:rsid w:val="00F85C03"/>
  </w:style>
  <w:style w:type="paragraph" w:customStyle="1" w:styleId="BasicParagraph">
    <w:name w:val="[Basic Paragraph]"/>
    <w:basedOn w:val="Normal"/>
    <w:uiPriority w:val="99"/>
    <w:rsid w:val="00AE05EE"/>
    <w:pPr>
      <w:autoSpaceDE w:val="0"/>
      <w:autoSpaceDN w:val="0"/>
      <w:adjustRightInd w:val="0"/>
      <w:spacing w:line="288" w:lineRule="auto"/>
      <w:textAlignment w:val="center"/>
    </w:pPr>
    <w:rPr>
      <w:rFonts w:ascii="Minion Pro" w:hAnsi="Minion Pro" w:cs="Minion Pro"/>
      <w:color w:val="000000"/>
    </w:rPr>
  </w:style>
  <w:style w:type="paragraph" w:styleId="Revision">
    <w:name w:val="Revision"/>
    <w:hidden/>
    <w:uiPriority w:val="99"/>
    <w:semiHidden/>
    <w:rsid w:val="005A5F71"/>
    <w:rPr>
      <w:color w:val="000000" w:themeColor="text1"/>
    </w:rPr>
  </w:style>
  <w:style w:type="paragraph" w:styleId="Subtitle">
    <w:name w:val="Subtitle"/>
    <w:basedOn w:val="Heading2"/>
    <w:next w:val="Normal"/>
    <w:link w:val="SubtitleChar"/>
    <w:uiPriority w:val="11"/>
    <w:qFormat/>
    <w:rsid w:val="00A406A0"/>
    <w:pPr>
      <w:spacing w:after="1560"/>
      <w:ind w:left="680"/>
      <w:outlineLvl w:val="9"/>
    </w:pPr>
    <w:rPr>
      <w:color w:val="FFFFFF" w:themeColor="background1"/>
      <w:sz w:val="36"/>
    </w:rPr>
  </w:style>
  <w:style w:type="character" w:customStyle="1" w:styleId="SubtitleChar">
    <w:name w:val="Subtitle Char"/>
    <w:basedOn w:val="DefaultParagraphFont"/>
    <w:link w:val="Subtitle"/>
    <w:uiPriority w:val="11"/>
    <w:rsid w:val="00A406A0"/>
    <w:rPr>
      <w:rFonts w:asciiTheme="majorHAnsi" w:eastAsiaTheme="majorEastAsia" w:hAnsiTheme="majorHAnsi" w:cstheme="majorBidi"/>
      <w:color w:val="FFFFFF" w:themeColor="background1"/>
      <w:sz w:val="36"/>
      <w:szCs w:val="26"/>
    </w:rPr>
  </w:style>
  <w:style w:type="paragraph" w:styleId="BalloonText">
    <w:name w:val="Balloon Text"/>
    <w:basedOn w:val="Normal"/>
    <w:link w:val="BalloonTextChar"/>
    <w:uiPriority w:val="99"/>
    <w:semiHidden/>
    <w:unhideWhenUsed/>
    <w:rsid w:val="006710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082"/>
    <w:rPr>
      <w:rFonts w:ascii="Segoe UI" w:hAnsi="Segoe UI" w:cs="Segoe UI"/>
      <w:color w:val="000000" w:themeColor="text1"/>
      <w:sz w:val="18"/>
      <w:szCs w:val="18"/>
    </w:rPr>
  </w:style>
  <w:style w:type="paragraph" w:styleId="Bibliography">
    <w:name w:val="Bibliography"/>
    <w:basedOn w:val="Normal"/>
    <w:next w:val="Normal"/>
    <w:uiPriority w:val="37"/>
    <w:semiHidden/>
    <w:unhideWhenUsed/>
    <w:rsid w:val="00671082"/>
  </w:style>
  <w:style w:type="paragraph" w:styleId="BlockText">
    <w:name w:val="Block Text"/>
    <w:basedOn w:val="Normal"/>
    <w:uiPriority w:val="99"/>
    <w:semiHidden/>
    <w:unhideWhenUsed/>
    <w:rsid w:val="00671082"/>
    <w:pPr>
      <w:pBdr>
        <w:top w:val="single" w:sz="2" w:space="10" w:color="CD202C" w:themeColor="accent1"/>
        <w:left w:val="single" w:sz="2" w:space="10" w:color="CD202C" w:themeColor="accent1"/>
        <w:bottom w:val="single" w:sz="2" w:space="10" w:color="CD202C" w:themeColor="accent1"/>
        <w:right w:val="single" w:sz="2" w:space="10" w:color="CD202C" w:themeColor="accent1"/>
      </w:pBdr>
      <w:ind w:left="1152" w:right="1152"/>
    </w:pPr>
    <w:rPr>
      <w:rFonts w:eastAsiaTheme="minorEastAsia"/>
      <w:i/>
      <w:iCs/>
      <w:color w:val="CD202C" w:themeColor="accent1"/>
    </w:rPr>
  </w:style>
  <w:style w:type="paragraph" w:styleId="BodyText">
    <w:name w:val="Body Text"/>
    <w:basedOn w:val="Normal"/>
    <w:link w:val="BodyTextChar"/>
    <w:uiPriority w:val="99"/>
    <w:semiHidden/>
    <w:unhideWhenUsed/>
    <w:rsid w:val="00671082"/>
    <w:pPr>
      <w:spacing w:after="120"/>
    </w:pPr>
  </w:style>
  <w:style w:type="character" w:customStyle="1" w:styleId="BodyTextChar">
    <w:name w:val="Body Text Char"/>
    <w:basedOn w:val="DefaultParagraphFont"/>
    <w:link w:val="BodyText"/>
    <w:uiPriority w:val="99"/>
    <w:semiHidden/>
    <w:rsid w:val="00671082"/>
    <w:rPr>
      <w:color w:val="000000" w:themeColor="text1"/>
    </w:rPr>
  </w:style>
  <w:style w:type="paragraph" w:styleId="BodyText2">
    <w:name w:val="Body Text 2"/>
    <w:basedOn w:val="Normal"/>
    <w:link w:val="BodyText2Char"/>
    <w:uiPriority w:val="99"/>
    <w:semiHidden/>
    <w:unhideWhenUsed/>
    <w:rsid w:val="00671082"/>
    <w:pPr>
      <w:spacing w:after="120" w:line="480" w:lineRule="auto"/>
    </w:pPr>
  </w:style>
  <w:style w:type="character" w:customStyle="1" w:styleId="BodyText2Char">
    <w:name w:val="Body Text 2 Char"/>
    <w:basedOn w:val="DefaultParagraphFont"/>
    <w:link w:val="BodyText2"/>
    <w:uiPriority w:val="99"/>
    <w:semiHidden/>
    <w:rsid w:val="00671082"/>
    <w:rPr>
      <w:color w:val="000000" w:themeColor="text1"/>
    </w:rPr>
  </w:style>
  <w:style w:type="paragraph" w:styleId="BodyText3">
    <w:name w:val="Body Text 3"/>
    <w:basedOn w:val="Normal"/>
    <w:link w:val="BodyText3Char"/>
    <w:uiPriority w:val="99"/>
    <w:semiHidden/>
    <w:unhideWhenUsed/>
    <w:rsid w:val="00671082"/>
    <w:pPr>
      <w:spacing w:after="120"/>
    </w:pPr>
    <w:rPr>
      <w:sz w:val="16"/>
      <w:szCs w:val="16"/>
    </w:rPr>
  </w:style>
  <w:style w:type="character" w:customStyle="1" w:styleId="BodyText3Char">
    <w:name w:val="Body Text 3 Char"/>
    <w:basedOn w:val="DefaultParagraphFont"/>
    <w:link w:val="BodyText3"/>
    <w:uiPriority w:val="99"/>
    <w:semiHidden/>
    <w:rsid w:val="00671082"/>
    <w:rPr>
      <w:color w:val="000000" w:themeColor="text1"/>
      <w:sz w:val="16"/>
      <w:szCs w:val="16"/>
    </w:rPr>
  </w:style>
  <w:style w:type="paragraph" w:styleId="BodyTextFirstIndent">
    <w:name w:val="Body Text First Indent"/>
    <w:basedOn w:val="BodyText"/>
    <w:link w:val="BodyTextFirstIndentChar"/>
    <w:uiPriority w:val="99"/>
    <w:semiHidden/>
    <w:unhideWhenUsed/>
    <w:rsid w:val="00671082"/>
    <w:pPr>
      <w:spacing w:after="240"/>
      <w:ind w:firstLine="360"/>
    </w:pPr>
  </w:style>
  <w:style w:type="character" w:customStyle="1" w:styleId="BodyTextFirstIndentChar">
    <w:name w:val="Body Text First Indent Char"/>
    <w:basedOn w:val="BodyTextChar"/>
    <w:link w:val="BodyTextFirstIndent"/>
    <w:uiPriority w:val="99"/>
    <w:semiHidden/>
    <w:rsid w:val="00671082"/>
    <w:rPr>
      <w:color w:val="000000" w:themeColor="text1"/>
    </w:rPr>
  </w:style>
  <w:style w:type="paragraph" w:styleId="BodyTextIndent">
    <w:name w:val="Body Text Indent"/>
    <w:basedOn w:val="Normal"/>
    <w:link w:val="BodyTextIndentChar"/>
    <w:uiPriority w:val="99"/>
    <w:semiHidden/>
    <w:unhideWhenUsed/>
    <w:rsid w:val="00671082"/>
    <w:pPr>
      <w:spacing w:after="120"/>
      <w:ind w:left="283"/>
    </w:pPr>
  </w:style>
  <w:style w:type="character" w:customStyle="1" w:styleId="BodyTextIndentChar">
    <w:name w:val="Body Text Indent Char"/>
    <w:basedOn w:val="DefaultParagraphFont"/>
    <w:link w:val="BodyTextIndent"/>
    <w:uiPriority w:val="99"/>
    <w:semiHidden/>
    <w:rsid w:val="00671082"/>
    <w:rPr>
      <w:color w:val="000000" w:themeColor="text1"/>
    </w:rPr>
  </w:style>
  <w:style w:type="paragraph" w:styleId="BodyTextFirstIndent2">
    <w:name w:val="Body Text First Indent 2"/>
    <w:basedOn w:val="BodyTextIndent"/>
    <w:link w:val="BodyTextFirstIndent2Char"/>
    <w:uiPriority w:val="99"/>
    <w:semiHidden/>
    <w:unhideWhenUsed/>
    <w:rsid w:val="00671082"/>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671082"/>
    <w:rPr>
      <w:color w:val="000000" w:themeColor="text1"/>
    </w:rPr>
  </w:style>
  <w:style w:type="paragraph" w:styleId="BodyTextIndent2">
    <w:name w:val="Body Text Indent 2"/>
    <w:basedOn w:val="Normal"/>
    <w:link w:val="BodyTextIndent2Char"/>
    <w:uiPriority w:val="99"/>
    <w:semiHidden/>
    <w:unhideWhenUsed/>
    <w:rsid w:val="00671082"/>
    <w:pPr>
      <w:spacing w:after="120" w:line="480" w:lineRule="auto"/>
      <w:ind w:left="283"/>
    </w:pPr>
  </w:style>
  <w:style w:type="character" w:customStyle="1" w:styleId="BodyTextIndent2Char">
    <w:name w:val="Body Text Indent 2 Char"/>
    <w:basedOn w:val="DefaultParagraphFont"/>
    <w:link w:val="BodyTextIndent2"/>
    <w:uiPriority w:val="99"/>
    <w:semiHidden/>
    <w:rsid w:val="00671082"/>
    <w:rPr>
      <w:color w:val="000000" w:themeColor="text1"/>
    </w:rPr>
  </w:style>
  <w:style w:type="paragraph" w:styleId="BodyTextIndent3">
    <w:name w:val="Body Text Indent 3"/>
    <w:basedOn w:val="Normal"/>
    <w:link w:val="BodyTextIndent3Char"/>
    <w:uiPriority w:val="99"/>
    <w:semiHidden/>
    <w:unhideWhenUsed/>
    <w:rsid w:val="0067108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71082"/>
    <w:rPr>
      <w:color w:val="000000" w:themeColor="text1"/>
      <w:sz w:val="16"/>
      <w:szCs w:val="16"/>
    </w:rPr>
  </w:style>
  <w:style w:type="paragraph" w:styleId="Caption">
    <w:name w:val="caption"/>
    <w:basedOn w:val="Normal"/>
    <w:next w:val="Normal"/>
    <w:uiPriority w:val="35"/>
    <w:semiHidden/>
    <w:unhideWhenUsed/>
    <w:qFormat/>
    <w:rsid w:val="00671082"/>
    <w:pPr>
      <w:spacing w:after="200" w:line="240" w:lineRule="auto"/>
    </w:pPr>
    <w:rPr>
      <w:i/>
      <w:iCs/>
      <w:color w:val="000000" w:themeColor="text2"/>
      <w:sz w:val="18"/>
      <w:szCs w:val="18"/>
    </w:rPr>
  </w:style>
  <w:style w:type="paragraph" w:styleId="Closing">
    <w:name w:val="Closing"/>
    <w:basedOn w:val="Normal"/>
    <w:link w:val="ClosingChar"/>
    <w:uiPriority w:val="99"/>
    <w:semiHidden/>
    <w:unhideWhenUsed/>
    <w:rsid w:val="00671082"/>
    <w:pPr>
      <w:spacing w:after="0" w:line="240" w:lineRule="auto"/>
      <w:ind w:left="4252"/>
    </w:pPr>
  </w:style>
  <w:style w:type="character" w:customStyle="1" w:styleId="ClosingChar">
    <w:name w:val="Closing Char"/>
    <w:basedOn w:val="DefaultParagraphFont"/>
    <w:link w:val="Closing"/>
    <w:uiPriority w:val="99"/>
    <w:semiHidden/>
    <w:rsid w:val="00671082"/>
    <w:rPr>
      <w:color w:val="000000" w:themeColor="text1"/>
    </w:rPr>
  </w:style>
  <w:style w:type="paragraph" w:styleId="CommentText">
    <w:name w:val="annotation text"/>
    <w:basedOn w:val="Normal"/>
    <w:link w:val="CommentTextChar"/>
    <w:uiPriority w:val="99"/>
    <w:semiHidden/>
    <w:unhideWhenUsed/>
    <w:rsid w:val="00671082"/>
    <w:pPr>
      <w:spacing w:line="240" w:lineRule="auto"/>
    </w:pPr>
    <w:rPr>
      <w:sz w:val="20"/>
      <w:szCs w:val="20"/>
    </w:rPr>
  </w:style>
  <w:style w:type="character" w:customStyle="1" w:styleId="CommentTextChar">
    <w:name w:val="Comment Text Char"/>
    <w:basedOn w:val="DefaultParagraphFont"/>
    <w:link w:val="CommentText"/>
    <w:uiPriority w:val="99"/>
    <w:semiHidden/>
    <w:rsid w:val="00671082"/>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671082"/>
    <w:rPr>
      <w:b/>
      <w:bCs/>
    </w:rPr>
  </w:style>
  <w:style w:type="character" w:customStyle="1" w:styleId="CommentSubjectChar">
    <w:name w:val="Comment Subject Char"/>
    <w:basedOn w:val="CommentTextChar"/>
    <w:link w:val="CommentSubject"/>
    <w:uiPriority w:val="99"/>
    <w:semiHidden/>
    <w:rsid w:val="00671082"/>
    <w:rPr>
      <w:b/>
      <w:bCs/>
      <w:color w:val="000000" w:themeColor="text1"/>
      <w:sz w:val="20"/>
      <w:szCs w:val="20"/>
    </w:rPr>
  </w:style>
  <w:style w:type="paragraph" w:styleId="Date">
    <w:name w:val="Date"/>
    <w:basedOn w:val="Normal"/>
    <w:next w:val="Normal"/>
    <w:link w:val="DateChar"/>
    <w:uiPriority w:val="99"/>
    <w:semiHidden/>
    <w:unhideWhenUsed/>
    <w:rsid w:val="00671082"/>
  </w:style>
  <w:style w:type="character" w:customStyle="1" w:styleId="DateChar">
    <w:name w:val="Date Char"/>
    <w:basedOn w:val="DefaultParagraphFont"/>
    <w:link w:val="Date"/>
    <w:uiPriority w:val="99"/>
    <w:semiHidden/>
    <w:rsid w:val="00671082"/>
    <w:rPr>
      <w:color w:val="000000" w:themeColor="text1"/>
    </w:rPr>
  </w:style>
  <w:style w:type="paragraph" w:styleId="DocumentMap">
    <w:name w:val="Document Map"/>
    <w:basedOn w:val="Normal"/>
    <w:link w:val="DocumentMapChar"/>
    <w:uiPriority w:val="99"/>
    <w:semiHidden/>
    <w:unhideWhenUsed/>
    <w:rsid w:val="0067108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71082"/>
    <w:rPr>
      <w:rFonts w:ascii="Segoe UI" w:hAnsi="Segoe UI" w:cs="Segoe UI"/>
      <w:color w:val="000000" w:themeColor="text1"/>
      <w:sz w:val="16"/>
      <w:szCs w:val="16"/>
    </w:rPr>
  </w:style>
  <w:style w:type="paragraph" w:styleId="E-mailSignature">
    <w:name w:val="E-mail Signature"/>
    <w:basedOn w:val="Normal"/>
    <w:link w:val="E-mailSignatureChar"/>
    <w:uiPriority w:val="99"/>
    <w:semiHidden/>
    <w:unhideWhenUsed/>
    <w:rsid w:val="00671082"/>
    <w:pPr>
      <w:spacing w:after="0" w:line="240" w:lineRule="auto"/>
    </w:pPr>
  </w:style>
  <w:style w:type="character" w:customStyle="1" w:styleId="E-mailSignatureChar">
    <w:name w:val="E-mail Signature Char"/>
    <w:basedOn w:val="DefaultParagraphFont"/>
    <w:link w:val="E-mailSignature"/>
    <w:uiPriority w:val="99"/>
    <w:semiHidden/>
    <w:rsid w:val="00671082"/>
    <w:rPr>
      <w:color w:val="000000" w:themeColor="text1"/>
    </w:rPr>
  </w:style>
  <w:style w:type="paragraph" w:styleId="EndnoteText">
    <w:name w:val="endnote text"/>
    <w:basedOn w:val="Normal"/>
    <w:link w:val="EndnoteTextChar"/>
    <w:uiPriority w:val="99"/>
    <w:semiHidden/>
    <w:unhideWhenUsed/>
    <w:rsid w:val="006710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71082"/>
    <w:rPr>
      <w:color w:val="000000" w:themeColor="text1"/>
      <w:sz w:val="20"/>
      <w:szCs w:val="20"/>
    </w:rPr>
  </w:style>
  <w:style w:type="paragraph" w:styleId="EnvelopeAddress">
    <w:name w:val="envelope address"/>
    <w:basedOn w:val="Normal"/>
    <w:uiPriority w:val="99"/>
    <w:semiHidden/>
    <w:unhideWhenUsed/>
    <w:rsid w:val="00671082"/>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671082"/>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710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1082"/>
    <w:rPr>
      <w:color w:val="000000" w:themeColor="text1"/>
      <w:sz w:val="20"/>
      <w:szCs w:val="20"/>
    </w:rPr>
  </w:style>
  <w:style w:type="paragraph" w:styleId="HTMLAddress">
    <w:name w:val="HTML Address"/>
    <w:basedOn w:val="Normal"/>
    <w:link w:val="HTMLAddressChar"/>
    <w:uiPriority w:val="99"/>
    <w:semiHidden/>
    <w:unhideWhenUsed/>
    <w:rsid w:val="00671082"/>
    <w:pPr>
      <w:spacing w:after="0" w:line="240" w:lineRule="auto"/>
    </w:pPr>
    <w:rPr>
      <w:i/>
      <w:iCs/>
    </w:rPr>
  </w:style>
  <w:style w:type="character" w:customStyle="1" w:styleId="HTMLAddressChar">
    <w:name w:val="HTML Address Char"/>
    <w:basedOn w:val="DefaultParagraphFont"/>
    <w:link w:val="HTMLAddress"/>
    <w:uiPriority w:val="99"/>
    <w:semiHidden/>
    <w:rsid w:val="00671082"/>
    <w:rPr>
      <w:i/>
      <w:iCs/>
      <w:color w:val="000000" w:themeColor="text1"/>
    </w:rPr>
  </w:style>
  <w:style w:type="paragraph" w:styleId="HTMLPreformatted">
    <w:name w:val="HTML Preformatted"/>
    <w:basedOn w:val="Normal"/>
    <w:link w:val="HTMLPreformattedChar"/>
    <w:uiPriority w:val="99"/>
    <w:semiHidden/>
    <w:unhideWhenUsed/>
    <w:rsid w:val="0067108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71082"/>
    <w:rPr>
      <w:rFonts w:ascii="Consolas" w:hAnsi="Consolas"/>
      <w:color w:val="000000" w:themeColor="text1"/>
      <w:sz w:val="20"/>
      <w:szCs w:val="20"/>
    </w:rPr>
  </w:style>
  <w:style w:type="paragraph" w:styleId="Index1">
    <w:name w:val="index 1"/>
    <w:basedOn w:val="Normal"/>
    <w:next w:val="Normal"/>
    <w:autoRedefine/>
    <w:uiPriority w:val="99"/>
    <w:semiHidden/>
    <w:unhideWhenUsed/>
    <w:rsid w:val="00671082"/>
    <w:pPr>
      <w:spacing w:after="0" w:line="240" w:lineRule="auto"/>
      <w:ind w:left="240" w:hanging="240"/>
    </w:pPr>
  </w:style>
  <w:style w:type="paragraph" w:styleId="Index2">
    <w:name w:val="index 2"/>
    <w:basedOn w:val="Normal"/>
    <w:next w:val="Normal"/>
    <w:autoRedefine/>
    <w:uiPriority w:val="99"/>
    <w:semiHidden/>
    <w:unhideWhenUsed/>
    <w:rsid w:val="00671082"/>
    <w:pPr>
      <w:spacing w:after="0" w:line="240" w:lineRule="auto"/>
      <w:ind w:left="480" w:hanging="240"/>
    </w:pPr>
  </w:style>
  <w:style w:type="paragraph" w:styleId="Index3">
    <w:name w:val="index 3"/>
    <w:basedOn w:val="Normal"/>
    <w:next w:val="Normal"/>
    <w:autoRedefine/>
    <w:uiPriority w:val="99"/>
    <w:semiHidden/>
    <w:unhideWhenUsed/>
    <w:rsid w:val="00671082"/>
    <w:pPr>
      <w:spacing w:after="0" w:line="240" w:lineRule="auto"/>
      <w:ind w:left="720" w:hanging="240"/>
    </w:pPr>
  </w:style>
  <w:style w:type="paragraph" w:styleId="Index4">
    <w:name w:val="index 4"/>
    <w:basedOn w:val="Normal"/>
    <w:next w:val="Normal"/>
    <w:autoRedefine/>
    <w:uiPriority w:val="99"/>
    <w:semiHidden/>
    <w:unhideWhenUsed/>
    <w:rsid w:val="00671082"/>
    <w:pPr>
      <w:spacing w:after="0" w:line="240" w:lineRule="auto"/>
      <w:ind w:left="960" w:hanging="240"/>
    </w:pPr>
  </w:style>
  <w:style w:type="paragraph" w:styleId="Index5">
    <w:name w:val="index 5"/>
    <w:basedOn w:val="Normal"/>
    <w:next w:val="Normal"/>
    <w:autoRedefine/>
    <w:uiPriority w:val="99"/>
    <w:semiHidden/>
    <w:unhideWhenUsed/>
    <w:rsid w:val="00671082"/>
    <w:pPr>
      <w:spacing w:after="0" w:line="240" w:lineRule="auto"/>
      <w:ind w:left="1200" w:hanging="240"/>
    </w:pPr>
  </w:style>
  <w:style w:type="paragraph" w:styleId="Index6">
    <w:name w:val="index 6"/>
    <w:basedOn w:val="Normal"/>
    <w:next w:val="Normal"/>
    <w:autoRedefine/>
    <w:uiPriority w:val="99"/>
    <w:semiHidden/>
    <w:unhideWhenUsed/>
    <w:rsid w:val="00671082"/>
    <w:pPr>
      <w:spacing w:after="0" w:line="240" w:lineRule="auto"/>
      <w:ind w:left="1440" w:hanging="240"/>
    </w:pPr>
  </w:style>
  <w:style w:type="paragraph" w:styleId="Index7">
    <w:name w:val="index 7"/>
    <w:basedOn w:val="Normal"/>
    <w:next w:val="Normal"/>
    <w:autoRedefine/>
    <w:uiPriority w:val="99"/>
    <w:semiHidden/>
    <w:unhideWhenUsed/>
    <w:rsid w:val="00671082"/>
    <w:pPr>
      <w:spacing w:after="0" w:line="240" w:lineRule="auto"/>
      <w:ind w:left="1680" w:hanging="240"/>
    </w:pPr>
  </w:style>
  <w:style w:type="paragraph" w:styleId="Index8">
    <w:name w:val="index 8"/>
    <w:basedOn w:val="Normal"/>
    <w:next w:val="Normal"/>
    <w:autoRedefine/>
    <w:uiPriority w:val="99"/>
    <w:semiHidden/>
    <w:unhideWhenUsed/>
    <w:rsid w:val="00671082"/>
    <w:pPr>
      <w:spacing w:after="0" w:line="240" w:lineRule="auto"/>
      <w:ind w:left="1920" w:hanging="240"/>
    </w:pPr>
  </w:style>
  <w:style w:type="paragraph" w:styleId="Index9">
    <w:name w:val="index 9"/>
    <w:basedOn w:val="Normal"/>
    <w:next w:val="Normal"/>
    <w:autoRedefine/>
    <w:uiPriority w:val="99"/>
    <w:semiHidden/>
    <w:unhideWhenUsed/>
    <w:rsid w:val="00671082"/>
    <w:pPr>
      <w:spacing w:after="0" w:line="240" w:lineRule="auto"/>
      <w:ind w:left="2160" w:hanging="240"/>
    </w:pPr>
  </w:style>
  <w:style w:type="paragraph" w:styleId="IndexHeading">
    <w:name w:val="index heading"/>
    <w:basedOn w:val="Normal"/>
    <w:next w:val="Index1"/>
    <w:uiPriority w:val="99"/>
    <w:semiHidden/>
    <w:unhideWhenUsed/>
    <w:rsid w:val="00671082"/>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671082"/>
    <w:pPr>
      <w:pBdr>
        <w:top w:val="single" w:sz="4" w:space="10" w:color="CD202C" w:themeColor="accent1"/>
        <w:bottom w:val="single" w:sz="4" w:space="10" w:color="CD202C" w:themeColor="accent1"/>
      </w:pBdr>
      <w:spacing w:before="360" w:after="360"/>
      <w:ind w:left="864" w:right="864"/>
      <w:jc w:val="center"/>
    </w:pPr>
    <w:rPr>
      <w:i/>
      <w:iCs/>
      <w:color w:val="CD202C" w:themeColor="accent1"/>
    </w:rPr>
  </w:style>
  <w:style w:type="character" w:customStyle="1" w:styleId="IntenseQuoteChar">
    <w:name w:val="Intense Quote Char"/>
    <w:basedOn w:val="DefaultParagraphFont"/>
    <w:link w:val="IntenseQuote"/>
    <w:uiPriority w:val="30"/>
    <w:rsid w:val="00671082"/>
    <w:rPr>
      <w:i/>
      <w:iCs/>
      <w:color w:val="CD202C" w:themeColor="accent1"/>
    </w:rPr>
  </w:style>
  <w:style w:type="paragraph" w:styleId="List">
    <w:name w:val="List"/>
    <w:basedOn w:val="Normal"/>
    <w:uiPriority w:val="99"/>
    <w:semiHidden/>
    <w:unhideWhenUsed/>
    <w:rsid w:val="00671082"/>
    <w:pPr>
      <w:ind w:left="283" w:hanging="283"/>
      <w:contextualSpacing/>
    </w:pPr>
  </w:style>
  <w:style w:type="paragraph" w:styleId="List2">
    <w:name w:val="List 2"/>
    <w:basedOn w:val="Normal"/>
    <w:uiPriority w:val="99"/>
    <w:semiHidden/>
    <w:unhideWhenUsed/>
    <w:rsid w:val="00671082"/>
    <w:pPr>
      <w:ind w:left="566" w:hanging="283"/>
      <w:contextualSpacing/>
    </w:pPr>
  </w:style>
  <w:style w:type="paragraph" w:styleId="List3">
    <w:name w:val="List 3"/>
    <w:basedOn w:val="Normal"/>
    <w:uiPriority w:val="99"/>
    <w:semiHidden/>
    <w:unhideWhenUsed/>
    <w:rsid w:val="00671082"/>
    <w:pPr>
      <w:ind w:left="849" w:hanging="283"/>
      <w:contextualSpacing/>
    </w:pPr>
  </w:style>
  <w:style w:type="paragraph" w:styleId="List4">
    <w:name w:val="List 4"/>
    <w:basedOn w:val="Normal"/>
    <w:uiPriority w:val="99"/>
    <w:semiHidden/>
    <w:unhideWhenUsed/>
    <w:rsid w:val="00671082"/>
    <w:pPr>
      <w:ind w:left="1132" w:hanging="283"/>
      <w:contextualSpacing/>
    </w:pPr>
  </w:style>
  <w:style w:type="paragraph" w:styleId="List5">
    <w:name w:val="List 5"/>
    <w:basedOn w:val="Normal"/>
    <w:uiPriority w:val="99"/>
    <w:semiHidden/>
    <w:unhideWhenUsed/>
    <w:rsid w:val="00671082"/>
    <w:pPr>
      <w:ind w:left="1415" w:hanging="283"/>
      <w:contextualSpacing/>
    </w:pPr>
  </w:style>
  <w:style w:type="paragraph" w:styleId="ListBullet3">
    <w:name w:val="List Bullet 3"/>
    <w:basedOn w:val="Normal"/>
    <w:uiPriority w:val="99"/>
    <w:semiHidden/>
    <w:unhideWhenUsed/>
    <w:rsid w:val="00671082"/>
    <w:pPr>
      <w:numPr>
        <w:numId w:val="14"/>
      </w:numPr>
      <w:contextualSpacing/>
    </w:pPr>
  </w:style>
  <w:style w:type="paragraph" w:styleId="ListBullet4">
    <w:name w:val="List Bullet 4"/>
    <w:basedOn w:val="Normal"/>
    <w:uiPriority w:val="99"/>
    <w:semiHidden/>
    <w:unhideWhenUsed/>
    <w:rsid w:val="00671082"/>
    <w:pPr>
      <w:numPr>
        <w:numId w:val="13"/>
      </w:numPr>
      <w:contextualSpacing/>
    </w:pPr>
  </w:style>
  <w:style w:type="paragraph" w:styleId="ListBullet5">
    <w:name w:val="List Bullet 5"/>
    <w:basedOn w:val="Normal"/>
    <w:uiPriority w:val="99"/>
    <w:semiHidden/>
    <w:unhideWhenUsed/>
    <w:rsid w:val="00671082"/>
    <w:pPr>
      <w:numPr>
        <w:numId w:val="12"/>
      </w:numPr>
      <w:contextualSpacing/>
    </w:pPr>
  </w:style>
  <w:style w:type="paragraph" w:styleId="ListContinue3">
    <w:name w:val="List Continue 3"/>
    <w:basedOn w:val="Normal"/>
    <w:uiPriority w:val="99"/>
    <w:semiHidden/>
    <w:unhideWhenUsed/>
    <w:rsid w:val="00671082"/>
    <w:pPr>
      <w:spacing w:after="120"/>
      <w:ind w:left="849"/>
      <w:contextualSpacing/>
    </w:pPr>
  </w:style>
  <w:style w:type="paragraph" w:styleId="MacroText">
    <w:name w:val="macro"/>
    <w:link w:val="MacroTextChar"/>
    <w:uiPriority w:val="99"/>
    <w:semiHidden/>
    <w:unhideWhenUsed/>
    <w:rsid w:val="00671082"/>
    <w:pPr>
      <w:tabs>
        <w:tab w:val="left" w:pos="480"/>
        <w:tab w:val="left" w:pos="960"/>
        <w:tab w:val="left" w:pos="1440"/>
        <w:tab w:val="left" w:pos="1920"/>
        <w:tab w:val="left" w:pos="2400"/>
        <w:tab w:val="left" w:pos="2880"/>
        <w:tab w:val="left" w:pos="3360"/>
        <w:tab w:val="left" w:pos="3840"/>
        <w:tab w:val="left" w:pos="4320"/>
      </w:tabs>
      <w:snapToGrid w:val="0"/>
      <w:spacing w:line="312" w:lineRule="auto"/>
    </w:pPr>
    <w:rPr>
      <w:rFonts w:ascii="Consolas" w:hAnsi="Consolas"/>
      <w:color w:val="000000" w:themeColor="text1"/>
      <w:sz w:val="20"/>
      <w:szCs w:val="20"/>
    </w:rPr>
  </w:style>
  <w:style w:type="character" w:customStyle="1" w:styleId="MacroTextChar">
    <w:name w:val="Macro Text Char"/>
    <w:basedOn w:val="DefaultParagraphFont"/>
    <w:link w:val="MacroText"/>
    <w:uiPriority w:val="99"/>
    <w:semiHidden/>
    <w:rsid w:val="00671082"/>
    <w:rPr>
      <w:rFonts w:ascii="Consolas" w:hAnsi="Consolas"/>
      <w:color w:val="000000" w:themeColor="text1"/>
      <w:sz w:val="20"/>
      <w:szCs w:val="20"/>
    </w:rPr>
  </w:style>
  <w:style w:type="paragraph" w:styleId="MessageHeader">
    <w:name w:val="Message Header"/>
    <w:basedOn w:val="Normal"/>
    <w:link w:val="MessageHeaderChar"/>
    <w:uiPriority w:val="99"/>
    <w:semiHidden/>
    <w:unhideWhenUsed/>
    <w:rsid w:val="0067108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71082"/>
    <w:rPr>
      <w:rFonts w:asciiTheme="majorHAnsi" w:eastAsiaTheme="majorEastAsia" w:hAnsiTheme="majorHAnsi" w:cstheme="majorBidi"/>
      <w:color w:val="000000" w:themeColor="text1"/>
      <w:shd w:val="pct20" w:color="auto" w:fill="auto"/>
    </w:rPr>
  </w:style>
  <w:style w:type="paragraph" w:styleId="NormalWeb">
    <w:name w:val="Normal (Web)"/>
    <w:basedOn w:val="Normal"/>
    <w:uiPriority w:val="99"/>
    <w:semiHidden/>
    <w:unhideWhenUsed/>
    <w:rsid w:val="00671082"/>
    <w:rPr>
      <w:rFonts w:ascii="Times New Roman" w:hAnsi="Times New Roman" w:cs="Times New Roman"/>
    </w:rPr>
  </w:style>
  <w:style w:type="paragraph" w:styleId="NormalIndent">
    <w:name w:val="Normal Indent"/>
    <w:basedOn w:val="Normal"/>
    <w:uiPriority w:val="99"/>
    <w:semiHidden/>
    <w:unhideWhenUsed/>
    <w:rsid w:val="00671082"/>
    <w:pPr>
      <w:ind w:left="720"/>
    </w:pPr>
  </w:style>
  <w:style w:type="paragraph" w:styleId="NoteHeading">
    <w:name w:val="Note Heading"/>
    <w:basedOn w:val="Normal"/>
    <w:next w:val="Normal"/>
    <w:link w:val="NoteHeadingChar"/>
    <w:uiPriority w:val="99"/>
    <w:semiHidden/>
    <w:unhideWhenUsed/>
    <w:rsid w:val="00671082"/>
    <w:pPr>
      <w:spacing w:after="0" w:line="240" w:lineRule="auto"/>
    </w:pPr>
  </w:style>
  <w:style w:type="character" w:customStyle="1" w:styleId="NoteHeadingChar">
    <w:name w:val="Note Heading Char"/>
    <w:basedOn w:val="DefaultParagraphFont"/>
    <w:link w:val="NoteHeading"/>
    <w:uiPriority w:val="99"/>
    <w:semiHidden/>
    <w:rsid w:val="00671082"/>
    <w:rPr>
      <w:color w:val="000000" w:themeColor="text1"/>
    </w:rPr>
  </w:style>
  <w:style w:type="paragraph" w:styleId="PlainText">
    <w:name w:val="Plain Text"/>
    <w:basedOn w:val="Normal"/>
    <w:link w:val="PlainTextChar"/>
    <w:uiPriority w:val="99"/>
    <w:semiHidden/>
    <w:unhideWhenUsed/>
    <w:rsid w:val="0067108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71082"/>
    <w:rPr>
      <w:rFonts w:ascii="Consolas" w:hAnsi="Consolas"/>
      <w:color w:val="000000" w:themeColor="text1"/>
      <w:sz w:val="21"/>
      <w:szCs w:val="21"/>
    </w:rPr>
  </w:style>
  <w:style w:type="paragraph" w:styleId="Salutation">
    <w:name w:val="Salutation"/>
    <w:basedOn w:val="Normal"/>
    <w:next w:val="Normal"/>
    <w:link w:val="SalutationChar"/>
    <w:uiPriority w:val="99"/>
    <w:semiHidden/>
    <w:unhideWhenUsed/>
    <w:rsid w:val="00671082"/>
  </w:style>
  <w:style w:type="character" w:customStyle="1" w:styleId="SalutationChar">
    <w:name w:val="Salutation Char"/>
    <w:basedOn w:val="DefaultParagraphFont"/>
    <w:link w:val="Salutation"/>
    <w:uiPriority w:val="99"/>
    <w:semiHidden/>
    <w:rsid w:val="00671082"/>
    <w:rPr>
      <w:color w:val="000000" w:themeColor="text1"/>
    </w:rPr>
  </w:style>
  <w:style w:type="paragraph" w:styleId="Signature">
    <w:name w:val="Signature"/>
    <w:basedOn w:val="Normal"/>
    <w:link w:val="SignatureChar"/>
    <w:uiPriority w:val="99"/>
    <w:semiHidden/>
    <w:unhideWhenUsed/>
    <w:rsid w:val="00671082"/>
    <w:pPr>
      <w:spacing w:after="0" w:line="240" w:lineRule="auto"/>
      <w:ind w:left="4252"/>
    </w:pPr>
  </w:style>
  <w:style w:type="character" w:customStyle="1" w:styleId="SignatureChar">
    <w:name w:val="Signature Char"/>
    <w:basedOn w:val="DefaultParagraphFont"/>
    <w:link w:val="Signature"/>
    <w:uiPriority w:val="99"/>
    <w:semiHidden/>
    <w:rsid w:val="00671082"/>
    <w:rPr>
      <w:color w:val="000000" w:themeColor="text1"/>
    </w:rPr>
  </w:style>
  <w:style w:type="paragraph" w:styleId="TableofAuthorities">
    <w:name w:val="table of authorities"/>
    <w:basedOn w:val="Normal"/>
    <w:next w:val="Normal"/>
    <w:uiPriority w:val="99"/>
    <w:semiHidden/>
    <w:unhideWhenUsed/>
    <w:rsid w:val="00671082"/>
    <w:pPr>
      <w:spacing w:after="0"/>
      <w:ind w:left="240" w:hanging="240"/>
    </w:pPr>
  </w:style>
  <w:style w:type="paragraph" w:styleId="TableofFigures">
    <w:name w:val="table of figures"/>
    <w:basedOn w:val="Normal"/>
    <w:next w:val="Normal"/>
    <w:uiPriority w:val="99"/>
    <w:semiHidden/>
    <w:unhideWhenUsed/>
    <w:rsid w:val="00671082"/>
    <w:pPr>
      <w:spacing w:after="0"/>
    </w:pPr>
  </w:style>
  <w:style w:type="paragraph" w:styleId="TOAHeading">
    <w:name w:val="toa heading"/>
    <w:basedOn w:val="Normal"/>
    <w:next w:val="Normal"/>
    <w:uiPriority w:val="99"/>
    <w:semiHidden/>
    <w:unhideWhenUsed/>
    <w:rsid w:val="00671082"/>
    <w:pPr>
      <w:spacing w:before="120"/>
    </w:pPr>
    <w:rPr>
      <w:rFonts w:asciiTheme="majorHAnsi" w:eastAsiaTheme="majorEastAsia" w:hAnsiTheme="majorHAnsi" w:cstheme="majorBidi"/>
      <w:b/>
      <w:bCs/>
    </w:rPr>
  </w:style>
  <w:style w:type="character" w:styleId="CommentReference">
    <w:name w:val="annotation reference"/>
    <w:basedOn w:val="DefaultParagraphFont"/>
    <w:uiPriority w:val="99"/>
    <w:semiHidden/>
    <w:unhideWhenUsed/>
    <w:rsid w:val="00437F47"/>
    <w:rPr>
      <w:sz w:val="16"/>
      <w:szCs w:val="16"/>
    </w:rPr>
  </w:style>
  <w:style w:type="character" w:customStyle="1" w:styleId="UnresolvedMention">
    <w:name w:val="Unresolved Mention"/>
    <w:basedOn w:val="DefaultParagraphFont"/>
    <w:uiPriority w:val="99"/>
    <w:semiHidden/>
    <w:unhideWhenUsed/>
    <w:rsid w:val="00E07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538880">
      <w:bodyDiv w:val="1"/>
      <w:marLeft w:val="0"/>
      <w:marRight w:val="0"/>
      <w:marTop w:val="0"/>
      <w:marBottom w:val="0"/>
      <w:divBdr>
        <w:top w:val="none" w:sz="0" w:space="0" w:color="auto"/>
        <w:left w:val="none" w:sz="0" w:space="0" w:color="auto"/>
        <w:bottom w:val="none" w:sz="0" w:space="0" w:color="auto"/>
        <w:right w:val="none" w:sz="0" w:space="0" w:color="auto"/>
      </w:divBdr>
    </w:div>
    <w:div w:id="711657005">
      <w:bodyDiv w:val="1"/>
      <w:marLeft w:val="0"/>
      <w:marRight w:val="0"/>
      <w:marTop w:val="0"/>
      <w:marBottom w:val="0"/>
      <w:divBdr>
        <w:top w:val="none" w:sz="0" w:space="0" w:color="auto"/>
        <w:left w:val="none" w:sz="0" w:space="0" w:color="auto"/>
        <w:bottom w:val="none" w:sz="0" w:space="0" w:color="auto"/>
        <w:right w:val="none" w:sz="0" w:space="0" w:color="auto"/>
      </w:divBdr>
    </w:div>
    <w:div w:id="1023164955">
      <w:bodyDiv w:val="1"/>
      <w:marLeft w:val="0"/>
      <w:marRight w:val="0"/>
      <w:marTop w:val="0"/>
      <w:marBottom w:val="0"/>
      <w:divBdr>
        <w:top w:val="none" w:sz="0" w:space="0" w:color="auto"/>
        <w:left w:val="none" w:sz="0" w:space="0" w:color="auto"/>
        <w:bottom w:val="none" w:sz="0" w:space="0" w:color="auto"/>
        <w:right w:val="none" w:sz="0" w:space="0" w:color="auto"/>
      </w:divBdr>
    </w:div>
    <w:div w:id="1241523876">
      <w:bodyDiv w:val="1"/>
      <w:marLeft w:val="0"/>
      <w:marRight w:val="0"/>
      <w:marTop w:val="0"/>
      <w:marBottom w:val="0"/>
      <w:divBdr>
        <w:top w:val="none" w:sz="0" w:space="0" w:color="auto"/>
        <w:left w:val="none" w:sz="0" w:space="0" w:color="auto"/>
        <w:bottom w:val="none" w:sz="0" w:space="0" w:color="auto"/>
        <w:right w:val="none" w:sz="0" w:space="0" w:color="auto"/>
      </w:divBdr>
    </w:div>
    <w:div w:id="1390884557">
      <w:bodyDiv w:val="1"/>
      <w:marLeft w:val="0"/>
      <w:marRight w:val="0"/>
      <w:marTop w:val="0"/>
      <w:marBottom w:val="0"/>
      <w:divBdr>
        <w:top w:val="none" w:sz="0" w:space="0" w:color="auto"/>
        <w:left w:val="none" w:sz="0" w:space="0" w:color="auto"/>
        <w:bottom w:val="none" w:sz="0" w:space="0" w:color="auto"/>
        <w:right w:val="none" w:sz="0" w:space="0" w:color="auto"/>
      </w:divBdr>
      <w:divsChild>
        <w:div w:id="809324204">
          <w:marLeft w:val="0"/>
          <w:marRight w:val="0"/>
          <w:marTop w:val="0"/>
          <w:marBottom w:val="0"/>
          <w:divBdr>
            <w:top w:val="none" w:sz="0" w:space="0" w:color="auto"/>
            <w:left w:val="none" w:sz="0" w:space="0" w:color="auto"/>
            <w:bottom w:val="none" w:sz="0" w:space="0" w:color="auto"/>
            <w:right w:val="none" w:sz="0" w:space="0" w:color="auto"/>
          </w:divBdr>
        </w:div>
        <w:div w:id="1048409285">
          <w:marLeft w:val="0"/>
          <w:marRight w:val="0"/>
          <w:marTop w:val="0"/>
          <w:marBottom w:val="0"/>
          <w:divBdr>
            <w:top w:val="none" w:sz="0" w:space="0" w:color="auto"/>
            <w:left w:val="none" w:sz="0" w:space="0" w:color="auto"/>
            <w:bottom w:val="none" w:sz="0" w:space="0" w:color="auto"/>
            <w:right w:val="none" w:sz="0" w:space="0" w:color="auto"/>
          </w:divBdr>
        </w:div>
      </w:divsChild>
    </w:div>
    <w:div w:id="1663776654">
      <w:bodyDiv w:val="1"/>
      <w:marLeft w:val="0"/>
      <w:marRight w:val="0"/>
      <w:marTop w:val="0"/>
      <w:marBottom w:val="0"/>
      <w:divBdr>
        <w:top w:val="none" w:sz="0" w:space="0" w:color="auto"/>
        <w:left w:val="none" w:sz="0" w:space="0" w:color="auto"/>
        <w:bottom w:val="none" w:sz="0" w:space="0" w:color="auto"/>
        <w:right w:val="none" w:sz="0" w:space="0" w:color="auto"/>
      </w:divBdr>
    </w:div>
    <w:div w:id="206610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tudentoh@essex.ac.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ssex.ac.uk/life/student-services/student-suppo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pa.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udentoh@essex.ac.uk" TargetMode="External"/><Relationship Id="rId5" Type="http://schemas.openxmlformats.org/officeDocument/2006/relationships/webSettings" Target="webSettings.xml"/><Relationship Id="rId15" Type="http://schemas.openxmlformats.org/officeDocument/2006/relationships/hyperlink" Target="mailto:studentoh@essex.ac.uk"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essex.ac.uk/student/access-and-disabilit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ff\AppData\Local\Temp\Temp1_Word.zip\Word\UOE5762_00251240_Word_Accessible_Template_BG_Image.dotx" TargetMode="External"/></Relationships>
</file>

<file path=word/theme/theme1.xml><?xml version="1.0" encoding="utf-8"?>
<a:theme xmlns:a="http://schemas.openxmlformats.org/drawingml/2006/main" name="Office Theme">
  <a:themeElements>
    <a:clrScheme name="UoE_Accessible">
      <a:dk1>
        <a:srgbClr val="000000"/>
      </a:dk1>
      <a:lt1>
        <a:srgbClr val="FFFFFF"/>
      </a:lt1>
      <a:dk2>
        <a:srgbClr val="000000"/>
      </a:dk2>
      <a:lt2>
        <a:srgbClr val="F8F8F8"/>
      </a:lt2>
      <a:accent1>
        <a:srgbClr val="CD202C"/>
      </a:accent1>
      <a:accent2>
        <a:srgbClr val="612467"/>
      </a:accent2>
      <a:accent3>
        <a:srgbClr val="333333"/>
      </a:accent3>
      <a:accent4>
        <a:srgbClr val="FFFFFF"/>
      </a:accent4>
      <a:accent5>
        <a:srgbClr val="FFFFFF"/>
      </a:accent5>
      <a:accent6>
        <a:srgbClr val="FFFFFF"/>
      </a:accent6>
      <a:hlink>
        <a:srgbClr val="612467"/>
      </a:hlink>
      <a:folHlink>
        <a:srgbClr val="612467"/>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7310">
          <a:solidFill>
            <a:schemeClr val="bg1"/>
          </a:solidFill>
          <a:miter lim="800000"/>
        </a:ln>
      </a:spPr>
      <a:bodyPr rot="0" spcFirstLastPara="0" vertOverflow="overflow" horzOverflow="overflow" vert="horz" wrap="none" lIns="144000" tIns="144000" rIns="144000" bIns="144000" numCol="1" spcCol="0" rtlCol="0" fromWordArt="0" anchor="ctr"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9AF5B-272D-406B-B783-2E3816A58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OE5762_00251240_Word_Accessible_Template_BG_Image.dotx</Template>
  <TotalTime>8</TotalTime>
  <Pages>16</Pages>
  <Words>4486</Words>
  <Characters>25574</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University of Essex</vt:lpstr>
    </vt:vector>
  </TitlesOfParts>
  <Manager/>
  <Company/>
  <LinksUpToDate>false</LinksUpToDate>
  <CharactersWithSpaces>30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Essex</dc:title>
  <dc:subject/>
  <dc:creator>staff</dc:creator>
  <cp:keywords/>
  <dc:description/>
  <cp:lastModifiedBy>Hickman, Emma C</cp:lastModifiedBy>
  <cp:revision>6</cp:revision>
  <cp:lastPrinted>2022-06-17T14:36:00Z</cp:lastPrinted>
  <dcterms:created xsi:type="dcterms:W3CDTF">2022-06-17T10:15:00Z</dcterms:created>
  <dcterms:modified xsi:type="dcterms:W3CDTF">2022-06-23T12:41:00Z</dcterms:modified>
  <cp:category/>
</cp:coreProperties>
</file>